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DEFFA" w14:textId="56B58FF1" w:rsidR="000F3E92" w:rsidRPr="000F3E92" w:rsidRDefault="00D4333F" w:rsidP="00A55C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333F">
        <w:rPr>
          <w:rFonts w:ascii="Times New Roman" w:eastAsia="Times New Roman" w:hAnsi="Times New Roman" w:cs="Times New Roman" w:hint="eastAsia"/>
          <w:sz w:val="24"/>
          <w:szCs w:val="24"/>
        </w:rPr>
        <w:t>(T33)</w:t>
      </w:r>
      <w:r w:rsidRPr="00D4333F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D4333F">
        <w:rPr>
          <w:rFonts w:ascii="Times New Roman" w:eastAsia="Times New Roman" w:hAnsi="Times New Roman" w:cs="Times New Roman" w:hint="eastAsia"/>
          <w:sz w:val="24"/>
          <w:szCs w:val="24"/>
        </w:rPr>
        <w:t>DebuggingTools</w:t>
      </w:r>
      <w:proofErr w:type="spellEnd"/>
      <w:r w:rsidR="00B0239A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B0239A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B0239A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B0239A">
        <w:rPr>
          <w:rFonts w:ascii="Times New Roman" w:eastAsia="Times New Roman" w:hAnsi="Times New Roman" w:cs="Times New Roman"/>
          <w:sz w:val="24"/>
          <w:szCs w:val="24"/>
        </w:rPr>
        <w:br/>
      </w:r>
      <w:r w:rsidR="00B0239A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0F3E92">
        <w:rPr>
          <w:rFonts w:ascii="Times New Roman" w:eastAsia="Times New Roman" w:hAnsi="Times New Roman" w:cs="Times New Roman"/>
          <w:sz w:val="24"/>
          <w:szCs w:val="24"/>
        </w:rPr>
        <w:br/>
      </w:r>
      <w:r w:rsidRPr="00D4333F">
        <w:rPr>
          <w:rFonts w:ascii="Times New Roman" w:eastAsia="Times New Roman" w:hAnsi="Times New Roman" w:cs="Times New Roman" w:hint="eastAsia"/>
          <w:sz w:val="24"/>
          <w:szCs w:val="24"/>
        </w:rPr>
        <w:t>(T33)</w:t>
      </w:r>
      <w:r w:rsidRPr="00D4333F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D4333F">
        <w:rPr>
          <w:rFonts w:ascii="Times New Roman" w:eastAsia="Times New Roman" w:hAnsi="Times New Roman" w:cs="Times New Roman" w:hint="eastAsia"/>
          <w:sz w:val="24"/>
          <w:szCs w:val="24"/>
        </w:rPr>
        <w:t>DebuggingTools</w:t>
      </w:r>
      <w:proofErr w:type="spellEnd"/>
      <w:r w:rsidR="000F3E92">
        <w:rPr>
          <w:rFonts w:ascii="Times New Roman" w:eastAsia="Times New Roman" w:hAnsi="Times New Roman" w:cs="Times New Roman"/>
          <w:sz w:val="24"/>
          <w:szCs w:val="24"/>
        </w:rPr>
        <w:br/>
      </w:r>
      <w:r w:rsidR="00B0239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0F3E92">
        <w:rPr>
          <w:rFonts w:ascii="Times New Roman" w:eastAsia="Times New Roman" w:hAnsi="Times New Roman" w:cs="Times New Roman"/>
          <w:sz w:val="24"/>
          <w:szCs w:val="24"/>
        </w:rPr>
        <w:br/>
      </w:r>
      <w:r w:rsidR="000F3E92" w:rsidRPr="000F3E92">
        <w:rPr>
          <w:rFonts w:ascii="Times New Roman" w:eastAsia="Times New Roman" w:hAnsi="Times New Roman" w:cs="Times New Roman"/>
          <w:sz w:val="24"/>
          <w:szCs w:val="24"/>
        </w:rPr>
        <w:t>1. Debugging tool bar</w:t>
      </w:r>
    </w:p>
    <w:p w14:paraId="6E1C03AA" w14:textId="77777777" w:rsidR="000F3E92" w:rsidRPr="000F3E92" w:rsidRDefault="000F3E92" w:rsidP="00A55C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F3E92">
        <w:rPr>
          <w:rFonts w:ascii="Times New Roman" w:eastAsia="Times New Roman" w:hAnsi="Times New Roman" w:cs="Times New Roman"/>
          <w:sz w:val="24"/>
          <w:szCs w:val="24"/>
        </w:rPr>
        <w:t>2. Debugging Window</w:t>
      </w:r>
    </w:p>
    <w:p w14:paraId="43C5734A" w14:textId="77777777" w:rsidR="000F3E92" w:rsidRPr="000F3E92" w:rsidRDefault="000F3E92" w:rsidP="00A55C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F3E92">
        <w:rPr>
          <w:rFonts w:ascii="Times New Roman" w:eastAsia="Times New Roman" w:hAnsi="Times New Roman" w:cs="Times New Roman"/>
          <w:sz w:val="24"/>
          <w:szCs w:val="24"/>
        </w:rPr>
        <w:t>3. Breakpoints</w:t>
      </w:r>
    </w:p>
    <w:p w14:paraId="08E4B255" w14:textId="77777777" w:rsidR="000F3E92" w:rsidRPr="000F3E92" w:rsidRDefault="000F3E92" w:rsidP="00A55C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F3E9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89A0F31" w14:textId="77777777" w:rsidR="000F3E92" w:rsidRPr="000F3E92" w:rsidRDefault="000F3E92" w:rsidP="00A55C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F3E92">
        <w:rPr>
          <w:rFonts w:ascii="Times New Roman" w:eastAsia="Times New Roman" w:hAnsi="Times New Roman" w:cs="Times New Roman"/>
          <w:sz w:val="24"/>
          <w:szCs w:val="24"/>
        </w:rPr>
        <w:t>4. Debug scenario 1</w:t>
      </w:r>
    </w:p>
    <w:p w14:paraId="59459A00" w14:textId="77777777" w:rsidR="000F3E92" w:rsidRPr="000F3E92" w:rsidRDefault="000F3E92" w:rsidP="00A55C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F3E92">
        <w:rPr>
          <w:rFonts w:ascii="Times New Roman" w:eastAsia="Times New Roman" w:hAnsi="Times New Roman" w:cs="Times New Roman"/>
          <w:sz w:val="24"/>
          <w:szCs w:val="24"/>
        </w:rPr>
        <w:t xml:space="preserve">4.1. Debug scenario 1 - Start </w:t>
      </w:r>
      <w:proofErr w:type="gramStart"/>
      <w:r w:rsidRPr="000F3E92">
        <w:rPr>
          <w:rFonts w:ascii="Times New Roman" w:eastAsia="Times New Roman" w:hAnsi="Times New Roman" w:cs="Times New Roman"/>
          <w:sz w:val="24"/>
          <w:szCs w:val="24"/>
        </w:rPr>
        <w:t>Debugging :</w:t>
      </w:r>
      <w:proofErr w:type="gramEnd"/>
      <w:r w:rsidRPr="000F3E92">
        <w:rPr>
          <w:rFonts w:ascii="Times New Roman" w:eastAsia="Times New Roman" w:hAnsi="Times New Roman" w:cs="Times New Roman"/>
          <w:sz w:val="24"/>
          <w:szCs w:val="24"/>
        </w:rPr>
        <w:t xml:space="preserve"> Alt + F5</w:t>
      </w:r>
    </w:p>
    <w:p w14:paraId="5E31CB9D" w14:textId="77777777" w:rsidR="000F3E92" w:rsidRPr="000F3E92" w:rsidRDefault="000F3E92" w:rsidP="00A55C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F3E92">
        <w:rPr>
          <w:rFonts w:ascii="Times New Roman" w:eastAsia="Times New Roman" w:hAnsi="Times New Roman" w:cs="Times New Roman"/>
          <w:sz w:val="24"/>
          <w:szCs w:val="24"/>
        </w:rPr>
        <w:t xml:space="preserve">4.2. Debug scenario 1 - Show Next </w:t>
      </w:r>
      <w:proofErr w:type="gramStart"/>
      <w:r w:rsidRPr="000F3E92">
        <w:rPr>
          <w:rFonts w:ascii="Times New Roman" w:eastAsia="Times New Roman" w:hAnsi="Times New Roman" w:cs="Times New Roman"/>
          <w:sz w:val="24"/>
          <w:szCs w:val="24"/>
        </w:rPr>
        <w:t>Statement :</w:t>
      </w:r>
      <w:proofErr w:type="gramEnd"/>
      <w:r w:rsidRPr="000F3E92">
        <w:rPr>
          <w:rFonts w:ascii="Times New Roman" w:eastAsia="Times New Roman" w:hAnsi="Times New Roman" w:cs="Times New Roman"/>
          <w:sz w:val="24"/>
          <w:szCs w:val="24"/>
        </w:rPr>
        <w:t xml:space="preserve"> Alt + Num *</w:t>
      </w:r>
    </w:p>
    <w:p w14:paraId="375D292B" w14:textId="77777777" w:rsidR="000F3E92" w:rsidRPr="000F3E92" w:rsidRDefault="000F3E92" w:rsidP="00A55C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F3E92">
        <w:rPr>
          <w:rFonts w:ascii="Times New Roman" w:eastAsia="Times New Roman" w:hAnsi="Times New Roman" w:cs="Times New Roman"/>
          <w:sz w:val="24"/>
          <w:szCs w:val="24"/>
        </w:rPr>
        <w:t>4.3. Debug scenario 1 - Step Over(F10</w:t>
      </w:r>
      <w:proofErr w:type="gramStart"/>
      <w:r w:rsidRPr="000F3E92">
        <w:rPr>
          <w:rFonts w:ascii="Times New Roman" w:eastAsia="Times New Roman" w:hAnsi="Times New Roman" w:cs="Times New Roman"/>
          <w:sz w:val="24"/>
          <w:szCs w:val="24"/>
        </w:rPr>
        <w:t>) ,</w:t>
      </w:r>
      <w:proofErr w:type="gramEnd"/>
      <w:r w:rsidRPr="000F3E92">
        <w:rPr>
          <w:rFonts w:ascii="Times New Roman" w:eastAsia="Times New Roman" w:hAnsi="Times New Roman" w:cs="Times New Roman"/>
          <w:sz w:val="24"/>
          <w:szCs w:val="24"/>
        </w:rPr>
        <w:t xml:space="preserve"> Step Into(F11), Call Stack Window, Locals Window, breakpoints(F9), conditional Breakpoints, Continue (Alt+F5), Step Out(Shift+F11)</w:t>
      </w:r>
    </w:p>
    <w:p w14:paraId="0C011604" w14:textId="77777777" w:rsidR="000F3E92" w:rsidRPr="000F3E92" w:rsidRDefault="000F3E92" w:rsidP="00A55CE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F3E9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CCA143F" w14:textId="4D076CFD" w:rsidR="001A17CF" w:rsidRDefault="000F3E92" w:rsidP="00A55CEF">
      <w:pPr>
        <w:spacing w:after="0" w:line="240" w:lineRule="auto"/>
      </w:pPr>
      <w:r w:rsidRPr="000F3E92">
        <w:rPr>
          <w:rFonts w:ascii="Times New Roman" w:eastAsia="Times New Roman" w:hAnsi="Times New Roman" w:cs="Times New Roman"/>
          <w:sz w:val="24"/>
          <w:szCs w:val="24"/>
        </w:rPr>
        <w:t xml:space="preserve">5. Debug scenario 2 - Run to </w:t>
      </w:r>
      <w:proofErr w:type="gramStart"/>
      <w:r w:rsidRPr="000F3E92">
        <w:rPr>
          <w:rFonts w:ascii="Times New Roman" w:eastAsia="Times New Roman" w:hAnsi="Times New Roman" w:cs="Times New Roman"/>
          <w:sz w:val="24"/>
          <w:szCs w:val="24"/>
        </w:rPr>
        <w:t>Cursor(</w:t>
      </w:r>
      <w:proofErr w:type="gramEnd"/>
      <w:r w:rsidRPr="000F3E92">
        <w:rPr>
          <w:rFonts w:ascii="Times New Roman" w:eastAsia="Times New Roman" w:hAnsi="Times New Roman" w:cs="Times New Roman"/>
          <w:sz w:val="24"/>
          <w:szCs w:val="24"/>
        </w:rPr>
        <w:t>Ctrl+F10), Step Over(F11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B0239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B0239A">
        <w:br/>
      </w:r>
      <w:r w:rsidR="00B0239A">
        <w:br/>
      </w:r>
    </w:p>
    <w:p w14:paraId="5F77794B" w14:textId="77777777" w:rsidR="001A17CF" w:rsidRDefault="001A17CF" w:rsidP="00A55CEF">
      <w:pPr>
        <w:spacing w:after="0"/>
      </w:pPr>
      <w:r>
        <w:rPr>
          <w:sz w:val="48"/>
          <w:szCs w:val="48"/>
        </w:rPr>
        <w:t>1. Debugging tool bar</w:t>
      </w:r>
    </w:p>
    <w:p w14:paraId="05752C3C" w14:textId="77777777" w:rsidR="001A17CF" w:rsidRDefault="001A17CF" w:rsidP="00A55CEF">
      <w:pPr>
        <w:spacing w:after="0"/>
      </w:pPr>
    </w:p>
    <w:p w14:paraId="7B2EA22E" w14:textId="77777777" w:rsidR="001A17CF" w:rsidRDefault="001A17CF" w:rsidP="00A55CEF">
      <w:pPr>
        <w:spacing w:after="0"/>
      </w:pPr>
    </w:p>
    <w:p w14:paraId="4710BB3E" w14:textId="3B1E7EC7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0A3D9C24" wp14:editId="254AA166">
            <wp:extent cx="4427220" cy="1783080"/>
            <wp:effectExtent l="0" t="0" r="0" b="76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C0F2A" w14:textId="77777777" w:rsidR="001A17CF" w:rsidRDefault="001A17CF" w:rsidP="00A55CEF">
      <w:pPr>
        <w:spacing w:after="0"/>
      </w:pPr>
    </w:p>
    <w:p w14:paraId="660EAFB2" w14:textId="77777777" w:rsidR="001A17CF" w:rsidRDefault="001A17CF" w:rsidP="00A55CEF">
      <w:pPr>
        <w:spacing w:after="0"/>
      </w:pPr>
      <w:r>
        <w:t>1.</w:t>
      </w:r>
    </w:p>
    <w:p w14:paraId="5C774004" w14:textId="77777777" w:rsidR="001A17CF" w:rsidRDefault="001A17CF" w:rsidP="00A55CEF">
      <w:pPr>
        <w:spacing w:after="0"/>
      </w:pPr>
      <w:r>
        <w:t>The Debugging tool bar contains the most popular tools for debugging.</w:t>
      </w:r>
    </w:p>
    <w:p w14:paraId="65DFB90F" w14:textId="77777777" w:rsidR="001A17CF" w:rsidRDefault="001A17CF" w:rsidP="00A55CEF">
      <w:pPr>
        <w:spacing w:after="0"/>
      </w:pPr>
      <w:r>
        <w:t>1.1.</w:t>
      </w:r>
    </w:p>
    <w:p w14:paraId="52CB6BF6" w14:textId="77777777" w:rsidR="001A17CF" w:rsidRDefault="001A17CF" w:rsidP="00A55CEF">
      <w:pPr>
        <w:spacing w:after="0"/>
      </w:pPr>
      <w:r>
        <w:rPr>
          <w:b/>
          <w:bCs/>
        </w:rPr>
        <w:t>Continue (Alt + F5)</w:t>
      </w:r>
    </w:p>
    <w:p w14:paraId="60F98B57" w14:textId="77777777" w:rsidR="001A17CF" w:rsidRDefault="001A17CF" w:rsidP="00A55CEF">
      <w:pPr>
        <w:spacing w:after="0"/>
      </w:pPr>
      <w:r>
        <w:t>or called</w:t>
      </w:r>
    </w:p>
    <w:p w14:paraId="606373AD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 xml:space="preserve">Start </w:t>
      </w:r>
      <w:proofErr w:type="gramStart"/>
      <w:r>
        <w:rPr>
          <w:b/>
          <w:bCs/>
          <w:sz w:val="18"/>
          <w:szCs w:val="18"/>
        </w:rPr>
        <w:t>Debugging :</w:t>
      </w:r>
      <w:proofErr w:type="gramEnd"/>
      <w:r>
        <w:t> </w:t>
      </w:r>
      <w:r>
        <w:rPr>
          <w:b/>
          <w:bCs/>
          <w:sz w:val="18"/>
          <w:szCs w:val="18"/>
        </w:rPr>
        <w:t>Alt + F5</w:t>
      </w:r>
    </w:p>
    <w:p w14:paraId="6259A357" w14:textId="21674D02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789BD410" wp14:editId="75964879">
            <wp:extent cx="3238500" cy="586740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C253C" w14:textId="77777777" w:rsidR="001A17CF" w:rsidRDefault="001A17CF" w:rsidP="00A55CEF">
      <w:pPr>
        <w:spacing w:after="0"/>
      </w:pPr>
      <w:r>
        <w:t>1.2.</w:t>
      </w:r>
    </w:p>
    <w:p w14:paraId="4F8D4676" w14:textId="77777777" w:rsidR="001A17CF" w:rsidRDefault="001A17CF" w:rsidP="00A55CEF">
      <w:pPr>
        <w:spacing w:after="0"/>
      </w:pPr>
      <w:r>
        <w:rPr>
          <w:b/>
          <w:bCs/>
        </w:rPr>
        <w:t xml:space="preserve">Stop </w:t>
      </w:r>
      <w:proofErr w:type="spellStart"/>
      <w:proofErr w:type="gramStart"/>
      <w:r>
        <w:rPr>
          <w:b/>
          <w:bCs/>
        </w:rPr>
        <w:t>Deugging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  <w:sz w:val="18"/>
          <w:szCs w:val="18"/>
        </w:rPr>
        <w:t>Shift + F5</w:t>
      </w:r>
      <w:r>
        <w:rPr>
          <w:b/>
          <w:bCs/>
        </w:rPr>
        <w:t>)</w:t>
      </w:r>
    </w:p>
    <w:p w14:paraId="79D50AA2" w14:textId="7D6E364A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0D23527E" wp14:editId="609634A3">
            <wp:extent cx="3840480" cy="693420"/>
            <wp:effectExtent l="0" t="0" r="762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5ED06" w14:textId="77777777" w:rsidR="001A17CF" w:rsidRDefault="001A17CF" w:rsidP="00A55CEF">
      <w:pPr>
        <w:spacing w:after="0"/>
      </w:pPr>
      <w:r>
        <w:t>1.3.</w:t>
      </w:r>
    </w:p>
    <w:p w14:paraId="6762E8E7" w14:textId="77777777" w:rsidR="001A17CF" w:rsidRDefault="001A17CF" w:rsidP="00A55CEF">
      <w:pPr>
        <w:spacing w:after="0"/>
      </w:pPr>
      <w:r>
        <w:rPr>
          <w:b/>
          <w:bCs/>
        </w:rPr>
        <w:t>Show Next Statement (</w:t>
      </w:r>
      <w:proofErr w:type="spellStart"/>
      <w:r>
        <w:rPr>
          <w:b/>
          <w:bCs/>
        </w:rPr>
        <w:t>Alt+Num</w:t>
      </w:r>
      <w:proofErr w:type="spellEnd"/>
      <w:r>
        <w:rPr>
          <w:b/>
          <w:bCs/>
        </w:rPr>
        <w:t xml:space="preserve"> *)</w:t>
      </w:r>
    </w:p>
    <w:p w14:paraId="588DCB25" w14:textId="77777777" w:rsidR="001A17CF" w:rsidRDefault="001A17CF" w:rsidP="00A55CEF">
      <w:pPr>
        <w:spacing w:after="0"/>
      </w:pPr>
      <w:r>
        <w:rPr>
          <w:sz w:val="18"/>
          <w:szCs w:val="18"/>
        </w:rPr>
        <w:t>shows the</w:t>
      </w:r>
      <w:r>
        <w:t> </w:t>
      </w:r>
      <w:r>
        <w:rPr>
          <w:sz w:val="18"/>
          <w:szCs w:val="18"/>
        </w:rPr>
        <w:t>next statement that the debugger is about to execute</w:t>
      </w:r>
    </w:p>
    <w:p w14:paraId="52B7337D" w14:textId="44579E8F" w:rsidR="001A17CF" w:rsidRDefault="001A17CF" w:rsidP="00A55CEF">
      <w:pPr>
        <w:spacing w:after="0"/>
      </w:pPr>
      <w:r>
        <w:rPr>
          <w:noProof/>
        </w:rPr>
        <w:lastRenderedPageBreak/>
        <w:drawing>
          <wp:inline distT="0" distB="0" distL="0" distR="0" wp14:anchorId="1F2055CF" wp14:editId="0A1E3804">
            <wp:extent cx="3108960" cy="586740"/>
            <wp:effectExtent l="0" t="0" r="0" b="3810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F3593" w14:textId="77777777" w:rsidR="001A17CF" w:rsidRDefault="001A17CF" w:rsidP="00A55CEF">
      <w:pPr>
        <w:spacing w:after="0"/>
      </w:pPr>
      <w:r>
        <w:t>1.4.</w:t>
      </w:r>
    </w:p>
    <w:p w14:paraId="68F72935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Step Into(F11)</w:t>
      </w:r>
    </w:p>
    <w:p w14:paraId="6CF4CA2A" w14:textId="77777777" w:rsidR="001A17CF" w:rsidRDefault="001A17CF" w:rsidP="00A55CEF">
      <w:pPr>
        <w:spacing w:after="0"/>
      </w:pPr>
      <w:r>
        <w:t>Step into function, store procedure ...</w:t>
      </w:r>
      <w:proofErr w:type="spellStart"/>
      <w:r>
        <w:t>ect</w:t>
      </w:r>
      <w:proofErr w:type="spellEnd"/>
      <w:r>
        <w:t xml:space="preserve">  </w:t>
      </w:r>
    </w:p>
    <w:p w14:paraId="05FCAD64" w14:textId="77777777" w:rsidR="001A17CF" w:rsidRDefault="001A17CF" w:rsidP="00A55CEF">
      <w:pPr>
        <w:spacing w:after="0"/>
      </w:pPr>
      <w:r>
        <w:t xml:space="preserve">in order to </w:t>
      </w:r>
      <w:proofErr w:type="gramStart"/>
      <w:r>
        <w:t>debug  </w:t>
      </w:r>
      <w:r>
        <w:rPr>
          <w:sz w:val="18"/>
          <w:szCs w:val="18"/>
        </w:rPr>
        <w:t>function</w:t>
      </w:r>
      <w:proofErr w:type="gramEnd"/>
      <w:r>
        <w:rPr>
          <w:sz w:val="18"/>
          <w:szCs w:val="18"/>
        </w:rPr>
        <w:t>, store procedure ...</w:t>
      </w:r>
      <w:proofErr w:type="spellStart"/>
      <w:r>
        <w:rPr>
          <w:sz w:val="18"/>
          <w:szCs w:val="18"/>
        </w:rPr>
        <w:t>ect</w:t>
      </w:r>
      <w:proofErr w:type="spellEnd"/>
      <w:r>
        <w:rPr>
          <w:sz w:val="18"/>
          <w:szCs w:val="18"/>
        </w:rPr>
        <w:t xml:space="preserve">  </w:t>
      </w:r>
    </w:p>
    <w:p w14:paraId="499479D1" w14:textId="109A9E2C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688BC38" wp14:editId="48D438FA">
            <wp:extent cx="3025140" cy="723900"/>
            <wp:effectExtent l="0" t="0" r="3810" b="0"/>
            <wp:docPr id="50" name="Picture 5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2325F" w14:textId="77777777" w:rsidR="001A17CF" w:rsidRDefault="001A17CF" w:rsidP="00A55CEF">
      <w:pPr>
        <w:spacing w:after="0"/>
      </w:pPr>
      <w:r>
        <w:t>1.5.</w:t>
      </w:r>
    </w:p>
    <w:p w14:paraId="3523527C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Step Over (F10)</w:t>
      </w:r>
    </w:p>
    <w:p w14:paraId="27202F12" w14:textId="77777777" w:rsidR="001A17CF" w:rsidRDefault="001A17CF" w:rsidP="00A55CEF">
      <w:pPr>
        <w:spacing w:after="0"/>
      </w:pPr>
      <w:r>
        <w:t>If you don't want to step into </w:t>
      </w:r>
      <w:r>
        <w:rPr>
          <w:sz w:val="18"/>
          <w:szCs w:val="18"/>
        </w:rPr>
        <w:t>function, store procedure ...</w:t>
      </w:r>
      <w:proofErr w:type="spellStart"/>
      <w:r>
        <w:rPr>
          <w:sz w:val="18"/>
          <w:szCs w:val="18"/>
        </w:rPr>
        <w:t>ect</w:t>
      </w:r>
      <w:proofErr w:type="spellEnd"/>
      <w:r>
        <w:rPr>
          <w:sz w:val="18"/>
          <w:szCs w:val="18"/>
        </w:rPr>
        <w:t xml:space="preserve">  </w:t>
      </w:r>
    </w:p>
    <w:p w14:paraId="18BA9F15" w14:textId="77777777" w:rsidR="001A17CF" w:rsidRDefault="001A17CF" w:rsidP="00A55CEF">
      <w:pPr>
        <w:spacing w:after="0"/>
      </w:pPr>
      <w:r>
        <w:rPr>
          <w:sz w:val="18"/>
          <w:szCs w:val="18"/>
        </w:rPr>
        <w:t>You may use </w:t>
      </w:r>
      <w:r>
        <w:rPr>
          <w:b/>
          <w:bCs/>
          <w:sz w:val="18"/>
          <w:szCs w:val="18"/>
        </w:rPr>
        <w:t>Step Over(F10)</w:t>
      </w:r>
      <w:r>
        <w:rPr>
          <w:sz w:val="18"/>
          <w:szCs w:val="18"/>
        </w:rPr>
        <w:t> to step over to next line of   </w:t>
      </w:r>
      <w:r>
        <w:rPr>
          <w:rFonts w:ascii="Tahoma" w:hAnsi="Tahoma" w:cs="Tahoma"/>
          <w:color w:val="000000"/>
          <w:sz w:val="18"/>
          <w:szCs w:val="18"/>
        </w:rPr>
        <w:t>function, store procedure ...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ect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> </w:t>
      </w:r>
    </w:p>
    <w:p w14:paraId="4A759E6D" w14:textId="65879790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6A977E7" wp14:editId="216CC9D4">
            <wp:extent cx="3108960" cy="609600"/>
            <wp:effectExtent l="0" t="0" r="0" b="0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BA579" w14:textId="77777777" w:rsidR="001A17CF" w:rsidRDefault="001A17CF" w:rsidP="00A55CEF">
      <w:pPr>
        <w:spacing w:after="0"/>
      </w:pPr>
      <w:r>
        <w:t>1.6.</w:t>
      </w:r>
    </w:p>
    <w:p w14:paraId="7A17DFAE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 xml:space="preserve">Step </w:t>
      </w:r>
      <w:proofErr w:type="gramStart"/>
      <w:r>
        <w:rPr>
          <w:b/>
          <w:bCs/>
          <w:sz w:val="18"/>
          <w:szCs w:val="18"/>
        </w:rPr>
        <w:t>Out(</w:t>
      </w:r>
      <w:proofErr w:type="gramEnd"/>
      <w:r>
        <w:rPr>
          <w:b/>
          <w:bCs/>
          <w:sz w:val="18"/>
          <w:szCs w:val="18"/>
        </w:rPr>
        <w:t>Shift + F11)</w:t>
      </w:r>
    </w:p>
    <w:p w14:paraId="00ED166B" w14:textId="77777777" w:rsidR="001A17CF" w:rsidRDefault="001A17CF" w:rsidP="00A55CEF">
      <w:pPr>
        <w:spacing w:after="0"/>
      </w:pPr>
      <w:r>
        <w:t>If you are in the middle of </w:t>
      </w:r>
      <w:r>
        <w:rPr>
          <w:sz w:val="18"/>
          <w:szCs w:val="18"/>
        </w:rPr>
        <w:t>function, store procedure ...</w:t>
      </w:r>
      <w:proofErr w:type="spellStart"/>
      <w:r>
        <w:rPr>
          <w:sz w:val="18"/>
          <w:szCs w:val="18"/>
        </w:rPr>
        <w:t>ect</w:t>
      </w:r>
      <w:proofErr w:type="spellEnd"/>
      <w:r>
        <w:rPr>
          <w:sz w:val="18"/>
          <w:szCs w:val="18"/>
        </w:rPr>
        <w:t xml:space="preserve">  </w:t>
      </w:r>
    </w:p>
    <w:p w14:paraId="2281B242" w14:textId="77777777" w:rsidR="001A17CF" w:rsidRDefault="001A17CF" w:rsidP="00A55CEF">
      <w:pPr>
        <w:spacing w:after="0"/>
      </w:pPr>
      <w:r>
        <w:t>You know there is no problem in the </w:t>
      </w:r>
      <w:r>
        <w:rPr>
          <w:sz w:val="18"/>
          <w:szCs w:val="18"/>
        </w:rPr>
        <w:t>function, store procedure ...</w:t>
      </w:r>
      <w:proofErr w:type="spellStart"/>
      <w:r>
        <w:rPr>
          <w:sz w:val="18"/>
          <w:szCs w:val="18"/>
        </w:rPr>
        <w:t>ect</w:t>
      </w:r>
      <w:proofErr w:type="spellEnd"/>
      <w:r>
        <w:rPr>
          <w:sz w:val="18"/>
          <w:szCs w:val="18"/>
        </w:rPr>
        <w:t xml:space="preserve">  </w:t>
      </w:r>
    </w:p>
    <w:p w14:paraId="64A047F8" w14:textId="77777777" w:rsidR="001A17CF" w:rsidRDefault="001A17CF" w:rsidP="00A55CEF">
      <w:pPr>
        <w:spacing w:after="0"/>
      </w:pPr>
      <w:r>
        <w:rPr>
          <w:sz w:val="18"/>
          <w:szCs w:val="18"/>
        </w:rPr>
        <w:t>you want to get out from function, store procedure ...</w:t>
      </w:r>
      <w:proofErr w:type="spellStart"/>
      <w:r>
        <w:rPr>
          <w:sz w:val="18"/>
          <w:szCs w:val="18"/>
        </w:rPr>
        <w:t>ect</w:t>
      </w:r>
      <w:proofErr w:type="spellEnd"/>
      <w:r>
        <w:rPr>
          <w:sz w:val="18"/>
          <w:szCs w:val="18"/>
        </w:rPr>
        <w:t xml:space="preserve">  </w:t>
      </w:r>
    </w:p>
    <w:p w14:paraId="73F5F10F" w14:textId="77777777" w:rsidR="001A17CF" w:rsidRDefault="001A17CF" w:rsidP="00A55CEF">
      <w:pPr>
        <w:spacing w:after="0"/>
      </w:pPr>
      <w:r>
        <w:rPr>
          <w:sz w:val="18"/>
          <w:szCs w:val="18"/>
        </w:rPr>
        <w:t>You may use </w:t>
      </w:r>
      <w:r>
        <w:rPr>
          <w:b/>
          <w:bCs/>
          <w:sz w:val="18"/>
          <w:szCs w:val="18"/>
        </w:rPr>
        <w:t xml:space="preserve">Step </w:t>
      </w:r>
      <w:proofErr w:type="gramStart"/>
      <w:r>
        <w:rPr>
          <w:b/>
          <w:bCs/>
          <w:sz w:val="18"/>
          <w:szCs w:val="18"/>
        </w:rPr>
        <w:t>Out(</w:t>
      </w:r>
      <w:proofErr w:type="gramEnd"/>
      <w:r>
        <w:rPr>
          <w:b/>
          <w:bCs/>
          <w:sz w:val="18"/>
          <w:szCs w:val="18"/>
        </w:rPr>
        <w:t>Shift + F11)</w:t>
      </w:r>
    </w:p>
    <w:p w14:paraId="3D2DCDA0" w14:textId="01459BB9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1E699E4E" wp14:editId="5FF97D37">
            <wp:extent cx="3162300" cy="601980"/>
            <wp:effectExtent l="0" t="0" r="0" b="7620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652A9" w14:textId="77777777" w:rsidR="001A17CF" w:rsidRDefault="001A17CF" w:rsidP="00A55CEF">
      <w:pPr>
        <w:spacing w:after="0"/>
      </w:pPr>
      <w:r>
        <w:t>1.7.</w:t>
      </w:r>
    </w:p>
    <w:p w14:paraId="3C0DE793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 xml:space="preserve">Run to </w:t>
      </w:r>
      <w:proofErr w:type="gramStart"/>
      <w:r>
        <w:rPr>
          <w:b/>
          <w:bCs/>
          <w:sz w:val="18"/>
          <w:szCs w:val="18"/>
        </w:rPr>
        <w:t>Cursor(</w:t>
      </w:r>
      <w:proofErr w:type="gramEnd"/>
      <w:r>
        <w:rPr>
          <w:b/>
          <w:bCs/>
          <w:sz w:val="18"/>
          <w:szCs w:val="18"/>
        </w:rPr>
        <w:t>Ctrl+F10)</w:t>
      </w:r>
      <w:r>
        <w:rPr>
          <w:sz w:val="18"/>
          <w:szCs w:val="18"/>
        </w:rPr>
        <w:t> </w:t>
      </w:r>
    </w:p>
    <w:p w14:paraId="7C79C57F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 xml:space="preserve">Run to </w:t>
      </w:r>
      <w:proofErr w:type="gramStart"/>
      <w:r>
        <w:rPr>
          <w:b/>
          <w:bCs/>
          <w:sz w:val="18"/>
          <w:szCs w:val="18"/>
        </w:rPr>
        <w:t>Cursor(</w:t>
      </w:r>
      <w:proofErr w:type="gramEnd"/>
      <w:r>
        <w:rPr>
          <w:b/>
          <w:bCs/>
          <w:sz w:val="18"/>
          <w:szCs w:val="18"/>
        </w:rPr>
        <w:t>Ctrl+F10)</w:t>
      </w:r>
      <w:r>
        <w:rPr>
          <w:sz w:val="18"/>
          <w:szCs w:val="18"/>
        </w:rPr>
        <w:t> command</w:t>
      </w:r>
      <w:r>
        <w:t> </w:t>
      </w:r>
      <w:r>
        <w:rPr>
          <w:sz w:val="18"/>
          <w:szCs w:val="18"/>
          <w:u w:val="single"/>
        </w:rPr>
        <w:t>executes all the statements in a batch up to the current cursor position</w:t>
      </w:r>
      <w:r>
        <w:rPr>
          <w:sz w:val="18"/>
          <w:szCs w:val="18"/>
        </w:rPr>
        <w:t> </w:t>
      </w:r>
    </w:p>
    <w:p w14:paraId="669A83D5" w14:textId="77777777" w:rsidR="001A17CF" w:rsidRDefault="001A17CF" w:rsidP="00A55CEF">
      <w:pPr>
        <w:spacing w:after="0"/>
      </w:pPr>
      <w:proofErr w:type="gramStart"/>
      <w:r>
        <w:t>At the moment</w:t>
      </w:r>
      <w:proofErr w:type="gramEnd"/>
      <w:r>
        <w:t>, the next statement little yellow arrow is pointing </w:t>
      </w:r>
    </w:p>
    <w:p w14:paraId="50C07565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647691" w14:textId="77777777" w:rsidR="001A17CF" w:rsidRDefault="001A17CF" w:rsidP="00A55CEF">
      <w:pPr>
        <w:spacing w:after="0"/>
      </w:pPr>
      <w:r>
        <w:rPr>
          <w:sz w:val="18"/>
          <w:szCs w:val="18"/>
        </w:rPr>
        <w:t>I am in the middle of the while loop</w:t>
      </w:r>
    </w:p>
    <w:p w14:paraId="6325481B" w14:textId="77777777" w:rsidR="001A17CF" w:rsidRDefault="001A17CF" w:rsidP="00A55CEF">
      <w:pPr>
        <w:spacing w:after="0"/>
      </w:pPr>
      <w:r>
        <w:rPr>
          <w:sz w:val="18"/>
          <w:szCs w:val="18"/>
        </w:rPr>
        <w:t>I don't think loop has any problem</w:t>
      </w:r>
    </w:p>
    <w:p w14:paraId="284C0CD4" w14:textId="77777777" w:rsidR="001A17CF" w:rsidRDefault="001A17CF" w:rsidP="00A55CEF">
      <w:pPr>
        <w:spacing w:after="0"/>
      </w:pPr>
      <w:r>
        <w:rPr>
          <w:sz w:val="18"/>
          <w:szCs w:val="18"/>
        </w:rPr>
        <w:t>you want to get out from the while loop </w:t>
      </w:r>
    </w:p>
    <w:p w14:paraId="0894E368" w14:textId="77777777" w:rsidR="001A17CF" w:rsidRDefault="001A17CF" w:rsidP="00A55CEF">
      <w:pPr>
        <w:spacing w:after="0"/>
      </w:pPr>
      <w:r>
        <w:rPr>
          <w:sz w:val="18"/>
          <w:szCs w:val="18"/>
        </w:rPr>
        <w:t xml:space="preserve">but stay </w:t>
      </w:r>
      <w:proofErr w:type="gramStart"/>
      <w:r>
        <w:rPr>
          <w:sz w:val="18"/>
          <w:szCs w:val="18"/>
        </w:rPr>
        <w:t>in side</w:t>
      </w:r>
      <w:proofErr w:type="gramEnd"/>
      <w:r>
        <w:rPr>
          <w:sz w:val="18"/>
          <w:szCs w:val="18"/>
        </w:rPr>
        <w:t xml:space="preserve"> of store procedure</w:t>
      </w:r>
    </w:p>
    <w:p w14:paraId="52E4BDB5" w14:textId="77777777" w:rsidR="001A17CF" w:rsidRDefault="001A17CF" w:rsidP="00A55CEF">
      <w:pPr>
        <w:spacing w:after="0"/>
      </w:pPr>
    </w:p>
    <w:p w14:paraId="2C4EBA0C" w14:textId="77777777" w:rsidR="001A17CF" w:rsidRDefault="001A17CF" w:rsidP="00A55CEF">
      <w:pPr>
        <w:spacing w:after="0"/>
      </w:pPr>
      <w:r>
        <w:rPr>
          <w:sz w:val="18"/>
          <w:szCs w:val="18"/>
        </w:rPr>
        <w:t>In this case, we may use "</w:t>
      </w:r>
      <w:r>
        <w:rPr>
          <w:b/>
          <w:bCs/>
          <w:sz w:val="18"/>
          <w:szCs w:val="18"/>
        </w:rPr>
        <w:t>Run to cursor</w:t>
      </w:r>
      <w:r>
        <w:rPr>
          <w:sz w:val="18"/>
          <w:szCs w:val="18"/>
        </w:rPr>
        <w:t>"</w:t>
      </w:r>
    </w:p>
    <w:p w14:paraId="63442A69" w14:textId="77777777" w:rsidR="001A17CF" w:rsidRDefault="001A17CF" w:rsidP="00A55CEF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Now, move your mouse and point to </w:t>
      </w:r>
    </w:p>
    <w:p w14:paraId="491BE5FF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 xml:space="preserve">'Finished </w:t>
      </w:r>
      <w:proofErr w:type="spellStart"/>
      <w:r>
        <w:rPr>
          <w:rFonts w:ascii="Consolas" w:hAnsi="Consolas"/>
          <w:color w:val="FF0000"/>
          <w:sz w:val="18"/>
          <w:szCs w:val="18"/>
        </w:rPr>
        <w:t>spPrintSmallerOrEqualNumber</w:t>
      </w:r>
      <w:proofErr w:type="spellEnd"/>
      <w:r>
        <w:rPr>
          <w:rFonts w:ascii="Consolas" w:hAnsi="Consolas"/>
          <w:color w:val="FF0000"/>
          <w:sz w:val="18"/>
          <w:szCs w:val="18"/>
        </w:rPr>
        <w:t>, Target = '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FF00FF"/>
          <w:sz w:val="18"/>
          <w:szCs w:val="18"/>
        </w:rPr>
        <w:t>RTRI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Target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4E533809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Right click --&gt; Run to the Cursor</w:t>
      </w:r>
    </w:p>
    <w:p w14:paraId="69998749" w14:textId="77777777" w:rsidR="001A17CF" w:rsidRDefault="001A17CF" w:rsidP="00A55CEF">
      <w:pPr>
        <w:spacing w:after="0"/>
        <w:rPr>
          <w:sz w:val="18"/>
          <w:szCs w:val="18"/>
        </w:rPr>
      </w:pPr>
    </w:p>
    <w:p w14:paraId="41E7E971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sz w:val="18"/>
          <w:szCs w:val="18"/>
        </w:rPr>
        <w:t>After you use "</w:t>
      </w:r>
      <w:r>
        <w:rPr>
          <w:b/>
          <w:bCs/>
          <w:sz w:val="18"/>
          <w:szCs w:val="18"/>
        </w:rPr>
        <w:t>Run to Cursor</w:t>
      </w:r>
      <w:r>
        <w:rPr>
          <w:sz w:val="18"/>
          <w:szCs w:val="18"/>
        </w:rPr>
        <w:t>"</w:t>
      </w:r>
    </w:p>
    <w:p w14:paraId="78F3596E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sz w:val="18"/>
          <w:szCs w:val="18"/>
        </w:rPr>
        <w:t>The next statement is pointing to </w:t>
      </w:r>
    </w:p>
    <w:p w14:paraId="2ABAD8CF" w14:textId="77777777" w:rsidR="001A17CF" w:rsidRDefault="001A17CF" w:rsidP="00A55CEF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 xml:space="preserve">'Finished </w:t>
      </w:r>
      <w:proofErr w:type="spellStart"/>
      <w:r>
        <w:rPr>
          <w:rFonts w:ascii="Consolas" w:hAnsi="Consolas"/>
          <w:color w:val="FF0000"/>
          <w:sz w:val="18"/>
          <w:szCs w:val="18"/>
        </w:rPr>
        <w:t>spPrintSmallerOrEqualNumber</w:t>
      </w:r>
      <w:proofErr w:type="spellEnd"/>
      <w:r>
        <w:rPr>
          <w:rFonts w:ascii="Consolas" w:hAnsi="Consolas"/>
          <w:color w:val="FF0000"/>
          <w:sz w:val="18"/>
          <w:szCs w:val="18"/>
        </w:rPr>
        <w:t>, Target = '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FF00FF"/>
          <w:sz w:val="18"/>
          <w:szCs w:val="18"/>
        </w:rPr>
        <w:t>RTRI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Target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D1C3CD0" w14:textId="12F53189" w:rsidR="001A17CF" w:rsidRDefault="001A17CF" w:rsidP="00A55CEF">
      <w:pPr>
        <w:spacing w:after="0"/>
      </w:pPr>
      <w:r>
        <w:rPr>
          <w:noProof/>
        </w:rPr>
        <w:lastRenderedPageBreak/>
        <w:drawing>
          <wp:inline distT="0" distB="0" distL="0" distR="0" wp14:anchorId="54EAD174" wp14:editId="2FDED745">
            <wp:extent cx="5274310" cy="282638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5D992" w14:textId="77777777" w:rsidR="001A17CF" w:rsidRDefault="001A17CF" w:rsidP="00A55CEF">
      <w:pPr>
        <w:spacing w:after="0"/>
      </w:pPr>
    </w:p>
    <w:p w14:paraId="3B887FFE" w14:textId="77777777" w:rsidR="001A17CF" w:rsidRDefault="001A17CF" w:rsidP="00A55CEF">
      <w:pPr>
        <w:spacing w:after="0"/>
      </w:pPr>
    </w:p>
    <w:p w14:paraId="7EA317D3" w14:textId="77777777" w:rsidR="001A17CF" w:rsidRDefault="001A17CF" w:rsidP="00A55CEF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===========</w:t>
      </w:r>
    </w:p>
    <w:p w14:paraId="51D5F0B6" w14:textId="77777777" w:rsidR="001A17CF" w:rsidRDefault="001A17CF" w:rsidP="00A55CEF">
      <w:pPr>
        <w:spacing w:after="0"/>
      </w:pPr>
      <w:r>
        <w:rPr>
          <w:sz w:val="48"/>
          <w:szCs w:val="48"/>
        </w:rPr>
        <w:t>2. Debugging Window</w:t>
      </w:r>
    </w:p>
    <w:p w14:paraId="17806816" w14:textId="77777777" w:rsidR="001A17CF" w:rsidRDefault="001A17CF" w:rsidP="00A55CEF">
      <w:pPr>
        <w:spacing w:after="0"/>
      </w:pPr>
    </w:p>
    <w:p w14:paraId="3425D209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2.</w:t>
      </w:r>
    </w:p>
    <w:p w14:paraId="29F76608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Windows</w:t>
      </w:r>
    </w:p>
    <w:p w14:paraId="131214AE" w14:textId="77777777" w:rsidR="001A17CF" w:rsidRDefault="001A17CF" w:rsidP="00A55CEF">
      <w:pPr>
        <w:spacing w:after="0"/>
      </w:pPr>
      <w:r>
        <w:t xml:space="preserve">If you </w:t>
      </w:r>
      <w:proofErr w:type="spellStart"/>
      <w:r>
        <w:t>can not</w:t>
      </w:r>
      <w:proofErr w:type="spellEnd"/>
      <w:r>
        <w:t xml:space="preserve"> see any debug window, you may have to add from tool bars.</w:t>
      </w:r>
    </w:p>
    <w:p w14:paraId="37B00D89" w14:textId="77777777" w:rsidR="001A17CF" w:rsidRDefault="001A17CF" w:rsidP="00A55CEF">
      <w:pPr>
        <w:spacing w:after="0"/>
      </w:pPr>
      <w:r>
        <w:rPr>
          <w:b/>
          <w:bCs/>
          <w:shd w:val="clear" w:color="auto" w:fill="FFFAA5"/>
        </w:rPr>
        <w:t>Debug --&gt; Windows --&gt; ....</w:t>
      </w:r>
    </w:p>
    <w:p w14:paraId="78040EB1" w14:textId="7AE34E50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4F72350B" wp14:editId="1F28CA3D">
            <wp:extent cx="4183380" cy="3017520"/>
            <wp:effectExtent l="0" t="0" r="762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8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498E8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2.1. Call Stack Window</w:t>
      </w:r>
    </w:p>
    <w:p w14:paraId="015AD8D2" w14:textId="77777777" w:rsidR="001A17CF" w:rsidRDefault="001A17CF" w:rsidP="00A55CEF">
      <w:pPr>
        <w:spacing w:after="0"/>
      </w:pPr>
    </w:p>
    <w:p w14:paraId="153CB048" w14:textId="77777777" w:rsidR="001A17CF" w:rsidRDefault="001A17CF" w:rsidP="00A55CEF">
      <w:pPr>
        <w:spacing w:after="0"/>
      </w:pP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Now, I have stepped into</w:t>
      </w:r>
      <w:r>
        <w:t> </w:t>
      </w: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the Store Procedure</w:t>
      </w:r>
    </w:p>
    <w:p w14:paraId="54437247" w14:textId="77777777" w:rsidR="001A17CF" w:rsidRDefault="001A17CF" w:rsidP="00A55CEF">
      <w:pPr>
        <w:spacing w:after="0"/>
      </w:pPr>
      <w:r>
        <w:rPr>
          <w:sz w:val="18"/>
          <w:szCs w:val="18"/>
        </w:rPr>
        <w:t>The next statement yellow arrow is currently pointing </w:t>
      </w:r>
    </w:p>
    <w:p w14:paraId="3A83F502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00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5B1C66" w14:textId="77777777" w:rsidR="001A17CF" w:rsidRDefault="001A17CF" w:rsidP="00A55CEF">
      <w:pPr>
        <w:spacing w:after="0"/>
        <w:rPr>
          <w:sz w:val="27"/>
          <w:szCs w:val="27"/>
        </w:rPr>
      </w:pPr>
    </w:p>
    <w:p w14:paraId="095D6A9F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Call Stack Window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  <w:u w:val="single"/>
        </w:rPr>
        <w:t>in SSMS </w:t>
      </w:r>
    </w:p>
    <w:p w14:paraId="5FD00916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  <w:u w:val="single"/>
        </w:rPr>
        <w:t>allow user to navigate call stack to view each local variable value in different stack level.</w:t>
      </w:r>
    </w:p>
    <w:p w14:paraId="4AF97B17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  <w:u w:val="single"/>
        </w:rPr>
        <w:t>Stack mean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First in Last out</w:t>
      </w:r>
      <w:r>
        <w:rPr>
          <w:rFonts w:ascii="Tahoma" w:hAnsi="Tahoma" w:cs="Tahoma"/>
          <w:color w:val="000000"/>
          <w:sz w:val="18"/>
          <w:szCs w:val="18"/>
          <w:u w:val="single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thus in this case, </w:t>
      </w:r>
    </w:p>
    <w:p w14:paraId="5FF402FC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we know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    </w:t>
      </w:r>
    </w:p>
    <w:p w14:paraId="2F237163" w14:textId="77777777" w:rsidR="001A17CF" w:rsidRDefault="001A17CF" w:rsidP="00A55CEF">
      <w:pPr>
        <w:spacing w:after="0"/>
        <w:rPr>
          <w:sz w:val="27"/>
          <w:szCs w:val="27"/>
        </w:rPr>
      </w:pPr>
      <w:proofErr w:type="gramStart"/>
      <w:r>
        <w:rPr>
          <w:rFonts w:ascii="Tahoma" w:hAnsi="Tahoma" w:cs="Tahoma"/>
          <w:b/>
          <w:bCs/>
          <w:color w:val="000000"/>
          <w:sz w:val="18"/>
          <w:szCs w:val="18"/>
        </w:rPr>
        <w:lastRenderedPageBreak/>
        <w:t>SQLQuery1.sql(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>) Line 3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     invoke</w:t>
      </w:r>
    </w:p>
    <w:p w14:paraId="7DC1B5C2" w14:textId="77777777" w:rsidR="001A17CF" w:rsidRDefault="001A17CF" w:rsidP="00A55CEF">
      <w:pPr>
        <w:spacing w:after="0"/>
        <w:rPr>
          <w:sz w:val="27"/>
          <w:szCs w:val="27"/>
        </w:rPr>
      </w:pPr>
      <w:proofErr w:type="spellStart"/>
      <w:proofErr w:type="gramStart"/>
      <w:r>
        <w:rPr>
          <w:rFonts w:ascii="Tahoma" w:hAnsi="Tahoma" w:cs="Tahoma"/>
          <w:b/>
          <w:bCs/>
          <w:color w:val="000000"/>
          <w:sz w:val="18"/>
          <w:szCs w:val="18"/>
        </w:rPr>
        <w:t>spPrintSmallerOrEqualNumber</w:t>
      </w:r>
      <w:proofErr w:type="spellEnd"/>
      <w:r>
        <w:rPr>
          <w:rFonts w:ascii="Tahoma" w:hAnsi="Tahoma" w:cs="Tahoma"/>
          <w:b/>
          <w:bCs/>
          <w:color w:val="000000"/>
          <w:sz w:val="18"/>
          <w:szCs w:val="18"/>
        </w:rPr>
        <w:t>(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>N550JKL\SQL2016.Sample3)(int @Target) Line 5  </w:t>
      </w:r>
    </w:p>
    <w:p w14:paraId="0B66C8AB" w14:textId="77777777" w:rsidR="001A17CF" w:rsidRDefault="001A17CF" w:rsidP="00A55CEF">
      <w:pPr>
        <w:spacing w:after="0"/>
        <w:rPr>
          <w:sz w:val="24"/>
          <w:szCs w:val="24"/>
        </w:rPr>
      </w:pPr>
      <w:proofErr w:type="gramStart"/>
      <w:r>
        <w:rPr>
          <w:rFonts w:ascii="Tahoma" w:hAnsi="Tahoma" w:cs="Tahoma"/>
          <w:color w:val="000000"/>
          <w:sz w:val="18"/>
          <w:szCs w:val="18"/>
        </w:rPr>
        <w:t>Thus,   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>SQLQuery1.sql() Line 3</w:t>
      </w:r>
      <w:r>
        <w:rPr>
          <w:rFonts w:ascii="Tahoma" w:hAnsi="Tahoma" w:cs="Tahoma"/>
          <w:color w:val="000000"/>
          <w:sz w:val="18"/>
          <w:szCs w:val="18"/>
        </w:rPr>
        <w:t>    is  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First in Last out </w:t>
      </w:r>
    </w:p>
    <w:p w14:paraId="012CFEE6" w14:textId="77777777" w:rsidR="001A17CF" w:rsidRDefault="001A17CF" w:rsidP="00A55CEF">
      <w:pPr>
        <w:spacing w:after="0"/>
      </w:pPr>
    </w:p>
    <w:p w14:paraId="363B6891" w14:textId="60C67AD3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6B69C208" wp14:editId="70B8133A">
            <wp:extent cx="5274310" cy="2334895"/>
            <wp:effectExtent l="0" t="0" r="254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74032" w14:textId="7E4C5C1C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5345A158" wp14:editId="1B6EA212">
            <wp:extent cx="5274310" cy="793115"/>
            <wp:effectExtent l="0" t="0" r="254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9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681FA" w14:textId="77777777" w:rsidR="001A17CF" w:rsidRDefault="001A17CF" w:rsidP="00A55CEF">
      <w:pPr>
        <w:spacing w:after="0"/>
      </w:pPr>
    </w:p>
    <w:p w14:paraId="6C45160E" w14:textId="77777777" w:rsidR="001A17CF" w:rsidRDefault="001A17CF" w:rsidP="00A55CEF">
      <w:pPr>
        <w:spacing w:after="0"/>
      </w:pPr>
      <w:r>
        <w:rPr>
          <w:sz w:val="18"/>
          <w:szCs w:val="18"/>
        </w:rPr>
        <w:t>-------------------------------------------------------------------------------------------------------</w:t>
      </w:r>
    </w:p>
    <w:p w14:paraId="316C06CE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2.2. Locals Window</w:t>
      </w:r>
    </w:p>
    <w:p w14:paraId="184DE016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  <w:u w:val="single"/>
        </w:rPr>
        <w:t>Locals Window in SSMS</w:t>
      </w:r>
      <w:r>
        <w:rPr>
          <w:sz w:val="18"/>
          <w:szCs w:val="18"/>
          <w:u w:val="single"/>
        </w:rPr>
        <w:t> displays the current</w:t>
      </w:r>
      <w:r>
        <w:t> </w:t>
      </w:r>
      <w:r>
        <w:rPr>
          <w:b/>
          <w:bCs/>
          <w:sz w:val="18"/>
          <w:szCs w:val="18"/>
          <w:u w:val="single"/>
        </w:rPr>
        <w:t>variables values</w:t>
      </w:r>
      <w:r>
        <w:t> </w:t>
      </w:r>
      <w:r>
        <w:rPr>
          <w:sz w:val="18"/>
          <w:szCs w:val="18"/>
          <w:u w:val="single"/>
        </w:rPr>
        <w:t>and</w:t>
      </w:r>
      <w:r>
        <w:t> </w:t>
      </w:r>
      <w:r>
        <w:rPr>
          <w:b/>
          <w:bCs/>
          <w:sz w:val="18"/>
          <w:szCs w:val="18"/>
          <w:u w:val="single"/>
        </w:rPr>
        <w:t>parameters</w:t>
      </w:r>
      <w:r>
        <w:rPr>
          <w:sz w:val="18"/>
          <w:szCs w:val="18"/>
          <w:u w:val="single"/>
        </w:rPr>
        <w:t>.</w:t>
      </w:r>
    </w:p>
    <w:p w14:paraId="7E9A57E6" w14:textId="77777777" w:rsidR="001A17CF" w:rsidRDefault="001A17CF" w:rsidP="00A55CEF">
      <w:pPr>
        <w:spacing w:after="0"/>
      </w:pPr>
      <w:r>
        <w:rPr>
          <w:sz w:val="18"/>
          <w:szCs w:val="18"/>
        </w:rPr>
        <w:t>Because</w:t>
      </w:r>
    </w:p>
    <w:p w14:paraId="022AFD55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455336" w14:textId="77777777" w:rsidR="001A17CF" w:rsidRDefault="001A17CF" w:rsidP="00A55CEF">
      <w:pPr>
        <w:spacing w:after="0"/>
      </w:pPr>
      <w:r>
        <w:rPr>
          <w:sz w:val="18"/>
          <w:szCs w:val="18"/>
        </w:rPr>
        <w:t>is next statement, that means we have not set @Count=1 at that moment yet.</w:t>
      </w:r>
    </w:p>
    <w:p w14:paraId="6C961456" w14:textId="77777777" w:rsidR="001A17CF" w:rsidRDefault="001A17CF" w:rsidP="00A55CEF">
      <w:pPr>
        <w:spacing w:after="0"/>
      </w:pPr>
      <w:r>
        <w:rPr>
          <w:sz w:val="18"/>
          <w:szCs w:val="18"/>
        </w:rPr>
        <w:t>Thus, we can see @Count has no</w:t>
      </w:r>
      <w:r>
        <w:t> </w:t>
      </w:r>
      <w:r>
        <w:rPr>
          <w:sz w:val="18"/>
          <w:szCs w:val="18"/>
        </w:rPr>
        <w:t>value in the Locals Window</w:t>
      </w:r>
    </w:p>
    <w:p w14:paraId="5497104A" w14:textId="77777777" w:rsidR="001A17CF" w:rsidRDefault="001A17CF" w:rsidP="00A55CEF">
      <w:pPr>
        <w:spacing w:after="0"/>
      </w:pPr>
    </w:p>
    <w:p w14:paraId="4258DA33" w14:textId="727662DC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14B914D" wp14:editId="1449E8D8">
            <wp:extent cx="5274310" cy="2341245"/>
            <wp:effectExtent l="0" t="0" r="2540" b="19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4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79EE8" w14:textId="32CDDD19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B11F2C4" wp14:editId="366744F9">
            <wp:extent cx="5274310" cy="793115"/>
            <wp:effectExtent l="0" t="0" r="254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9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815F4" w14:textId="77777777" w:rsidR="001A17CF" w:rsidRDefault="001A17CF" w:rsidP="00A55CEF">
      <w:pPr>
        <w:spacing w:after="0"/>
      </w:pPr>
    </w:p>
    <w:p w14:paraId="5E4F0C27" w14:textId="77777777" w:rsidR="001A17CF" w:rsidRDefault="001A17CF" w:rsidP="00A55CEF">
      <w:pPr>
        <w:spacing w:after="0"/>
      </w:pPr>
      <w:r>
        <w:rPr>
          <w:sz w:val="18"/>
          <w:szCs w:val="18"/>
        </w:rPr>
        <w:t>-------------------------------------------------------------------------------------------------------</w:t>
      </w:r>
    </w:p>
    <w:p w14:paraId="19921E32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2.3. Immediate Window</w:t>
      </w:r>
    </w:p>
    <w:p w14:paraId="159D1878" w14:textId="77777777" w:rsidR="001A17CF" w:rsidRDefault="001A17CF" w:rsidP="00A55CEF">
      <w:pPr>
        <w:spacing w:after="0"/>
      </w:pPr>
    </w:p>
    <w:p w14:paraId="46C05ED4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Locals Window in SSMS</w:t>
      </w:r>
      <w:r>
        <w:rPr>
          <w:rFonts w:ascii="Tahoma" w:hAnsi="Tahoma" w:cs="Tahoma"/>
          <w:color w:val="000000"/>
          <w:sz w:val="18"/>
          <w:szCs w:val="18"/>
          <w:u w:val="single"/>
        </w:rPr>
        <w:t> displays the current</w:t>
      </w:r>
      <w:r>
        <w:rPr>
          <w:sz w:val="18"/>
          <w:szCs w:val="18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variables values</w:t>
      </w:r>
      <w:r>
        <w:rPr>
          <w:sz w:val="18"/>
          <w:szCs w:val="18"/>
        </w:rPr>
        <w:t> </w:t>
      </w:r>
      <w:r>
        <w:rPr>
          <w:rFonts w:ascii="Tahoma" w:hAnsi="Tahoma" w:cs="Tahoma"/>
          <w:color w:val="000000"/>
          <w:sz w:val="18"/>
          <w:szCs w:val="18"/>
          <w:u w:val="single"/>
        </w:rPr>
        <w:t>and</w:t>
      </w:r>
      <w:r>
        <w:rPr>
          <w:sz w:val="18"/>
          <w:szCs w:val="18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parameters</w:t>
      </w:r>
      <w:r>
        <w:rPr>
          <w:rFonts w:ascii="Tahoma" w:hAnsi="Tahoma" w:cs="Tahoma"/>
          <w:color w:val="000000"/>
          <w:sz w:val="18"/>
          <w:szCs w:val="18"/>
          <w:u w:val="single"/>
        </w:rPr>
        <w:t>.</w:t>
      </w:r>
    </w:p>
    <w:p w14:paraId="5D02BD6F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At this moment, </w:t>
      </w:r>
    </w:p>
    <w:p w14:paraId="4D2A4409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@Target=5</w:t>
      </w:r>
    </w:p>
    <w:p w14:paraId="6980D8A5" w14:textId="77777777" w:rsidR="001A17CF" w:rsidRDefault="001A17CF" w:rsidP="00A55CEF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lastRenderedPageBreak/>
        <w:t>@Count=5</w:t>
      </w:r>
    </w:p>
    <w:p w14:paraId="0F0427CF" w14:textId="77777777" w:rsidR="001A17CF" w:rsidRDefault="001A17CF" w:rsidP="00A55CEF">
      <w:pPr>
        <w:spacing w:after="0"/>
      </w:pPr>
    </w:p>
    <w:p w14:paraId="2D77D8F6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  <w:u w:val="single"/>
        </w:rPr>
        <w:t>Immediate Window</w:t>
      </w:r>
      <w:r>
        <w:rPr>
          <w:sz w:val="18"/>
          <w:szCs w:val="18"/>
          <w:u w:val="single"/>
        </w:rPr>
        <w:t> in SSMS </w:t>
      </w:r>
    </w:p>
    <w:p w14:paraId="69CB2803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  <w:u w:val="single"/>
        </w:rPr>
        <w:t>allow user to print variable value with expression </w:t>
      </w:r>
    </w:p>
    <w:p w14:paraId="31CAE258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  <w:u w:val="single"/>
        </w:rPr>
        <w:t>and then get the value immediately.</w:t>
      </w:r>
    </w:p>
    <w:p w14:paraId="4F5A08FC" w14:textId="77777777" w:rsidR="001A17CF" w:rsidRDefault="001A17CF" w:rsidP="00A55CEF">
      <w:pPr>
        <w:spacing w:after="0"/>
        <w:rPr>
          <w:sz w:val="27"/>
          <w:szCs w:val="27"/>
        </w:rPr>
      </w:pPr>
    </w:p>
    <w:p w14:paraId="4C177C2B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.g.</w:t>
      </w:r>
    </w:p>
    <w:p w14:paraId="3C03688B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nter @Count, it will</w:t>
      </w:r>
      <w:r>
        <w:rPr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return 5</w:t>
      </w:r>
    </w:p>
    <w:p w14:paraId="69CE7E0D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nter @Target, it will return 5</w:t>
      </w:r>
    </w:p>
    <w:p w14:paraId="31C6A598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nter </w:t>
      </w:r>
      <w:r>
        <w:rPr>
          <w:rFonts w:ascii="Consolas" w:hAnsi="Consolas"/>
          <w:color w:val="000000"/>
          <w:sz w:val="18"/>
          <w:szCs w:val="18"/>
        </w:rPr>
        <w:t>(@Target * @Count)</w:t>
      </w:r>
      <w:r>
        <w:rPr>
          <w:rFonts w:ascii="Tahoma" w:hAnsi="Tahoma" w:cs="Tahoma"/>
          <w:color w:val="000000"/>
          <w:sz w:val="18"/>
          <w:szCs w:val="18"/>
        </w:rPr>
        <w:t xml:space="preserve">, it 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i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will return 25</w:t>
      </w:r>
    </w:p>
    <w:p w14:paraId="2CCB8F23" w14:textId="77777777" w:rsidR="001A17CF" w:rsidRDefault="001A17CF" w:rsidP="00A55CEF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  <w:shd w:val="clear" w:color="auto" w:fill="FFFAA5"/>
        </w:rPr>
        <w:t>If you enter</w:t>
      </w:r>
      <w:r>
        <w:t> </w:t>
      </w:r>
      <w:r>
        <w:rPr>
          <w:rFonts w:ascii="Tahoma" w:hAnsi="Tahoma" w:cs="Tahoma"/>
          <w:b/>
          <w:bCs/>
          <w:color w:val="000000"/>
          <w:sz w:val="18"/>
          <w:szCs w:val="18"/>
          <w:shd w:val="clear" w:color="auto" w:fill="FFFAA5"/>
        </w:rPr>
        <w:t>&gt;</w:t>
      </w:r>
      <w:proofErr w:type="spellStart"/>
      <w:proofErr w:type="gramStart"/>
      <w:r>
        <w:rPr>
          <w:rFonts w:ascii="Tahoma" w:hAnsi="Tahoma" w:cs="Tahoma"/>
          <w:b/>
          <w:bCs/>
          <w:color w:val="000000"/>
          <w:sz w:val="18"/>
          <w:szCs w:val="18"/>
          <w:shd w:val="clear" w:color="auto" w:fill="FFFAA5"/>
        </w:rPr>
        <w:t>cls</w:t>
      </w:r>
      <w:proofErr w:type="spellEnd"/>
      <w:r>
        <w:t> </w:t>
      </w:r>
      <w:r>
        <w:rPr>
          <w:rFonts w:ascii="Tahoma" w:hAnsi="Tahoma" w:cs="Tahoma"/>
          <w:color w:val="000000"/>
          <w:sz w:val="18"/>
          <w:szCs w:val="18"/>
          <w:shd w:val="clear" w:color="auto" w:fill="FFFAA5"/>
        </w:rPr>
        <w:t>,</w:t>
      </w:r>
      <w:proofErr w:type="gramEnd"/>
      <w:r>
        <w:rPr>
          <w:rFonts w:ascii="Tahoma" w:hAnsi="Tahoma" w:cs="Tahoma"/>
          <w:color w:val="000000"/>
          <w:sz w:val="18"/>
          <w:szCs w:val="18"/>
          <w:shd w:val="clear" w:color="auto" w:fill="FFFAA5"/>
        </w:rPr>
        <w:t xml:space="preserve">  it will clear the screen </w:t>
      </w:r>
    </w:p>
    <w:p w14:paraId="183F002B" w14:textId="77777777" w:rsidR="001A17CF" w:rsidRDefault="001A17CF" w:rsidP="00A55CEF">
      <w:pPr>
        <w:spacing w:after="0"/>
      </w:pPr>
    </w:p>
    <w:p w14:paraId="43F62BEA" w14:textId="6EA65FFB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A9B2118" wp14:editId="7B5E606E">
            <wp:extent cx="5274310" cy="2050415"/>
            <wp:effectExtent l="0" t="0" r="2540" b="69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F95FC" w14:textId="16474787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6C517207" wp14:editId="6CD0833A">
            <wp:extent cx="5274310" cy="143319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9C68E" w14:textId="77777777" w:rsidR="001A17CF" w:rsidRDefault="001A17CF" w:rsidP="00A55CEF">
      <w:pPr>
        <w:spacing w:after="0"/>
      </w:pPr>
    </w:p>
    <w:p w14:paraId="62B2FF8A" w14:textId="77777777" w:rsidR="001A17CF" w:rsidRDefault="001A17CF" w:rsidP="00A55CEF">
      <w:pPr>
        <w:spacing w:after="0"/>
      </w:pPr>
      <w:r>
        <w:rPr>
          <w:sz w:val="18"/>
          <w:szCs w:val="18"/>
        </w:rPr>
        <w:t>-------------------------------------------------------------------------------------------------------</w:t>
      </w:r>
    </w:p>
    <w:p w14:paraId="080235B1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2.4. Watch Window</w:t>
      </w:r>
    </w:p>
    <w:p w14:paraId="57D271A2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b/>
          <w:bCs/>
          <w:sz w:val="18"/>
          <w:szCs w:val="18"/>
          <w:u w:val="single"/>
        </w:rPr>
        <w:t xml:space="preserve">Watch Window in </w:t>
      </w:r>
      <w:proofErr w:type="gramStart"/>
      <w:r>
        <w:rPr>
          <w:b/>
          <w:bCs/>
          <w:sz w:val="18"/>
          <w:szCs w:val="18"/>
          <w:u w:val="single"/>
        </w:rPr>
        <w:t>SSMS</w:t>
      </w:r>
      <w:r>
        <w:rPr>
          <w:sz w:val="18"/>
          <w:szCs w:val="18"/>
        </w:rPr>
        <w:t> </w:t>
      </w:r>
      <w:r>
        <w:rPr>
          <w:sz w:val="18"/>
          <w:szCs w:val="18"/>
          <w:u w:val="single"/>
        </w:rPr>
        <w:t>:</w:t>
      </w:r>
      <w:proofErr w:type="gramEnd"/>
      <w:r>
        <w:rPr>
          <w:sz w:val="18"/>
          <w:szCs w:val="18"/>
          <w:u w:val="single"/>
        </w:rPr>
        <w:t> </w:t>
      </w:r>
    </w:p>
    <w:p w14:paraId="3F5E45BE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sz w:val="18"/>
          <w:szCs w:val="18"/>
          <w:u w:val="single"/>
        </w:rPr>
        <w:t xml:space="preserve">Watch the Value of variable, and it is </w:t>
      </w:r>
      <w:proofErr w:type="gramStart"/>
      <w:r>
        <w:rPr>
          <w:sz w:val="18"/>
          <w:szCs w:val="18"/>
          <w:u w:val="single"/>
        </w:rPr>
        <w:t>similar to</w:t>
      </w:r>
      <w:proofErr w:type="gramEnd"/>
      <w:r>
        <w:rPr>
          <w:sz w:val="18"/>
          <w:szCs w:val="18"/>
        </w:rPr>
        <w:t> </w:t>
      </w:r>
      <w:r>
        <w:rPr>
          <w:b/>
          <w:bCs/>
          <w:sz w:val="18"/>
          <w:szCs w:val="18"/>
          <w:u w:val="single"/>
        </w:rPr>
        <w:t>Locals Window</w:t>
      </w:r>
      <w:r>
        <w:rPr>
          <w:sz w:val="18"/>
          <w:szCs w:val="18"/>
          <w:u w:val="single"/>
        </w:rPr>
        <w:t>.</w:t>
      </w:r>
    </w:p>
    <w:p w14:paraId="1EA66776" w14:textId="77777777" w:rsidR="001A17CF" w:rsidRDefault="001A17CF" w:rsidP="00A55CEF">
      <w:pPr>
        <w:spacing w:after="0"/>
        <w:rPr>
          <w:sz w:val="24"/>
          <w:szCs w:val="24"/>
        </w:rPr>
      </w:pPr>
    </w:p>
    <w:p w14:paraId="70DBE0BF" w14:textId="77777777" w:rsidR="001A17CF" w:rsidRDefault="001A17CF" w:rsidP="00A55CEF">
      <w:pPr>
        <w:spacing w:after="0"/>
      </w:pPr>
      <w:proofErr w:type="gramStart"/>
      <w:r>
        <w:t>At the moment</w:t>
      </w:r>
      <w:proofErr w:type="gramEnd"/>
      <w:r>
        <w:t>, the next statement little yellow arrow is pointing to </w:t>
      </w:r>
    </w:p>
    <w:p w14:paraId="3E49F925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arge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36E7E0BA" w14:textId="77777777" w:rsidR="001A17CF" w:rsidRDefault="001A17CF" w:rsidP="00A55CEF">
      <w:pPr>
        <w:spacing w:after="0"/>
      </w:pPr>
      <w:proofErr w:type="gramStart"/>
      <w:r>
        <w:t>At the moment</w:t>
      </w:r>
      <w:proofErr w:type="gramEnd"/>
      <w:r>
        <w:t>, see the </w:t>
      </w:r>
      <w:r>
        <w:rPr>
          <w:b/>
          <w:bCs/>
        </w:rPr>
        <w:t>Locals Window</w:t>
      </w:r>
    </w:p>
    <w:p w14:paraId="78A502B4" w14:textId="77777777" w:rsidR="001A17CF" w:rsidRDefault="001A17CF" w:rsidP="00A55CEF">
      <w:pPr>
        <w:spacing w:after="0"/>
      </w:pPr>
      <w:r>
        <w:t>@Target = 5</w:t>
      </w:r>
    </w:p>
    <w:p w14:paraId="6D65AA00" w14:textId="77777777" w:rsidR="001A17CF" w:rsidRDefault="001A17CF" w:rsidP="00A55CEF">
      <w:pPr>
        <w:spacing w:after="0"/>
      </w:pPr>
      <w:r>
        <w:t>@Count = 1</w:t>
      </w:r>
    </w:p>
    <w:p w14:paraId="7037B084" w14:textId="77777777" w:rsidR="001A17CF" w:rsidRDefault="001A17CF" w:rsidP="00A55CEF">
      <w:pPr>
        <w:spacing w:after="0"/>
      </w:pPr>
    </w:p>
    <w:p w14:paraId="237BB529" w14:textId="0273137F" w:rsidR="001A17CF" w:rsidRDefault="001A17CF" w:rsidP="00A55CEF">
      <w:pPr>
        <w:spacing w:after="0"/>
      </w:pPr>
      <w:r>
        <w:rPr>
          <w:noProof/>
        </w:rPr>
        <w:lastRenderedPageBreak/>
        <w:drawing>
          <wp:inline distT="0" distB="0" distL="0" distR="0" wp14:anchorId="0B906E5B" wp14:editId="17D28633">
            <wp:extent cx="5274310" cy="2317115"/>
            <wp:effectExtent l="0" t="0" r="2540" b="698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1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1AD73" w14:textId="4E6CA85F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EE65D9E" wp14:editId="62D98914">
            <wp:extent cx="2407920" cy="9144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80085" w14:textId="77777777" w:rsidR="001A17CF" w:rsidRDefault="001A17CF" w:rsidP="00A55CEF">
      <w:pPr>
        <w:spacing w:after="0"/>
      </w:pPr>
    </w:p>
    <w:p w14:paraId="42C8F629" w14:textId="77777777" w:rsidR="001A17CF" w:rsidRDefault="001A17CF" w:rsidP="00A55CEF">
      <w:pPr>
        <w:spacing w:after="0"/>
      </w:pPr>
      <w:r>
        <w:t>Move your mouse to</w:t>
      </w:r>
    </w:p>
    <w:p w14:paraId="329868E0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FC1505" w14:textId="77777777" w:rsidR="001A17CF" w:rsidRDefault="001A17CF" w:rsidP="00A55CEF">
      <w:pPr>
        <w:spacing w:after="0"/>
      </w:pPr>
      <w:r>
        <w:t>and mouse point to </w:t>
      </w:r>
      <w:r>
        <w:rPr>
          <w:b/>
          <w:bCs/>
        </w:rPr>
        <w:t>@Count --&gt; Right click --&gt; Add watch</w:t>
      </w:r>
    </w:p>
    <w:p w14:paraId="30BF2AC6" w14:textId="77777777" w:rsidR="001A17CF" w:rsidRDefault="001A17CF" w:rsidP="00A55CEF">
      <w:pPr>
        <w:spacing w:after="0"/>
      </w:pPr>
      <w:r>
        <w:t>Then you will </w:t>
      </w:r>
      <w:r>
        <w:rPr>
          <w:b/>
          <w:bCs/>
        </w:rPr>
        <w:t>add</w:t>
      </w:r>
      <w:r>
        <w:t> the </w:t>
      </w:r>
      <w:r>
        <w:rPr>
          <w:b/>
          <w:bCs/>
        </w:rPr>
        <w:t>@Count</w:t>
      </w:r>
      <w:r>
        <w:t> variable to </w:t>
      </w:r>
      <w:r>
        <w:rPr>
          <w:b/>
          <w:bCs/>
        </w:rPr>
        <w:t>Watch Window</w:t>
      </w:r>
    </w:p>
    <w:p w14:paraId="30D8AC1F" w14:textId="77777777" w:rsidR="001A17CF" w:rsidRDefault="001A17CF" w:rsidP="00A55CEF">
      <w:pPr>
        <w:spacing w:after="0"/>
      </w:pPr>
    </w:p>
    <w:p w14:paraId="034FF1F7" w14:textId="77777777" w:rsidR="001A17CF" w:rsidRDefault="001A17CF" w:rsidP="00A55CEF">
      <w:pPr>
        <w:spacing w:after="0"/>
      </w:pPr>
    </w:p>
    <w:p w14:paraId="2D0235E5" w14:textId="4384E428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26A257F5" wp14:editId="02F67220">
            <wp:extent cx="5274310" cy="360045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A6FA1" w14:textId="77777777" w:rsidR="001A17CF" w:rsidRDefault="001A17CF" w:rsidP="00A55CEF">
      <w:pPr>
        <w:spacing w:after="0"/>
      </w:pPr>
    </w:p>
    <w:p w14:paraId="7EF9515F" w14:textId="5BDAAB94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D151883" wp14:editId="31DF3AAC">
            <wp:extent cx="5274310" cy="55816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39A34" w14:textId="77777777" w:rsidR="001A17CF" w:rsidRDefault="001A17CF" w:rsidP="00A55CEF">
      <w:pPr>
        <w:spacing w:after="0"/>
      </w:pPr>
    </w:p>
    <w:p w14:paraId="2E2F9DED" w14:textId="77777777" w:rsidR="001A17CF" w:rsidRDefault="001A17CF" w:rsidP="00A55CEF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===========</w:t>
      </w:r>
    </w:p>
    <w:p w14:paraId="73CA4930" w14:textId="77777777" w:rsidR="001A17CF" w:rsidRDefault="001A17CF" w:rsidP="00A55CEF">
      <w:pPr>
        <w:spacing w:after="0"/>
      </w:pPr>
      <w:r>
        <w:rPr>
          <w:sz w:val="48"/>
          <w:szCs w:val="48"/>
        </w:rPr>
        <w:t>3. Breakpoints</w:t>
      </w:r>
    </w:p>
    <w:p w14:paraId="3266AA34" w14:textId="77777777" w:rsidR="001A17CF" w:rsidRDefault="001A17CF" w:rsidP="00A55CEF">
      <w:pPr>
        <w:spacing w:after="0"/>
      </w:pPr>
    </w:p>
    <w:p w14:paraId="279C58CB" w14:textId="77777777" w:rsidR="001A17CF" w:rsidRDefault="001A17CF" w:rsidP="00A55CEF">
      <w:pPr>
        <w:spacing w:after="0"/>
      </w:pPr>
    </w:p>
    <w:p w14:paraId="34073DA9" w14:textId="77777777" w:rsidR="001A17CF" w:rsidRDefault="001A17CF" w:rsidP="00A55CEF">
      <w:pPr>
        <w:spacing w:after="0"/>
      </w:pPr>
      <w:r>
        <w:rPr>
          <w:b/>
          <w:bCs/>
        </w:rPr>
        <w:t>3. Breakpoints</w:t>
      </w:r>
    </w:p>
    <w:p w14:paraId="14D5550A" w14:textId="77777777" w:rsidR="001A17CF" w:rsidRDefault="001A17CF" w:rsidP="00A55CEF">
      <w:pPr>
        <w:spacing w:after="0"/>
      </w:pPr>
    </w:p>
    <w:p w14:paraId="572C0F89" w14:textId="77777777" w:rsidR="001A17CF" w:rsidRDefault="001A17CF" w:rsidP="00A55CEF">
      <w:pPr>
        <w:spacing w:after="0"/>
      </w:pPr>
      <w:r>
        <w:rPr>
          <w:b/>
          <w:bCs/>
        </w:rPr>
        <w:t>3.1. Breakpoints (F9)</w:t>
      </w:r>
    </w:p>
    <w:p w14:paraId="505CEFBB" w14:textId="77777777" w:rsidR="001A17CF" w:rsidRDefault="001A17CF" w:rsidP="00A55CEF">
      <w:pPr>
        <w:spacing w:after="0"/>
      </w:pPr>
      <w:r>
        <w:rPr>
          <w:b/>
          <w:bCs/>
        </w:rPr>
        <w:t>3.2. Debug --&gt; Enable/Disable all</w:t>
      </w:r>
      <w:r>
        <w:t> </w:t>
      </w:r>
      <w:r>
        <w:rPr>
          <w:b/>
          <w:bCs/>
          <w:sz w:val="18"/>
          <w:szCs w:val="18"/>
        </w:rPr>
        <w:t>Breakpoints   </w:t>
      </w:r>
      <w:r>
        <w:t>Or </w:t>
      </w:r>
    </w:p>
    <w:p w14:paraId="1865C788" w14:textId="77777777" w:rsidR="001A17CF" w:rsidRDefault="001A17CF" w:rsidP="00A55CEF">
      <w:pPr>
        <w:spacing w:after="0"/>
      </w:pPr>
      <w:r>
        <w:rPr>
          <w:b/>
          <w:bCs/>
        </w:rPr>
        <w:t>Delete all break points</w:t>
      </w:r>
    </w:p>
    <w:p w14:paraId="13A463C8" w14:textId="77777777" w:rsidR="001A17CF" w:rsidRDefault="001A17CF" w:rsidP="00A55CEF">
      <w:pPr>
        <w:spacing w:after="0"/>
      </w:pPr>
      <w:r>
        <w:t> </w:t>
      </w:r>
    </w:p>
    <w:p w14:paraId="2494AC0D" w14:textId="1F0D9026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6D5A3081" wp14:editId="183E09E0">
            <wp:extent cx="2819400" cy="37414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931A1" w14:textId="77777777" w:rsidR="001A17CF" w:rsidRDefault="001A17CF" w:rsidP="00A55CEF">
      <w:pPr>
        <w:spacing w:after="0"/>
      </w:pPr>
    </w:p>
    <w:p w14:paraId="6E11F58E" w14:textId="77777777" w:rsidR="001A17CF" w:rsidRDefault="001A17CF" w:rsidP="00A55CEF">
      <w:pPr>
        <w:spacing w:after="0"/>
      </w:pPr>
      <w:r>
        <w:rPr>
          <w:b/>
          <w:bCs/>
        </w:rPr>
        <w:t>3.3. </w:t>
      </w:r>
    </w:p>
    <w:p w14:paraId="42064365" w14:textId="77777777" w:rsidR="001A17CF" w:rsidRDefault="001A17CF" w:rsidP="00A55CEF">
      <w:pPr>
        <w:spacing w:after="0"/>
      </w:pPr>
      <w:r>
        <w:rPr>
          <w:b/>
          <w:bCs/>
        </w:rPr>
        <w:t>Conditional Breakpoint </w:t>
      </w:r>
    </w:p>
    <w:p w14:paraId="05544872" w14:textId="77777777" w:rsidR="001A17CF" w:rsidRDefault="001A17CF" w:rsidP="00A55CEF">
      <w:pPr>
        <w:spacing w:after="0"/>
      </w:pPr>
      <w:r>
        <w:t>Breakpoint --&gt; Right click --&gt; Conditions...</w:t>
      </w:r>
    </w:p>
    <w:p w14:paraId="0D6BED39" w14:textId="77777777" w:rsidR="001A17CF" w:rsidRDefault="001A17CF" w:rsidP="00A55CEF">
      <w:pPr>
        <w:spacing w:after="0"/>
      </w:pPr>
    </w:p>
    <w:p w14:paraId="007852D7" w14:textId="77777777" w:rsidR="001A17CF" w:rsidRDefault="001A17CF" w:rsidP="00A55CEF">
      <w:pPr>
        <w:spacing w:after="0"/>
      </w:pPr>
      <w:r>
        <w:rPr>
          <w:u w:val="single"/>
        </w:rPr>
        <w:t>Conditional Breakpoints are hit only when the condition is met.</w:t>
      </w:r>
    </w:p>
    <w:p w14:paraId="230EBF40" w14:textId="77777777" w:rsidR="001A17CF" w:rsidRDefault="001A17CF" w:rsidP="00A55CEF">
      <w:pPr>
        <w:spacing w:after="0"/>
      </w:pPr>
    </w:p>
    <w:p w14:paraId="07CBB61F" w14:textId="4881FD94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803B9AD" wp14:editId="7C8D0190">
            <wp:extent cx="2971800" cy="17602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68743" w14:textId="77777777" w:rsidR="001A17CF" w:rsidRDefault="001A17CF" w:rsidP="00A55CEF">
      <w:pPr>
        <w:spacing w:after="0"/>
      </w:pPr>
    </w:p>
    <w:p w14:paraId="544FD5D1" w14:textId="77777777" w:rsidR="001A17CF" w:rsidRDefault="001A17CF" w:rsidP="00A55CEF">
      <w:pPr>
        <w:spacing w:after="0"/>
      </w:pPr>
    </w:p>
    <w:p w14:paraId="15CA852A" w14:textId="77777777" w:rsidR="001A17CF" w:rsidRDefault="001A17CF" w:rsidP="00A55CEF">
      <w:pPr>
        <w:spacing w:after="0"/>
      </w:pPr>
    </w:p>
    <w:p w14:paraId="156349F8" w14:textId="77777777" w:rsidR="001A17CF" w:rsidRDefault="001A17CF" w:rsidP="00A55CEF">
      <w:pPr>
        <w:spacing w:after="0"/>
      </w:pPr>
    </w:p>
    <w:p w14:paraId="1D195AEE" w14:textId="77777777" w:rsidR="001A17CF" w:rsidRDefault="001A17CF" w:rsidP="00A55CEF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===========</w:t>
      </w:r>
    </w:p>
    <w:p w14:paraId="70C219E6" w14:textId="77777777" w:rsidR="001A17CF" w:rsidRDefault="001A17CF" w:rsidP="00A55CEF">
      <w:pPr>
        <w:spacing w:after="0"/>
      </w:pPr>
      <w:r>
        <w:rPr>
          <w:sz w:val="48"/>
          <w:szCs w:val="48"/>
        </w:rPr>
        <w:t>4. Debug scenario 1</w:t>
      </w:r>
    </w:p>
    <w:p w14:paraId="61688AA8" w14:textId="77777777" w:rsidR="001A17CF" w:rsidRDefault="001A17CF" w:rsidP="00A55CEF">
      <w:pPr>
        <w:spacing w:after="0"/>
      </w:pPr>
    </w:p>
    <w:p w14:paraId="029C43D9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Open 2 query window.</w:t>
      </w:r>
    </w:p>
    <w:p w14:paraId="3FE39620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Copy the query code from T033_01 to Query Window 1.</w:t>
      </w:r>
    </w:p>
    <w:p w14:paraId="19032F9C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Run </w:t>
      </w:r>
      <w:r>
        <w:t>T033</w:t>
      </w:r>
      <w:r>
        <w:rPr>
          <w:rFonts w:ascii="Consolas" w:hAnsi="Consolas"/>
          <w:sz w:val="18"/>
          <w:szCs w:val="18"/>
        </w:rPr>
        <w:t xml:space="preserve">_01 to build </w:t>
      </w:r>
      <w:proofErr w:type="spellStart"/>
      <w:r>
        <w:rPr>
          <w:rFonts w:ascii="Consolas" w:hAnsi="Consolas"/>
          <w:sz w:val="18"/>
          <w:szCs w:val="18"/>
        </w:rPr>
        <w:t>spPrintSmallerOrEqualNumber</w:t>
      </w:r>
      <w:proofErr w:type="spellEnd"/>
      <w:r>
        <w:rPr>
          <w:rFonts w:ascii="Consolas" w:hAnsi="Consolas"/>
          <w:sz w:val="18"/>
          <w:szCs w:val="18"/>
        </w:rPr>
        <w:t xml:space="preserve"> in Query Window 1.</w:t>
      </w:r>
    </w:p>
    <w:p w14:paraId="2A461FF5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 xml:space="preserve">Once you </w:t>
      </w:r>
      <w:proofErr w:type="spellStart"/>
      <w:r>
        <w:rPr>
          <w:rFonts w:ascii="Consolas" w:hAnsi="Consolas"/>
          <w:sz w:val="18"/>
          <w:szCs w:val="18"/>
        </w:rPr>
        <w:t>finised</w:t>
      </w:r>
      <w:proofErr w:type="spellEnd"/>
      <w:r>
        <w:rPr>
          <w:rFonts w:ascii="Consolas" w:hAnsi="Consolas"/>
          <w:sz w:val="18"/>
          <w:szCs w:val="18"/>
        </w:rPr>
        <w:t>, close the Query Window 1.</w:t>
      </w:r>
    </w:p>
    <w:p w14:paraId="5F44BAE4" w14:textId="77777777" w:rsidR="001A17CF" w:rsidRDefault="001A17CF" w:rsidP="00A55CEF">
      <w:pPr>
        <w:spacing w:after="0"/>
      </w:pPr>
    </w:p>
    <w:p w14:paraId="6AC2A234" w14:textId="77777777" w:rsidR="001A17CF" w:rsidRDefault="001A17CF" w:rsidP="00A55C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</w:t>
      </w:r>
    </w:p>
    <w:p w14:paraId="47D59BE0" w14:textId="77777777" w:rsidR="001A17CF" w:rsidRDefault="001A17CF" w:rsidP="00A55C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3_01</w:t>
      </w:r>
    </w:p>
    <w:p w14:paraId="68C9CB4C" w14:textId="77777777" w:rsidR="001A17CF" w:rsidRDefault="001A17CF" w:rsidP="00A55C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PrintSmallerOrEqualNumber</w:t>
      </w:r>
      <w:proofErr w:type="spellEnd"/>
    </w:p>
    <w:p w14:paraId="2089042B" w14:textId="77777777" w:rsidR="001A17CF" w:rsidRDefault="001A17CF" w:rsidP="00A55C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 Procedure exists then DROP it</w:t>
      </w:r>
    </w:p>
    <w:p w14:paraId="4371AC21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AE544E7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89146BB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85354AB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FE3EAB3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PrintSmallerOrEqualNumb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AFD946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62F4333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PrintSmallerOrEqualNumb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31BD29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32D297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C5DF12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PrintSmallerOrEqualNumber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Targ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0B84D0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FF30024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596A73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55A3E7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7DC4DC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** Logic error here</w:t>
      </w:r>
    </w:p>
    <w:p w14:paraId="24F61426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arge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0F6FC2AF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D8C74FC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70D758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Count</w:t>
      </w:r>
      <w:r>
        <w:rPr>
          <w:rFonts w:ascii="Consolas" w:hAnsi="Consolas"/>
          <w:color w:val="808080"/>
          <w:sz w:val="18"/>
          <w:szCs w:val="18"/>
        </w:rPr>
        <w:t>+=</w:t>
      </w:r>
      <w:r>
        <w:rPr>
          <w:rFonts w:ascii="Consolas" w:hAnsi="Consolas"/>
          <w:sz w:val="18"/>
          <w:szCs w:val="18"/>
        </w:rPr>
        <w:t>1</w:t>
      </w:r>
    </w:p>
    <w:p w14:paraId="2401FEBF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</w:p>
    <w:p w14:paraId="7B96AC91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Finished </w:t>
      </w:r>
      <w:proofErr w:type="spellStart"/>
      <w:r>
        <w:rPr>
          <w:rFonts w:ascii="Consolas" w:hAnsi="Consolas"/>
          <w:color w:val="FF0000"/>
          <w:sz w:val="18"/>
          <w:szCs w:val="18"/>
        </w:rPr>
        <w:t>spPrintSmallerOrEqualNumber</w:t>
      </w:r>
      <w:proofErr w:type="spellEnd"/>
      <w:r>
        <w:rPr>
          <w:rFonts w:ascii="Consolas" w:hAnsi="Consolas"/>
          <w:color w:val="FF0000"/>
          <w:sz w:val="18"/>
          <w:szCs w:val="18"/>
        </w:rPr>
        <w:t>, Target =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TRI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Target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E6725F1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2784B7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1B251E" w14:textId="77777777" w:rsidR="001A17CF" w:rsidRDefault="001A17CF" w:rsidP="00A55CEF">
      <w:pPr>
        <w:spacing w:after="0"/>
      </w:pPr>
    </w:p>
    <w:p w14:paraId="1D6BB210" w14:textId="77777777" w:rsidR="001A17CF" w:rsidRDefault="001A17CF" w:rsidP="00A55CEF">
      <w:pPr>
        <w:spacing w:after="0"/>
      </w:pPr>
    </w:p>
    <w:p w14:paraId="479AD233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Now, In the Query Window 2,</w:t>
      </w:r>
    </w:p>
    <w:p w14:paraId="197EC5D2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Copy the query code from T033_02 to Query Window 2.</w:t>
      </w:r>
    </w:p>
    <w:p w14:paraId="2F77D438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we will run </w:t>
      </w:r>
      <w:r>
        <w:t>T033</w:t>
      </w:r>
      <w:r>
        <w:rPr>
          <w:rFonts w:ascii="Consolas" w:hAnsi="Consolas"/>
          <w:sz w:val="18"/>
          <w:szCs w:val="18"/>
        </w:rPr>
        <w:t>_02</w:t>
      </w:r>
    </w:p>
    <w:p w14:paraId="23153466" w14:textId="77777777" w:rsidR="001A17CF" w:rsidRDefault="001A17CF" w:rsidP="00A55CEF">
      <w:pPr>
        <w:spacing w:after="0"/>
      </w:pPr>
    </w:p>
    <w:p w14:paraId="7F87EE8A" w14:textId="77777777" w:rsidR="001A17CF" w:rsidRDefault="001A17CF" w:rsidP="00A55C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</w:t>
      </w:r>
    </w:p>
    <w:p w14:paraId="1CD71AE6" w14:textId="77777777" w:rsidR="001A17CF" w:rsidRDefault="001A17CF" w:rsidP="00A55C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3_02</w:t>
      </w:r>
    </w:p>
    <w:p w14:paraId="032F994A" w14:textId="77777777" w:rsidR="001A17CF" w:rsidRDefault="001A17CF" w:rsidP="00A55CEF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bug </w:t>
      </w:r>
      <w:proofErr w:type="spellStart"/>
      <w:r>
        <w:rPr>
          <w:rFonts w:ascii="Consolas" w:hAnsi="Consolas"/>
          <w:color w:val="008000"/>
          <w:sz w:val="18"/>
          <w:szCs w:val="18"/>
        </w:rPr>
        <w:t>spPrintSmallerOrEqualNumber</w:t>
      </w:r>
      <w:proofErr w:type="spellEnd"/>
    </w:p>
    <w:p w14:paraId="5418540B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arg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45D11A0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arge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5</w:t>
      </w:r>
    </w:p>
    <w:p w14:paraId="4179F99F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PrintSmallerOrEqualNumb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Target</w:t>
      </w:r>
    </w:p>
    <w:p w14:paraId="7F6A2213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nished'</w:t>
      </w:r>
    </w:p>
    <w:p w14:paraId="25AA2086" w14:textId="77777777" w:rsidR="001A17CF" w:rsidRDefault="001A17CF" w:rsidP="00A55CEF">
      <w:pPr>
        <w:spacing w:after="0"/>
      </w:pPr>
    </w:p>
    <w:p w14:paraId="0AAE84A2" w14:textId="77777777" w:rsidR="001A17CF" w:rsidRDefault="001A17CF" w:rsidP="00A55CEF">
      <w:pPr>
        <w:spacing w:after="0"/>
      </w:pPr>
    </w:p>
    <w:p w14:paraId="6422E70F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In the Query Window 2,</w:t>
      </w:r>
    </w:p>
    <w:p w14:paraId="2A070ABC" w14:textId="77777777" w:rsidR="001A17CF" w:rsidRDefault="001A17CF" w:rsidP="00A55CEF">
      <w:pPr>
        <w:spacing w:after="0"/>
      </w:pPr>
      <w:r>
        <w:rPr>
          <w:rFonts w:ascii="Consolas" w:hAnsi="Consolas"/>
          <w:sz w:val="18"/>
          <w:szCs w:val="18"/>
        </w:rPr>
        <w:t>When we run </w:t>
      </w:r>
      <w:r>
        <w:t>T033</w:t>
      </w:r>
      <w:r>
        <w:rPr>
          <w:rFonts w:ascii="Consolas" w:hAnsi="Consolas"/>
          <w:sz w:val="18"/>
          <w:szCs w:val="18"/>
        </w:rPr>
        <w:t>_02.</w:t>
      </w:r>
    </w:p>
    <w:p w14:paraId="6B33916E" w14:textId="77777777" w:rsidR="001A17CF" w:rsidRDefault="001A17CF" w:rsidP="00A55CEF">
      <w:pPr>
        <w:spacing w:after="0"/>
      </w:pPr>
    </w:p>
    <w:p w14:paraId="345F1F93" w14:textId="77777777" w:rsidR="001A17CF" w:rsidRDefault="001A17CF" w:rsidP="00A55CEF">
      <w:pPr>
        <w:spacing w:after="0"/>
      </w:pPr>
      <w:proofErr w:type="spellStart"/>
      <w:r>
        <w:rPr>
          <w:sz w:val="18"/>
          <w:szCs w:val="18"/>
        </w:rPr>
        <w:t>spPrintSmallerOrEqualNumber</w:t>
      </w:r>
      <w:proofErr w:type="spellEnd"/>
      <w:r>
        <w:rPr>
          <w:sz w:val="18"/>
          <w:szCs w:val="18"/>
        </w:rPr>
        <w:t xml:space="preserve"> should print all the integers</w:t>
      </w:r>
    </w:p>
    <w:p w14:paraId="404B128F" w14:textId="77777777" w:rsidR="001A17CF" w:rsidRDefault="001A17CF" w:rsidP="00A55CEF">
      <w:pPr>
        <w:spacing w:after="0"/>
      </w:pPr>
      <w:r>
        <w:rPr>
          <w:sz w:val="18"/>
          <w:szCs w:val="18"/>
        </w:rPr>
        <w:t>which is less than or equal to the input target value.</w:t>
      </w:r>
    </w:p>
    <w:p w14:paraId="1B13CEB8" w14:textId="77777777" w:rsidR="001A17CF" w:rsidRDefault="001A17CF" w:rsidP="00A55CEF">
      <w:pPr>
        <w:spacing w:after="0"/>
      </w:pPr>
      <w:r>
        <w:rPr>
          <w:sz w:val="18"/>
          <w:szCs w:val="18"/>
        </w:rPr>
        <w:t>E.g.</w:t>
      </w:r>
    </w:p>
    <w:p w14:paraId="61EE295B" w14:textId="77777777" w:rsidR="001A17CF" w:rsidRDefault="001A17CF" w:rsidP="00A55CEF">
      <w:pPr>
        <w:spacing w:after="0"/>
      </w:pPr>
      <w:r>
        <w:rPr>
          <w:sz w:val="18"/>
          <w:szCs w:val="18"/>
        </w:rPr>
        <w:t>When target==5</w:t>
      </w:r>
    </w:p>
    <w:p w14:paraId="08B570F6" w14:textId="77777777" w:rsidR="001A17CF" w:rsidRDefault="001A17CF" w:rsidP="00A55CEF">
      <w:pPr>
        <w:spacing w:after="0"/>
      </w:pPr>
      <w:r>
        <w:rPr>
          <w:sz w:val="18"/>
          <w:szCs w:val="18"/>
        </w:rPr>
        <w:t xml:space="preserve">it </w:t>
      </w:r>
      <w:proofErr w:type="spellStart"/>
      <w:proofErr w:type="gramStart"/>
      <w:r>
        <w:rPr>
          <w:sz w:val="18"/>
          <w:szCs w:val="18"/>
        </w:rPr>
        <w:t>suppose</w:t>
      </w:r>
      <w:proofErr w:type="gramEnd"/>
      <w:r>
        <w:rPr>
          <w:sz w:val="18"/>
          <w:szCs w:val="18"/>
        </w:rPr>
        <w:t xml:space="preserve"> to</w:t>
      </w:r>
      <w:proofErr w:type="spellEnd"/>
      <w:r>
        <w:rPr>
          <w:sz w:val="18"/>
          <w:szCs w:val="18"/>
        </w:rPr>
        <w:t xml:space="preserve"> print as following.</w:t>
      </w:r>
    </w:p>
    <w:p w14:paraId="33BB4C3C" w14:textId="77777777" w:rsidR="001A17CF" w:rsidRDefault="001A17CF" w:rsidP="00A55CEF">
      <w:pPr>
        <w:spacing w:after="0"/>
      </w:pPr>
      <w:r>
        <w:rPr>
          <w:sz w:val="18"/>
          <w:szCs w:val="18"/>
        </w:rPr>
        <w:t>--1</w:t>
      </w:r>
    </w:p>
    <w:p w14:paraId="33685C7C" w14:textId="77777777" w:rsidR="001A17CF" w:rsidRDefault="001A17CF" w:rsidP="00A55CEF">
      <w:pPr>
        <w:spacing w:after="0"/>
      </w:pPr>
      <w:r>
        <w:rPr>
          <w:sz w:val="18"/>
          <w:szCs w:val="18"/>
        </w:rPr>
        <w:lastRenderedPageBreak/>
        <w:t>--2</w:t>
      </w:r>
    </w:p>
    <w:p w14:paraId="45B0CDD9" w14:textId="77777777" w:rsidR="001A17CF" w:rsidRDefault="001A17CF" w:rsidP="00A55CEF">
      <w:pPr>
        <w:spacing w:after="0"/>
      </w:pPr>
      <w:r>
        <w:rPr>
          <w:sz w:val="18"/>
          <w:szCs w:val="18"/>
        </w:rPr>
        <w:t>--3</w:t>
      </w:r>
    </w:p>
    <w:p w14:paraId="2AD5DEA4" w14:textId="77777777" w:rsidR="001A17CF" w:rsidRDefault="001A17CF" w:rsidP="00A55CEF">
      <w:pPr>
        <w:spacing w:after="0"/>
      </w:pPr>
      <w:r>
        <w:rPr>
          <w:sz w:val="18"/>
          <w:szCs w:val="18"/>
        </w:rPr>
        <w:t>--4</w:t>
      </w:r>
    </w:p>
    <w:p w14:paraId="69CB0720" w14:textId="77777777" w:rsidR="001A17CF" w:rsidRDefault="001A17CF" w:rsidP="00A55CEF">
      <w:pPr>
        <w:spacing w:after="0"/>
      </w:pPr>
      <w:r>
        <w:rPr>
          <w:sz w:val="18"/>
          <w:szCs w:val="18"/>
        </w:rPr>
        <w:t>--5</w:t>
      </w:r>
    </w:p>
    <w:p w14:paraId="2CDD56C1" w14:textId="77777777" w:rsidR="001A17CF" w:rsidRDefault="001A17CF" w:rsidP="00A55CEF">
      <w:pPr>
        <w:spacing w:after="0"/>
      </w:pPr>
      <w:r>
        <w:rPr>
          <w:sz w:val="18"/>
          <w:szCs w:val="18"/>
        </w:rPr>
        <w:t xml:space="preserve">--Finished </w:t>
      </w:r>
      <w:proofErr w:type="spellStart"/>
      <w:r>
        <w:rPr>
          <w:sz w:val="18"/>
          <w:szCs w:val="18"/>
        </w:rPr>
        <w:t>spPrintSmallerOrEqualNumber</w:t>
      </w:r>
      <w:proofErr w:type="spellEnd"/>
      <w:r>
        <w:rPr>
          <w:sz w:val="18"/>
          <w:szCs w:val="18"/>
        </w:rPr>
        <w:t>, Target = 5</w:t>
      </w:r>
    </w:p>
    <w:p w14:paraId="4255F4D1" w14:textId="77777777" w:rsidR="001A17CF" w:rsidRDefault="001A17CF" w:rsidP="00A55CEF">
      <w:pPr>
        <w:spacing w:after="0"/>
      </w:pPr>
      <w:r>
        <w:rPr>
          <w:sz w:val="18"/>
          <w:szCs w:val="18"/>
        </w:rPr>
        <w:t>However, we make mistake here</w:t>
      </w:r>
    </w:p>
    <w:p w14:paraId="769DD36F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--WHILE (@Count &lt; @</w:t>
      </w:r>
      <w:proofErr w:type="gramStart"/>
      <w:r>
        <w:rPr>
          <w:b/>
          <w:bCs/>
          <w:sz w:val="18"/>
          <w:szCs w:val="18"/>
        </w:rPr>
        <w:t>Target )</w:t>
      </w:r>
      <w:proofErr w:type="gramEnd"/>
    </w:p>
    <w:p w14:paraId="1FC53D8A" w14:textId="77777777" w:rsidR="001A17CF" w:rsidRDefault="001A17CF" w:rsidP="00A55CEF">
      <w:pPr>
        <w:spacing w:after="0"/>
      </w:pPr>
      <w:r>
        <w:rPr>
          <w:sz w:val="18"/>
          <w:szCs w:val="18"/>
        </w:rPr>
        <w:t xml:space="preserve">Thus, it actually </w:t>
      </w:r>
      <w:proofErr w:type="gramStart"/>
      <w:r>
        <w:rPr>
          <w:sz w:val="18"/>
          <w:szCs w:val="18"/>
        </w:rPr>
        <w:t>print</w:t>
      </w:r>
      <w:proofErr w:type="gramEnd"/>
      <w:r>
        <w:rPr>
          <w:sz w:val="18"/>
          <w:szCs w:val="18"/>
        </w:rPr>
        <w:t xml:space="preserve"> as following</w:t>
      </w:r>
    </w:p>
    <w:p w14:paraId="6CD6A67B" w14:textId="77777777" w:rsidR="001A17CF" w:rsidRDefault="001A17CF" w:rsidP="00A55CEF">
      <w:pPr>
        <w:spacing w:after="0"/>
      </w:pPr>
      <w:r>
        <w:rPr>
          <w:sz w:val="18"/>
          <w:szCs w:val="18"/>
        </w:rPr>
        <w:t>--1</w:t>
      </w:r>
    </w:p>
    <w:p w14:paraId="01BDA43D" w14:textId="77777777" w:rsidR="001A17CF" w:rsidRDefault="001A17CF" w:rsidP="00A55CEF">
      <w:pPr>
        <w:spacing w:after="0"/>
      </w:pPr>
      <w:r>
        <w:rPr>
          <w:sz w:val="18"/>
          <w:szCs w:val="18"/>
        </w:rPr>
        <w:t>--2</w:t>
      </w:r>
    </w:p>
    <w:p w14:paraId="63526CD5" w14:textId="77777777" w:rsidR="001A17CF" w:rsidRDefault="001A17CF" w:rsidP="00A55CEF">
      <w:pPr>
        <w:spacing w:after="0"/>
      </w:pPr>
      <w:r>
        <w:rPr>
          <w:sz w:val="18"/>
          <w:szCs w:val="18"/>
        </w:rPr>
        <w:t>--3</w:t>
      </w:r>
    </w:p>
    <w:p w14:paraId="6C261BD1" w14:textId="77777777" w:rsidR="001A17CF" w:rsidRDefault="001A17CF" w:rsidP="00A55CEF">
      <w:pPr>
        <w:spacing w:after="0"/>
      </w:pPr>
      <w:r>
        <w:rPr>
          <w:sz w:val="18"/>
          <w:szCs w:val="18"/>
        </w:rPr>
        <w:t>--4</w:t>
      </w:r>
    </w:p>
    <w:p w14:paraId="0D061C1C" w14:textId="77777777" w:rsidR="001A17CF" w:rsidRDefault="001A17CF" w:rsidP="00A55CEF">
      <w:pPr>
        <w:spacing w:after="0"/>
      </w:pPr>
      <w:r>
        <w:rPr>
          <w:sz w:val="18"/>
          <w:szCs w:val="18"/>
        </w:rPr>
        <w:t xml:space="preserve">--Finished </w:t>
      </w:r>
      <w:proofErr w:type="spellStart"/>
      <w:r>
        <w:rPr>
          <w:sz w:val="18"/>
          <w:szCs w:val="18"/>
        </w:rPr>
        <w:t>spPrintSmallerOrEqualNumber</w:t>
      </w:r>
      <w:proofErr w:type="spellEnd"/>
      <w:r>
        <w:rPr>
          <w:sz w:val="18"/>
          <w:szCs w:val="18"/>
        </w:rPr>
        <w:t>, Target = 5</w:t>
      </w:r>
    </w:p>
    <w:p w14:paraId="3E712953" w14:textId="77777777" w:rsidR="001A17CF" w:rsidRDefault="001A17CF" w:rsidP="00A55CEF">
      <w:pPr>
        <w:spacing w:after="0"/>
      </w:pPr>
      <w:r>
        <w:rPr>
          <w:sz w:val="18"/>
          <w:szCs w:val="18"/>
        </w:rPr>
        <w:t>We will go through some debug processes with debug tools.</w:t>
      </w:r>
    </w:p>
    <w:p w14:paraId="164B361D" w14:textId="77777777" w:rsidR="001A17CF" w:rsidRDefault="001A17CF" w:rsidP="00A55CEF">
      <w:pPr>
        <w:spacing w:after="0"/>
      </w:pPr>
      <w:r>
        <w:rPr>
          <w:sz w:val="18"/>
          <w:szCs w:val="18"/>
        </w:rPr>
        <w:t>Then we will find out the correct code should be</w:t>
      </w:r>
      <w:proofErr w:type="gramStart"/>
      <w:r>
        <w:rPr>
          <w:sz w:val="18"/>
          <w:szCs w:val="18"/>
        </w:rPr>
        <w:t xml:space="preserve"> ..</w:t>
      </w:r>
      <w:proofErr w:type="gramEnd"/>
    </w:p>
    <w:p w14:paraId="5E67ABA8" w14:textId="77777777" w:rsidR="001A17CF" w:rsidRDefault="001A17CF" w:rsidP="00A55CEF">
      <w:pPr>
        <w:spacing w:after="0"/>
      </w:pPr>
      <w:r>
        <w:rPr>
          <w:sz w:val="18"/>
          <w:szCs w:val="18"/>
        </w:rPr>
        <w:t>--WHILE (@Count &lt;= @</w:t>
      </w:r>
      <w:proofErr w:type="gramStart"/>
      <w:r>
        <w:rPr>
          <w:sz w:val="18"/>
          <w:szCs w:val="18"/>
        </w:rPr>
        <w:t>Target )</w:t>
      </w:r>
      <w:proofErr w:type="gramEnd"/>
    </w:p>
    <w:p w14:paraId="4A3143EB" w14:textId="77777777" w:rsidR="001A17CF" w:rsidRDefault="001A17CF" w:rsidP="00A55CEF">
      <w:pPr>
        <w:spacing w:after="0"/>
      </w:pPr>
      <w:r>
        <w:rPr>
          <w:sz w:val="18"/>
          <w:szCs w:val="18"/>
        </w:rPr>
        <w:t>Let's go through some debug processes with debug tools from now.</w:t>
      </w:r>
    </w:p>
    <w:p w14:paraId="5F0759D3" w14:textId="77777777" w:rsidR="001A17CF" w:rsidRDefault="001A17CF" w:rsidP="00A55CEF">
      <w:pPr>
        <w:spacing w:after="0"/>
      </w:pPr>
    </w:p>
    <w:p w14:paraId="380DCA1F" w14:textId="77777777" w:rsidR="001A17CF" w:rsidRDefault="001A17CF" w:rsidP="00A55CEF">
      <w:pPr>
        <w:spacing w:after="0"/>
      </w:pPr>
      <w:r>
        <w:rPr>
          <w:sz w:val="36"/>
          <w:szCs w:val="36"/>
        </w:rPr>
        <w:t xml:space="preserve">4.1. Debug scenario 1 - Start </w:t>
      </w:r>
      <w:proofErr w:type="gramStart"/>
      <w:r>
        <w:rPr>
          <w:sz w:val="36"/>
          <w:szCs w:val="36"/>
        </w:rPr>
        <w:t>Debugging :</w:t>
      </w:r>
      <w:proofErr w:type="gramEnd"/>
      <w:r>
        <w:t> </w:t>
      </w:r>
      <w:r>
        <w:rPr>
          <w:sz w:val="36"/>
          <w:szCs w:val="36"/>
          <w:shd w:val="clear" w:color="auto" w:fill="FFFAA5"/>
        </w:rPr>
        <w:t>Alt + F5</w:t>
      </w:r>
    </w:p>
    <w:p w14:paraId="040FD245" w14:textId="77777777" w:rsidR="001A17CF" w:rsidRDefault="001A17CF" w:rsidP="00A55CEF">
      <w:pPr>
        <w:spacing w:after="0"/>
      </w:pPr>
    </w:p>
    <w:p w14:paraId="6E024DB9" w14:textId="77777777" w:rsidR="001A17CF" w:rsidRDefault="001A17CF" w:rsidP="00A55CEF">
      <w:pPr>
        <w:spacing w:after="0"/>
      </w:pPr>
      <w:r>
        <w:t xml:space="preserve">There are three </w:t>
      </w:r>
      <w:proofErr w:type="gramStart"/>
      <w:r>
        <w:t>way</w:t>
      </w:r>
      <w:proofErr w:type="gramEnd"/>
      <w:r>
        <w:t xml:space="preserve"> to start debugging</w:t>
      </w:r>
    </w:p>
    <w:p w14:paraId="696C95EF" w14:textId="77777777" w:rsidR="001A17CF" w:rsidRDefault="001A17CF" w:rsidP="00A55CEF">
      <w:pPr>
        <w:spacing w:after="0"/>
      </w:pPr>
    </w:p>
    <w:p w14:paraId="05C0E90A" w14:textId="77777777" w:rsidR="001A17CF" w:rsidRDefault="001A17CF" w:rsidP="00A55CEF">
      <w:pPr>
        <w:spacing w:after="0"/>
      </w:pPr>
      <w:r>
        <w:t>A.</w:t>
      </w:r>
    </w:p>
    <w:p w14:paraId="54B8D7BC" w14:textId="77777777" w:rsidR="001A17CF" w:rsidRDefault="001A17CF" w:rsidP="00A55CEF">
      <w:pPr>
        <w:spacing w:after="0"/>
      </w:pPr>
      <w:r>
        <w:t>Press the "Debug" button on the tool bars to start debugging.</w:t>
      </w:r>
    </w:p>
    <w:p w14:paraId="52391C7D" w14:textId="6D67D67D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01F70296" wp14:editId="0E124182">
            <wp:extent cx="3695700" cy="21031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6D567" w14:textId="77777777" w:rsidR="001A17CF" w:rsidRDefault="001A17CF" w:rsidP="00A55CEF">
      <w:pPr>
        <w:spacing w:after="0"/>
      </w:pPr>
    </w:p>
    <w:p w14:paraId="4535C322" w14:textId="77777777" w:rsidR="001A17CF" w:rsidRDefault="001A17CF" w:rsidP="00A55CEF">
      <w:pPr>
        <w:spacing w:after="0"/>
      </w:pPr>
    </w:p>
    <w:p w14:paraId="3A8BCCCA" w14:textId="77777777" w:rsidR="001A17CF" w:rsidRDefault="001A17CF" w:rsidP="00A55CEF">
      <w:pPr>
        <w:spacing w:after="0"/>
      </w:pPr>
      <w:r>
        <w:t>B.</w:t>
      </w:r>
    </w:p>
    <w:p w14:paraId="203C2844" w14:textId="77777777" w:rsidR="001A17CF" w:rsidRDefault="001A17CF" w:rsidP="00A55CEF">
      <w:pPr>
        <w:spacing w:after="0"/>
      </w:pPr>
      <w:r>
        <w:t>Debug --&gt; Start Debugging</w:t>
      </w:r>
    </w:p>
    <w:p w14:paraId="3EE18C19" w14:textId="59BE45C8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7C2AD4B5" wp14:editId="137A6696">
            <wp:extent cx="3322320" cy="24688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87B4A" w14:textId="77777777" w:rsidR="001A17CF" w:rsidRDefault="001A17CF" w:rsidP="00A55CEF">
      <w:pPr>
        <w:spacing w:after="0"/>
      </w:pPr>
    </w:p>
    <w:p w14:paraId="3F2EA86A" w14:textId="77777777" w:rsidR="001A17CF" w:rsidRDefault="001A17CF" w:rsidP="00A55CEF">
      <w:pPr>
        <w:spacing w:after="0"/>
      </w:pPr>
      <w:r>
        <w:t>C.</w:t>
      </w:r>
    </w:p>
    <w:p w14:paraId="7BFFBEF3" w14:textId="77777777" w:rsidR="001A17CF" w:rsidRDefault="001A17CF" w:rsidP="00A55CEF">
      <w:pPr>
        <w:spacing w:after="0"/>
      </w:pPr>
      <w:r>
        <w:lastRenderedPageBreak/>
        <w:t>Press </w:t>
      </w:r>
      <w:r>
        <w:rPr>
          <w:b/>
          <w:bCs/>
          <w:shd w:val="clear" w:color="auto" w:fill="FFFAA5"/>
        </w:rPr>
        <w:t>Alt+F5</w:t>
      </w:r>
    </w:p>
    <w:p w14:paraId="1D4D6551" w14:textId="77777777" w:rsidR="001A17CF" w:rsidRDefault="001A17CF" w:rsidP="00A55CEF">
      <w:pPr>
        <w:spacing w:after="0"/>
      </w:pPr>
    </w:p>
    <w:p w14:paraId="3D34A3C6" w14:textId="77777777" w:rsidR="001A17CF" w:rsidRDefault="001A17CF" w:rsidP="00A55CEF">
      <w:pPr>
        <w:spacing w:after="0"/>
      </w:pPr>
      <w:r>
        <w:rPr>
          <w:sz w:val="36"/>
          <w:szCs w:val="36"/>
        </w:rPr>
        <w:t xml:space="preserve">4.2. Debug scenario 1 - Show Next </w:t>
      </w:r>
      <w:proofErr w:type="gramStart"/>
      <w:r>
        <w:rPr>
          <w:sz w:val="36"/>
          <w:szCs w:val="36"/>
        </w:rPr>
        <w:t>Statement :</w:t>
      </w:r>
      <w:proofErr w:type="gramEnd"/>
      <w:r>
        <w:rPr>
          <w:sz w:val="36"/>
          <w:szCs w:val="36"/>
        </w:rPr>
        <w:t> </w:t>
      </w:r>
      <w:r>
        <w:rPr>
          <w:sz w:val="36"/>
          <w:szCs w:val="36"/>
          <w:shd w:val="clear" w:color="auto" w:fill="FFFAA5"/>
        </w:rPr>
        <w:t>Alt + Num *</w:t>
      </w:r>
    </w:p>
    <w:p w14:paraId="277BCA7B" w14:textId="77777777" w:rsidR="001A17CF" w:rsidRDefault="001A17CF" w:rsidP="00A55CEF">
      <w:pPr>
        <w:spacing w:after="0"/>
      </w:pPr>
    </w:p>
    <w:p w14:paraId="5313AB92" w14:textId="77777777" w:rsidR="001A17CF" w:rsidRDefault="001A17CF" w:rsidP="00A55CEF">
      <w:pPr>
        <w:spacing w:after="0"/>
      </w:pPr>
      <w:r>
        <w:t xml:space="preserve">Once you press "Debug" button, then you will see a little yellow arrow in the </w:t>
      </w:r>
      <w:proofErr w:type="gramStart"/>
      <w:r>
        <w:t>right hand</w:t>
      </w:r>
      <w:proofErr w:type="gramEnd"/>
      <w:r>
        <w:t xml:space="preserve"> side.</w:t>
      </w:r>
    </w:p>
    <w:p w14:paraId="34A9E68B" w14:textId="77777777" w:rsidR="001A17CF" w:rsidRDefault="001A17CF" w:rsidP="00A55CEF">
      <w:pPr>
        <w:spacing w:after="0"/>
      </w:pPr>
      <w:r>
        <w:t>This little </w:t>
      </w:r>
      <w:r>
        <w:rPr>
          <w:sz w:val="18"/>
          <w:szCs w:val="18"/>
        </w:rPr>
        <w:t>yellow arrow is the</w:t>
      </w:r>
      <w:r>
        <w:t> </w:t>
      </w:r>
      <w:r>
        <w:rPr>
          <w:sz w:val="18"/>
          <w:szCs w:val="18"/>
          <w:u w:val="single"/>
        </w:rPr>
        <w:t>next statement that the debugger is about to execute</w:t>
      </w:r>
      <w:r>
        <w:rPr>
          <w:sz w:val="18"/>
          <w:szCs w:val="18"/>
        </w:rPr>
        <w:t>.</w:t>
      </w:r>
    </w:p>
    <w:p w14:paraId="74FE288D" w14:textId="77777777" w:rsidR="001A17CF" w:rsidRDefault="001A17CF" w:rsidP="00A55CEF">
      <w:pPr>
        <w:spacing w:after="0"/>
      </w:pPr>
    </w:p>
    <w:p w14:paraId="5566A30E" w14:textId="301F205E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122F2802" wp14:editId="3B57BDF4">
            <wp:extent cx="4488180" cy="2903220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A3769" w14:textId="77777777" w:rsidR="001A17CF" w:rsidRDefault="001A17CF" w:rsidP="00A55CEF">
      <w:pPr>
        <w:spacing w:after="0"/>
      </w:pPr>
    </w:p>
    <w:p w14:paraId="1A7CA37E" w14:textId="77777777" w:rsidR="001A17CF" w:rsidRDefault="001A17CF" w:rsidP="00A55CEF">
      <w:pPr>
        <w:spacing w:after="0"/>
      </w:pPr>
      <w:r>
        <w:t>During the debugging process, </w:t>
      </w:r>
    </w:p>
    <w:p w14:paraId="3A98E547" w14:textId="77777777" w:rsidR="001A17CF" w:rsidRDefault="001A17CF" w:rsidP="00A55CEF">
      <w:pPr>
        <w:spacing w:after="0"/>
      </w:pPr>
      <w:r>
        <w:t>you might have to open a lot of windows </w:t>
      </w:r>
      <w:r>
        <w:rPr>
          <w:sz w:val="18"/>
          <w:szCs w:val="18"/>
        </w:rPr>
        <w:t>and get lost.</w:t>
      </w:r>
    </w:p>
    <w:p w14:paraId="16A099BB" w14:textId="77777777" w:rsidR="001A17CF" w:rsidRDefault="001A17CF" w:rsidP="00A55CEF">
      <w:pPr>
        <w:spacing w:after="0"/>
      </w:pPr>
      <w:r>
        <w:rPr>
          <w:sz w:val="18"/>
          <w:szCs w:val="18"/>
        </w:rPr>
        <w:t>You want to find out the position which </w:t>
      </w:r>
      <w:r>
        <w:t>the current statement is executing.</w:t>
      </w:r>
    </w:p>
    <w:p w14:paraId="2A36529B" w14:textId="77777777" w:rsidR="001A17CF" w:rsidRDefault="001A17CF" w:rsidP="00A55CEF">
      <w:pPr>
        <w:spacing w:after="0"/>
      </w:pPr>
    </w:p>
    <w:p w14:paraId="010BDC94" w14:textId="77777777" w:rsidR="001A17CF" w:rsidRDefault="001A17CF" w:rsidP="00A55CEF">
      <w:pPr>
        <w:spacing w:after="0"/>
      </w:pPr>
      <w:proofErr w:type="spellStart"/>
      <w:r>
        <w:rPr>
          <w:b/>
          <w:bCs/>
        </w:rPr>
        <w:t>any where</w:t>
      </w:r>
      <w:proofErr w:type="spellEnd"/>
      <w:r>
        <w:rPr>
          <w:b/>
          <w:bCs/>
        </w:rPr>
        <w:t xml:space="preserve"> in the query window --&gt; </w:t>
      </w:r>
      <w:r>
        <w:rPr>
          <w:b/>
          <w:bCs/>
          <w:sz w:val="18"/>
          <w:szCs w:val="18"/>
        </w:rPr>
        <w:t>Show Next Statement </w:t>
      </w:r>
    </w:p>
    <w:p w14:paraId="3F19CC31" w14:textId="77777777" w:rsidR="001A17CF" w:rsidRDefault="001A17CF" w:rsidP="00A55CEF">
      <w:pPr>
        <w:spacing w:after="0"/>
      </w:pPr>
    </w:p>
    <w:p w14:paraId="5BBB5701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Show Next Statement</w:t>
      </w:r>
      <w:r>
        <w:rPr>
          <w:sz w:val="18"/>
          <w:szCs w:val="18"/>
        </w:rPr>
        <w:t> </w:t>
      </w:r>
    </w:p>
    <w:p w14:paraId="3D05B98C" w14:textId="77777777" w:rsidR="001A17CF" w:rsidRDefault="001A17CF" w:rsidP="00A55CEF">
      <w:pPr>
        <w:spacing w:after="0"/>
      </w:pPr>
      <w:r>
        <w:rPr>
          <w:sz w:val="18"/>
          <w:szCs w:val="18"/>
        </w:rPr>
        <w:t>shows the</w:t>
      </w:r>
      <w:r>
        <w:t> </w:t>
      </w:r>
      <w:r>
        <w:rPr>
          <w:sz w:val="18"/>
          <w:szCs w:val="18"/>
          <w:u w:val="single"/>
        </w:rPr>
        <w:t>next statement that the debugger is about to execute</w:t>
      </w:r>
      <w:r>
        <w:rPr>
          <w:sz w:val="18"/>
          <w:szCs w:val="18"/>
        </w:rPr>
        <w:t>.</w:t>
      </w:r>
    </w:p>
    <w:p w14:paraId="1FAC1730" w14:textId="77777777" w:rsidR="001A17CF" w:rsidRDefault="001A17CF" w:rsidP="00A55CEF">
      <w:pPr>
        <w:spacing w:after="0"/>
      </w:pPr>
    </w:p>
    <w:p w14:paraId="2802526C" w14:textId="1FD3AC8E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61E8FB2" wp14:editId="7AAED2A3">
            <wp:extent cx="3977640" cy="3238500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0C5BC" w14:textId="77777777" w:rsidR="001A17CF" w:rsidRDefault="001A17CF" w:rsidP="00A55CEF">
      <w:pPr>
        <w:spacing w:after="0"/>
      </w:pPr>
    </w:p>
    <w:p w14:paraId="104EA899" w14:textId="77777777" w:rsidR="001A17CF" w:rsidRDefault="001A17CF" w:rsidP="00A55CEF">
      <w:pPr>
        <w:spacing w:after="0"/>
      </w:pPr>
    </w:p>
    <w:p w14:paraId="34A6AD41" w14:textId="77777777" w:rsidR="001A17CF" w:rsidRDefault="001A17CF" w:rsidP="00A55CEF">
      <w:pPr>
        <w:spacing w:after="0"/>
      </w:pPr>
      <w:r>
        <w:rPr>
          <w:sz w:val="36"/>
          <w:szCs w:val="36"/>
        </w:rPr>
        <w:lastRenderedPageBreak/>
        <w:t>4.3. Debug scenario 1 - Step Over(</w:t>
      </w:r>
      <w:r>
        <w:rPr>
          <w:sz w:val="36"/>
          <w:szCs w:val="36"/>
          <w:shd w:val="clear" w:color="auto" w:fill="FFFAA5"/>
        </w:rPr>
        <w:t>F10</w:t>
      </w:r>
      <w:proofErr w:type="gramStart"/>
      <w:r>
        <w:rPr>
          <w:sz w:val="36"/>
          <w:szCs w:val="36"/>
        </w:rPr>
        <w:t>) ,</w:t>
      </w:r>
      <w:proofErr w:type="gramEnd"/>
      <w:r>
        <w:rPr>
          <w:sz w:val="36"/>
          <w:szCs w:val="36"/>
        </w:rPr>
        <w:t> Step Into(</w:t>
      </w:r>
      <w:r>
        <w:rPr>
          <w:sz w:val="36"/>
          <w:szCs w:val="36"/>
          <w:shd w:val="clear" w:color="auto" w:fill="FFFAA5"/>
        </w:rPr>
        <w:t>F11</w:t>
      </w:r>
      <w:r>
        <w:rPr>
          <w:sz w:val="36"/>
          <w:szCs w:val="36"/>
        </w:rPr>
        <w:t>), Call Stack Window, Locals Window, breakpoints(</w:t>
      </w:r>
      <w:r>
        <w:rPr>
          <w:sz w:val="36"/>
          <w:szCs w:val="36"/>
          <w:shd w:val="clear" w:color="auto" w:fill="FFFAA5"/>
        </w:rPr>
        <w:t>F9</w:t>
      </w:r>
      <w:r>
        <w:rPr>
          <w:sz w:val="36"/>
          <w:szCs w:val="36"/>
        </w:rPr>
        <w:t>), conditional Breakpoints, Continue (</w:t>
      </w:r>
      <w:r>
        <w:rPr>
          <w:sz w:val="36"/>
          <w:szCs w:val="36"/>
          <w:shd w:val="clear" w:color="auto" w:fill="FFFAA5"/>
        </w:rPr>
        <w:t>Alt+F5</w:t>
      </w:r>
      <w:r>
        <w:rPr>
          <w:sz w:val="36"/>
          <w:szCs w:val="36"/>
        </w:rPr>
        <w:t>), Step Out(</w:t>
      </w:r>
      <w:r>
        <w:rPr>
          <w:sz w:val="36"/>
          <w:szCs w:val="36"/>
          <w:shd w:val="clear" w:color="auto" w:fill="FFFAA5"/>
        </w:rPr>
        <w:t>Shift+F11</w:t>
      </w:r>
      <w:r>
        <w:rPr>
          <w:sz w:val="36"/>
          <w:szCs w:val="36"/>
        </w:rPr>
        <w:t>)</w:t>
      </w:r>
    </w:p>
    <w:p w14:paraId="79516EE0" w14:textId="77777777" w:rsidR="001A17CF" w:rsidRDefault="001A17CF" w:rsidP="00A55CEF">
      <w:pPr>
        <w:spacing w:after="0"/>
      </w:pPr>
    </w:p>
    <w:p w14:paraId="44178687" w14:textId="77777777" w:rsidR="001A17CF" w:rsidRDefault="001A17CF" w:rsidP="00A55CEF">
      <w:pPr>
        <w:spacing w:after="0"/>
      </w:pPr>
      <w:r>
        <w:t xml:space="preserve">Once you press "Debug" button, then you will see a little yellow arrow in the </w:t>
      </w:r>
      <w:proofErr w:type="gramStart"/>
      <w:r>
        <w:t>right hand</w:t>
      </w:r>
      <w:proofErr w:type="gramEnd"/>
      <w:r>
        <w:t xml:space="preserve"> side.</w:t>
      </w:r>
    </w:p>
    <w:p w14:paraId="5590CC52" w14:textId="77777777" w:rsidR="001A17CF" w:rsidRDefault="001A17CF" w:rsidP="00A55CEF">
      <w:pPr>
        <w:spacing w:after="0"/>
      </w:pPr>
      <w:r>
        <w:t>This little </w:t>
      </w:r>
      <w:r>
        <w:rPr>
          <w:sz w:val="18"/>
          <w:szCs w:val="18"/>
        </w:rPr>
        <w:t>yellow arrow is the</w:t>
      </w:r>
      <w:r>
        <w:t> </w:t>
      </w:r>
      <w:r>
        <w:rPr>
          <w:sz w:val="18"/>
          <w:szCs w:val="18"/>
          <w:u w:val="single"/>
        </w:rPr>
        <w:t>next statement that the debugger is about to execute</w:t>
      </w:r>
      <w:r>
        <w:rPr>
          <w:sz w:val="18"/>
          <w:szCs w:val="18"/>
        </w:rPr>
        <w:t>.</w:t>
      </w:r>
    </w:p>
    <w:p w14:paraId="2EFB597B" w14:textId="77777777" w:rsidR="001A17CF" w:rsidRDefault="001A17CF" w:rsidP="00A55CEF">
      <w:pPr>
        <w:spacing w:after="0"/>
      </w:pPr>
    </w:p>
    <w:p w14:paraId="7BA4888A" w14:textId="77777777" w:rsidR="001A17CF" w:rsidRDefault="001A17CF" w:rsidP="00A55CEF">
      <w:pPr>
        <w:spacing w:after="0"/>
      </w:pPr>
      <w:r>
        <w:t>Now, you may press </w:t>
      </w:r>
      <w:r>
        <w:rPr>
          <w:b/>
          <w:bCs/>
        </w:rPr>
        <w:t>(</w:t>
      </w:r>
      <w:r>
        <w:rPr>
          <w:b/>
          <w:bCs/>
          <w:sz w:val="18"/>
          <w:szCs w:val="18"/>
        </w:rPr>
        <w:t xml:space="preserve">Step </w:t>
      </w:r>
      <w:proofErr w:type="gramStart"/>
      <w:r>
        <w:rPr>
          <w:b/>
          <w:bCs/>
          <w:sz w:val="18"/>
          <w:szCs w:val="18"/>
        </w:rPr>
        <w:t>Over :</w:t>
      </w:r>
      <w:proofErr w:type="gramEnd"/>
      <w:r>
        <w:t> </w:t>
      </w:r>
      <w:r>
        <w:rPr>
          <w:b/>
          <w:bCs/>
          <w:sz w:val="18"/>
          <w:szCs w:val="18"/>
        </w:rPr>
        <w:t>F10</w:t>
      </w:r>
      <w:r>
        <w:rPr>
          <w:b/>
          <w:bCs/>
        </w:rPr>
        <w:t>)</w:t>
      </w:r>
      <w:r>
        <w:rPr>
          <w:sz w:val="18"/>
          <w:szCs w:val="18"/>
        </w:rPr>
        <w:t>  or </w:t>
      </w:r>
      <w:r>
        <w:rPr>
          <w:b/>
          <w:bCs/>
          <w:sz w:val="18"/>
          <w:szCs w:val="18"/>
        </w:rPr>
        <w:t> (Step Into :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F11)</w:t>
      </w:r>
    </w:p>
    <w:p w14:paraId="7217138F" w14:textId="77777777" w:rsidR="001A17CF" w:rsidRDefault="001A17CF" w:rsidP="00A55CEF">
      <w:pPr>
        <w:spacing w:after="0"/>
      </w:pPr>
    </w:p>
    <w:p w14:paraId="7A5657D9" w14:textId="5FF9C478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4D7B77A1" wp14:editId="254194E4">
            <wp:extent cx="4488180" cy="290322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50642" w14:textId="77777777" w:rsidR="001A17CF" w:rsidRDefault="001A17CF" w:rsidP="00A55CEF">
      <w:pPr>
        <w:spacing w:after="0"/>
      </w:pPr>
    </w:p>
    <w:p w14:paraId="6D7DF780" w14:textId="77777777" w:rsidR="001A17CF" w:rsidRDefault="001A17CF" w:rsidP="00A55CEF">
      <w:pPr>
        <w:spacing w:after="0"/>
      </w:pPr>
      <w:r>
        <w:t>-------------------------------------------------------------------------------------------------</w:t>
      </w:r>
    </w:p>
    <w:p w14:paraId="148CEE6D" w14:textId="77777777" w:rsidR="001A17CF" w:rsidRDefault="001A17CF" w:rsidP="00A55CEF">
      <w:pPr>
        <w:spacing w:after="0"/>
      </w:pPr>
    </w:p>
    <w:p w14:paraId="7DA38810" w14:textId="77777777" w:rsidR="001A17CF" w:rsidRDefault="001A17CF" w:rsidP="00A55CEF">
      <w:pPr>
        <w:spacing w:after="0"/>
      </w:pPr>
      <w:r>
        <w:rPr>
          <w:sz w:val="18"/>
          <w:szCs w:val="18"/>
        </w:rPr>
        <w:t>Now, you may press</w:t>
      </w:r>
      <w:r>
        <w:t> </w:t>
      </w:r>
      <w:r>
        <w:rPr>
          <w:b/>
          <w:bCs/>
          <w:sz w:val="18"/>
          <w:szCs w:val="18"/>
        </w:rPr>
        <w:t xml:space="preserve">(Step </w:t>
      </w:r>
      <w:proofErr w:type="gramStart"/>
      <w:r>
        <w:rPr>
          <w:b/>
          <w:bCs/>
          <w:sz w:val="18"/>
          <w:szCs w:val="18"/>
        </w:rPr>
        <w:t>Over :</w:t>
      </w:r>
      <w:proofErr w:type="gramEnd"/>
      <w:r>
        <w:t> </w:t>
      </w:r>
      <w:r>
        <w:rPr>
          <w:b/>
          <w:bCs/>
          <w:sz w:val="18"/>
          <w:szCs w:val="18"/>
        </w:rPr>
        <w:t>F10)</w:t>
      </w:r>
      <w:r>
        <w:rPr>
          <w:sz w:val="18"/>
          <w:szCs w:val="18"/>
        </w:rPr>
        <w:t>  or </w:t>
      </w:r>
      <w:r>
        <w:rPr>
          <w:b/>
          <w:bCs/>
          <w:sz w:val="18"/>
          <w:szCs w:val="18"/>
        </w:rPr>
        <w:t> (Step Into :</w:t>
      </w:r>
      <w:r>
        <w:t> </w:t>
      </w:r>
      <w:r>
        <w:rPr>
          <w:b/>
          <w:bCs/>
          <w:sz w:val="18"/>
          <w:szCs w:val="18"/>
        </w:rPr>
        <w:t>F11)</w:t>
      </w:r>
    </w:p>
    <w:p w14:paraId="05A7BE0F" w14:textId="77777777" w:rsidR="001A17CF" w:rsidRDefault="001A17CF" w:rsidP="00A55CEF">
      <w:pPr>
        <w:spacing w:after="0"/>
      </w:pPr>
      <w:r>
        <w:t>If you press </w:t>
      </w:r>
      <w:r>
        <w:rPr>
          <w:b/>
          <w:bCs/>
          <w:sz w:val="18"/>
          <w:szCs w:val="18"/>
        </w:rPr>
        <w:t xml:space="preserve">(Step </w:t>
      </w:r>
      <w:proofErr w:type="gramStart"/>
      <w:r>
        <w:rPr>
          <w:b/>
          <w:bCs/>
          <w:sz w:val="18"/>
          <w:szCs w:val="18"/>
        </w:rPr>
        <w:t>Over :</w:t>
      </w:r>
      <w:proofErr w:type="gramEnd"/>
      <w:r>
        <w:t> </w:t>
      </w:r>
      <w:r>
        <w:rPr>
          <w:b/>
          <w:bCs/>
          <w:sz w:val="18"/>
          <w:szCs w:val="18"/>
        </w:rPr>
        <w:t>F10)</w:t>
      </w:r>
      <w:r>
        <w:rPr>
          <w:sz w:val="18"/>
          <w:szCs w:val="18"/>
        </w:rPr>
        <w:t> </w:t>
      </w:r>
    </w:p>
    <w:p w14:paraId="0F32FCD3" w14:textId="77777777" w:rsidR="001A17CF" w:rsidRDefault="001A17CF" w:rsidP="00A55CEF">
      <w:pPr>
        <w:spacing w:after="0"/>
      </w:pPr>
      <w:r>
        <w:t>The next statement will point to </w:t>
      </w:r>
    </w:p>
    <w:p w14:paraId="3219E70C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nished'</w:t>
      </w:r>
    </w:p>
    <w:p w14:paraId="26C17A46" w14:textId="77777777" w:rsidR="001A17CF" w:rsidRDefault="001A17CF" w:rsidP="00A55CEF">
      <w:pPr>
        <w:spacing w:after="0"/>
      </w:pPr>
    </w:p>
    <w:p w14:paraId="677C8AC5" w14:textId="77777777" w:rsidR="001A17CF" w:rsidRDefault="001A17CF" w:rsidP="00A55CEF">
      <w:pPr>
        <w:spacing w:after="0"/>
      </w:pPr>
      <w:r>
        <w:t xml:space="preserve">Otherwise, if you </w:t>
      </w:r>
      <w:proofErr w:type="gramStart"/>
      <w:r>
        <w:t>press </w:t>
      </w:r>
      <w:r>
        <w:rPr>
          <w:b/>
          <w:bCs/>
          <w:sz w:val="18"/>
          <w:szCs w:val="18"/>
        </w:rPr>
        <w:t> (</w:t>
      </w:r>
      <w:proofErr w:type="gramEnd"/>
      <w:r>
        <w:rPr>
          <w:b/>
          <w:bCs/>
          <w:sz w:val="18"/>
          <w:szCs w:val="18"/>
        </w:rPr>
        <w:t>Step Into :</w:t>
      </w:r>
      <w:r>
        <w:t> </w:t>
      </w:r>
      <w:r>
        <w:rPr>
          <w:b/>
          <w:bCs/>
          <w:sz w:val="18"/>
          <w:szCs w:val="18"/>
        </w:rPr>
        <w:t>F11)</w:t>
      </w:r>
    </w:p>
    <w:p w14:paraId="2FE4A260" w14:textId="77777777" w:rsidR="001A17CF" w:rsidRDefault="001A17CF" w:rsidP="00A55CEF">
      <w:pPr>
        <w:spacing w:after="0"/>
      </w:pPr>
      <w:r>
        <w:t>The </w:t>
      </w:r>
      <w:r>
        <w:rPr>
          <w:sz w:val="18"/>
          <w:szCs w:val="18"/>
        </w:rPr>
        <w:t>next statement will step into that Store Procedure, </w:t>
      </w:r>
      <w:proofErr w:type="spellStart"/>
      <w:r>
        <w:rPr>
          <w:b/>
          <w:bCs/>
          <w:sz w:val="18"/>
          <w:szCs w:val="18"/>
        </w:rPr>
        <w:t>spPrintSmallerOrEqualNumber</w:t>
      </w:r>
      <w:proofErr w:type="spellEnd"/>
    </w:p>
    <w:p w14:paraId="71360B8C" w14:textId="77777777" w:rsidR="001A17CF" w:rsidRDefault="001A17CF" w:rsidP="00A55CEF">
      <w:pPr>
        <w:spacing w:after="0"/>
      </w:pPr>
    </w:p>
    <w:p w14:paraId="4165EF6C" w14:textId="77777777" w:rsidR="001A17CF" w:rsidRDefault="001A17CF" w:rsidP="00A55CEF">
      <w:pPr>
        <w:spacing w:after="0"/>
      </w:pPr>
      <w:r>
        <w:t xml:space="preserve">In this case, I would like to </w:t>
      </w:r>
      <w:proofErr w:type="gramStart"/>
      <w:r>
        <w:t>press </w:t>
      </w:r>
      <w:r>
        <w:rPr>
          <w:b/>
          <w:bCs/>
          <w:sz w:val="18"/>
          <w:szCs w:val="18"/>
        </w:rPr>
        <w:t> (</w:t>
      </w:r>
      <w:proofErr w:type="gramEnd"/>
      <w:r>
        <w:rPr>
          <w:b/>
          <w:bCs/>
          <w:sz w:val="18"/>
          <w:szCs w:val="18"/>
        </w:rPr>
        <w:t>Step Into :</w:t>
      </w:r>
      <w:r>
        <w:t> </w:t>
      </w:r>
      <w:r>
        <w:rPr>
          <w:b/>
          <w:bCs/>
          <w:sz w:val="18"/>
          <w:szCs w:val="18"/>
        </w:rPr>
        <w:t>F11)</w:t>
      </w:r>
    </w:p>
    <w:p w14:paraId="7E9EDBEC" w14:textId="77777777" w:rsidR="001A17CF" w:rsidRDefault="001A17CF" w:rsidP="00A55CEF">
      <w:pPr>
        <w:spacing w:after="0"/>
      </w:pPr>
      <w:r>
        <w:t>Because I want to debug the </w:t>
      </w:r>
      <w:r>
        <w:rPr>
          <w:sz w:val="18"/>
          <w:szCs w:val="18"/>
        </w:rPr>
        <w:t>Store Procedure, </w:t>
      </w:r>
      <w:proofErr w:type="spellStart"/>
      <w:r>
        <w:rPr>
          <w:b/>
          <w:bCs/>
          <w:sz w:val="18"/>
          <w:szCs w:val="18"/>
        </w:rPr>
        <w:t>spPrintSmallerOrEqualNumber</w:t>
      </w:r>
      <w:proofErr w:type="spellEnd"/>
    </w:p>
    <w:p w14:paraId="2F67D6D6" w14:textId="77777777" w:rsidR="001A17CF" w:rsidRDefault="001A17CF" w:rsidP="00A55CEF">
      <w:pPr>
        <w:spacing w:after="0"/>
      </w:pPr>
    </w:p>
    <w:p w14:paraId="3DA98B03" w14:textId="1C90B8E0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14A93EC5" wp14:editId="43E3FDE9">
            <wp:extent cx="4411980" cy="1059180"/>
            <wp:effectExtent l="0" t="0" r="762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6BF91" w14:textId="77777777" w:rsidR="001A17CF" w:rsidRDefault="001A17CF" w:rsidP="00A55CEF">
      <w:pPr>
        <w:spacing w:after="0"/>
      </w:pPr>
    </w:p>
    <w:p w14:paraId="312FF079" w14:textId="77777777" w:rsidR="001A17CF" w:rsidRDefault="001A17CF" w:rsidP="00A55CEF">
      <w:pPr>
        <w:spacing w:after="0"/>
      </w:pPr>
      <w:r>
        <w:rPr>
          <w:sz w:val="18"/>
          <w:szCs w:val="18"/>
        </w:rPr>
        <w:t>-------------------------------------------------------------------------------------------------</w:t>
      </w:r>
    </w:p>
    <w:p w14:paraId="172920C9" w14:textId="77777777" w:rsidR="001A17CF" w:rsidRDefault="001A17CF" w:rsidP="00A55CEF">
      <w:pPr>
        <w:spacing w:after="0"/>
      </w:pPr>
    </w:p>
    <w:p w14:paraId="1FDB75CB" w14:textId="77777777" w:rsidR="001A17CF" w:rsidRDefault="001A17CF" w:rsidP="00A55CEF">
      <w:pPr>
        <w:spacing w:after="0"/>
      </w:pPr>
      <w:r>
        <w:t>Now, I have </w:t>
      </w:r>
      <w:r>
        <w:rPr>
          <w:b/>
          <w:bCs/>
        </w:rPr>
        <w:t>stepped into</w:t>
      </w:r>
      <w:r>
        <w:t> the </w:t>
      </w:r>
      <w:r>
        <w:rPr>
          <w:sz w:val="18"/>
          <w:szCs w:val="18"/>
        </w:rPr>
        <w:t>Store Procedure, </w:t>
      </w:r>
      <w:proofErr w:type="spellStart"/>
      <w:r>
        <w:rPr>
          <w:b/>
          <w:bCs/>
          <w:sz w:val="18"/>
          <w:szCs w:val="18"/>
        </w:rPr>
        <w:t>spPrintSmallerOrEqualNumber</w:t>
      </w:r>
      <w:proofErr w:type="spellEnd"/>
    </w:p>
    <w:p w14:paraId="4142BE1E" w14:textId="77777777" w:rsidR="001A17CF" w:rsidRDefault="001A17CF" w:rsidP="00A55CEF">
      <w:pPr>
        <w:spacing w:after="0"/>
      </w:pPr>
      <w:r>
        <w:t>The next statement yellow arrow is currently pointing </w:t>
      </w:r>
    </w:p>
    <w:p w14:paraId="388468C7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B47901" w14:textId="77777777" w:rsidR="001A17CF" w:rsidRDefault="001A17CF" w:rsidP="00A55CEF">
      <w:pPr>
        <w:spacing w:after="0"/>
      </w:pPr>
    </w:p>
    <w:p w14:paraId="0892E59F" w14:textId="592BDEC5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BD9D8E5" wp14:editId="3DEA1B73">
            <wp:extent cx="5274310" cy="2334895"/>
            <wp:effectExtent l="0" t="0" r="254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FB877" w14:textId="770794C1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2F628E0D" wp14:editId="103FB4CB">
            <wp:extent cx="5274310" cy="7931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9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46D71" w14:textId="77777777" w:rsidR="001A17CF" w:rsidRDefault="001A17CF" w:rsidP="00A55CEF">
      <w:pPr>
        <w:spacing w:after="0"/>
      </w:pPr>
    </w:p>
    <w:p w14:paraId="2C777B71" w14:textId="77777777" w:rsidR="001A17CF" w:rsidRDefault="001A17CF" w:rsidP="00A55CEF">
      <w:pPr>
        <w:spacing w:after="0"/>
      </w:pPr>
    </w:p>
    <w:p w14:paraId="7EC76D65" w14:textId="77777777" w:rsidR="001A17CF" w:rsidRDefault="001A17CF" w:rsidP="00A55CEF">
      <w:pPr>
        <w:spacing w:after="0"/>
      </w:pPr>
      <w:r>
        <w:rPr>
          <w:sz w:val="28"/>
          <w:szCs w:val="28"/>
        </w:rPr>
        <w:t>Call Stack Window</w:t>
      </w:r>
    </w:p>
    <w:p w14:paraId="43BCC99B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  <w:u w:val="single"/>
        </w:rPr>
        <w:t>Call Stack Window</w:t>
      </w:r>
      <w:r>
        <w:t> </w:t>
      </w:r>
      <w:r>
        <w:rPr>
          <w:sz w:val="18"/>
          <w:szCs w:val="18"/>
          <w:u w:val="single"/>
        </w:rPr>
        <w:t>in SSMS </w:t>
      </w:r>
    </w:p>
    <w:p w14:paraId="3C8F1A59" w14:textId="77777777" w:rsidR="001A17CF" w:rsidRDefault="001A17CF" w:rsidP="00A55CEF">
      <w:pPr>
        <w:spacing w:after="0"/>
      </w:pPr>
      <w:r>
        <w:rPr>
          <w:sz w:val="18"/>
          <w:szCs w:val="18"/>
          <w:u w:val="single"/>
        </w:rPr>
        <w:t>allow user to navigate call stack to view each local variable value in different stack level.</w:t>
      </w:r>
    </w:p>
    <w:p w14:paraId="58F29668" w14:textId="77777777" w:rsidR="001A17CF" w:rsidRDefault="001A17CF" w:rsidP="00A55CEF">
      <w:pPr>
        <w:spacing w:after="0"/>
      </w:pPr>
      <w:r>
        <w:rPr>
          <w:sz w:val="18"/>
          <w:szCs w:val="18"/>
          <w:u w:val="single"/>
        </w:rPr>
        <w:t>Stack means</w:t>
      </w:r>
      <w:r>
        <w:t> </w:t>
      </w:r>
      <w:r>
        <w:rPr>
          <w:b/>
          <w:bCs/>
          <w:sz w:val="18"/>
          <w:szCs w:val="18"/>
          <w:u w:val="single"/>
        </w:rPr>
        <w:t>First in Last out</w:t>
      </w:r>
      <w:r>
        <w:rPr>
          <w:sz w:val="18"/>
          <w:szCs w:val="18"/>
          <w:u w:val="single"/>
        </w:rPr>
        <w:t>,</w:t>
      </w:r>
      <w:r>
        <w:t> </w:t>
      </w:r>
      <w:r>
        <w:rPr>
          <w:sz w:val="18"/>
          <w:szCs w:val="18"/>
        </w:rPr>
        <w:t>thus in this case, </w:t>
      </w:r>
    </w:p>
    <w:p w14:paraId="6D80F7F5" w14:textId="77777777" w:rsidR="001A17CF" w:rsidRDefault="001A17CF" w:rsidP="00A55CEF">
      <w:pPr>
        <w:spacing w:after="0"/>
      </w:pPr>
      <w:r>
        <w:rPr>
          <w:sz w:val="18"/>
          <w:szCs w:val="18"/>
        </w:rPr>
        <w:t>we know      </w:t>
      </w:r>
    </w:p>
    <w:p w14:paraId="07B56C97" w14:textId="77777777" w:rsidR="001A17CF" w:rsidRDefault="001A17CF" w:rsidP="00A55CEF">
      <w:pPr>
        <w:spacing w:after="0"/>
      </w:pPr>
      <w:proofErr w:type="gramStart"/>
      <w:r>
        <w:rPr>
          <w:b/>
          <w:bCs/>
          <w:sz w:val="18"/>
          <w:szCs w:val="18"/>
        </w:rPr>
        <w:t>SQLQuery1.sql(</w:t>
      </w:r>
      <w:proofErr w:type="gramEnd"/>
      <w:r>
        <w:rPr>
          <w:b/>
          <w:bCs/>
          <w:sz w:val="18"/>
          <w:szCs w:val="18"/>
        </w:rPr>
        <w:t>) Line 3</w:t>
      </w:r>
      <w:r>
        <w:rPr>
          <w:sz w:val="18"/>
          <w:szCs w:val="18"/>
        </w:rPr>
        <w:t>      invoke</w:t>
      </w:r>
    </w:p>
    <w:p w14:paraId="561396A0" w14:textId="77777777" w:rsidR="001A17CF" w:rsidRDefault="001A17CF" w:rsidP="00A55CEF">
      <w:pPr>
        <w:spacing w:after="0"/>
      </w:pPr>
      <w:proofErr w:type="spellStart"/>
      <w:proofErr w:type="gramStart"/>
      <w:r>
        <w:rPr>
          <w:b/>
          <w:bCs/>
          <w:sz w:val="18"/>
          <w:szCs w:val="18"/>
        </w:rPr>
        <w:t>spPrintSmallerOrEqualNumber</w:t>
      </w:r>
      <w:proofErr w:type="spellEnd"/>
      <w:r>
        <w:rPr>
          <w:b/>
          <w:bCs/>
          <w:sz w:val="18"/>
          <w:szCs w:val="18"/>
        </w:rPr>
        <w:t>(</w:t>
      </w:r>
      <w:proofErr w:type="gramEnd"/>
      <w:r>
        <w:rPr>
          <w:b/>
          <w:bCs/>
          <w:sz w:val="18"/>
          <w:szCs w:val="18"/>
        </w:rPr>
        <w:t>N550JKL\SQL2016.Sample3)(int @Target) Line 5  </w:t>
      </w:r>
    </w:p>
    <w:p w14:paraId="488653B0" w14:textId="77777777" w:rsidR="001A17CF" w:rsidRDefault="001A17CF" w:rsidP="00A55CEF">
      <w:pPr>
        <w:spacing w:after="0"/>
      </w:pPr>
      <w:proofErr w:type="gramStart"/>
      <w:r>
        <w:rPr>
          <w:sz w:val="18"/>
          <w:szCs w:val="18"/>
        </w:rPr>
        <w:t>Thus,   </w:t>
      </w:r>
      <w:proofErr w:type="gramEnd"/>
      <w:r>
        <w:rPr>
          <w:b/>
          <w:bCs/>
          <w:sz w:val="18"/>
          <w:szCs w:val="18"/>
        </w:rPr>
        <w:t>SQLQuery1.sql() Line 3</w:t>
      </w:r>
      <w:r>
        <w:rPr>
          <w:sz w:val="18"/>
          <w:szCs w:val="18"/>
        </w:rPr>
        <w:t>    is    </w:t>
      </w:r>
      <w:r>
        <w:rPr>
          <w:b/>
          <w:bCs/>
          <w:sz w:val="18"/>
          <w:szCs w:val="18"/>
        </w:rPr>
        <w:t>First in Last out </w:t>
      </w:r>
    </w:p>
    <w:p w14:paraId="64455F6D" w14:textId="77777777" w:rsidR="001A17CF" w:rsidRDefault="001A17CF" w:rsidP="00A55CEF">
      <w:pPr>
        <w:spacing w:after="0"/>
      </w:pPr>
    </w:p>
    <w:p w14:paraId="546AC64B" w14:textId="77777777" w:rsidR="001A17CF" w:rsidRDefault="001A17CF" w:rsidP="00A55CEF">
      <w:pPr>
        <w:spacing w:after="0"/>
      </w:pPr>
    </w:p>
    <w:p w14:paraId="1F460217" w14:textId="77777777" w:rsidR="001A17CF" w:rsidRDefault="001A17CF" w:rsidP="00A55CEF">
      <w:pPr>
        <w:spacing w:after="0"/>
      </w:pPr>
    </w:p>
    <w:p w14:paraId="5BCAF3D6" w14:textId="77777777" w:rsidR="001A17CF" w:rsidRDefault="001A17CF" w:rsidP="00A55CEF">
      <w:pPr>
        <w:spacing w:after="0"/>
      </w:pPr>
      <w:r>
        <w:rPr>
          <w:sz w:val="28"/>
          <w:szCs w:val="28"/>
        </w:rPr>
        <w:t>Locals Window</w:t>
      </w:r>
    </w:p>
    <w:p w14:paraId="13F93D86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  <w:u w:val="single"/>
        </w:rPr>
        <w:t>Locals Window in SSMS</w:t>
      </w:r>
      <w:r>
        <w:rPr>
          <w:sz w:val="18"/>
          <w:szCs w:val="18"/>
          <w:u w:val="single"/>
        </w:rPr>
        <w:t> displays the current</w:t>
      </w:r>
      <w:r>
        <w:t> </w:t>
      </w:r>
      <w:r>
        <w:rPr>
          <w:b/>
          <w:bCs/>
          <w:sz w:val="18"/>
          <w:szCs w:val="18"/>
          <w:u w:val="single"/>
        </w:rPr>
        <w:t>variables values</w:t>
      </w:r>
      <w:r>
        <w:t> </w:t>
      </w:r>
      <w:r>
        <w:rPr>
          <w:sz w:val="18"/>
          <w:szCs w:val="18"/>
          <w:u w:val="single"/>
        </w:rPr>
        <w:t>and</w:t>
      </w:r>
      <w:r>
        <w:t> </w:t>
      </w:r>
      <w:r>
        <w:rPr>
          <w:b/>
          <w:bCs/>
          <w:sz w:val="18"/>
          <w:szCs w:val="18"/>
          <w:u w:val="single"/>
        </w:rPr>
        <w:t>parameters</w:t>
      </w:r>
      <w:r>
        <w:rPr>
          <w:sz w:val="18"/>
          <w:szCs w:val="18"/>
          <w:u w:val="single"/>
        </w:rPr>
        <w:t>.</w:t>
      </w:r>
    </w:p>
    <w:p w14:paraId="5BB9FCEB" w14:textId="77777777" w:rsidR="001A17CF" w:rsidRDefault="001A17CF" w:rsidP="00A55CEF">
      <w:pPr>
        <w:spacing w:after="0"/>
      </w:pPr>
      <w:r>
        <w:rPr>
          <w:sz w:val="18"/>
          <w:szCs w:val="18"/>
        </w:rPr>
        <w:t>Because </w:t>
      </w:r>
    </w:p>
    <w:p w14:paraId="0928A8E7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E45E1C" w14:textId="77777777" w:rsidR="001A17CF" w:rsidRDefault="001A17CF" w:rsidP="00A55CEF">
      <w:pPr>
        <w:spacing w:after="0"/>
      </w:pPr>
      <w:r>
        <w:rPr>
          <w:sz w:val="18"/>
          <w:szCs w:val="18"/>
        </w:rPr>
        <w:t>is next statement, that means we have not set @Count=1 at that moment yet.</w:t>
      </w:r>
    </w:p>
    <w:p w14:paraId="0EFB6138" w14:textId="77777777" w:rsidR="001A17CF" w:rsidRDefault="001A17CF" w:rsidP="00A55CEF">
      <w:pPr>
        <w:spacing w:after="0"/>
      </w:pPr>
      <w:r>
        <w:rPr>
          <w:sz w:val="18"/>
          <w:szCs w:val="18"/>
        </w:rPr>
        <w:t>Thus, we can see @Count has no value in the Locals Window</w:t>
      </w:r>
    </w:p>
    <w:p w14:paraId="5CCD5D5C" w14:textId="77777777" w:rsidR="001A17CF" w:rsidRDefault="001A17CF" w:rsidP="00A55CEF">
      <w:pPr>
        <w:spacing w:after="0"/>
      </w:pPr>
    </w:p>
    <w:p w14:paraId="4D837F38" w14:textId="77777777" w:rsidR="001A17CF" w:rsidRDefault="001A17CF" w:rsidP="00A55CEF">
      <w:pPr>
        <w:spacing w:after="0"/>
      </w:pPr>
      <w:r>
        <w:t xml:space="preserve">If you </w:t>
      </w:r>
      <w:proofErr w:type="spellStart"/>
      <w:r>
        <w:t>can not</w:t>
      </w:r>
      <w:proofErr w:type="spellEnd"/>
      <w:r>
        <w:t xml:space="preserve"> see any debug window, you may have to add from tool bars.</w:t>
      </w:r>
    </w:p>
    <w:p w14:paraId="48B4574B" w14:textId="77777777" w:rsidR="001A17CF" w:rsidRDefault="001A17CF" w:rsidP="00A55CEF">
      <w:pPr>
        <w:spacing w:after="0"/>
      </w:pPr>
      <w:r>
        <w:rPr>
          <w:b/>
          <w:bCs/>
          <w:shd w:val="clear" w:color="auto" w:fill="FFFAA5"/>
        </w:rPr>
        <w:t>Debug --&gt; Windows --&gt; ....</w:t>
      </w:r>
    </w:p>
    <w:p w14:paraId="4985AAD1" w14:textId="162DED6D" w:rsidR="001A17CF" w:rsidRDefault="001A17CF" w:rsidP="00A55CEF">
      <w:pPr>
        <w:spacing w:after="0"/>
      </w:pPr>
      <w:r>
        <w:rPr>
          <w:noProof/>
        </w:rPr>
        <w:lastRenderedPageBreak/>
        <w:drawing>
          <wp:inline distT="0" distB="0" distL="0" distR="0" wp14:anchorId="72F05FC9" wp14:editId="572A8B46">
            <wp:extent cx="4183380" cy="301752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8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6F436" w14:textId="77777777" w:rsidR="001A17CF" w:rsidRDefault="001A17CF" w:rsidP="00A55CEF">
      <w:pPr>
        <w:spacing w:after="0"/>
      </w:pPr>
    </w:p>
    <w:p w14:paraId="48037EC1" w14:textId="77777777" w:rsidR="001A17CF" w:rsidRDefault="001A17CF" w:rsidP="00A55CEF">
      <w:pPr>
        <w:spacing w:after="0"/>
      </w:pPr>
      <w:r>
        <w:t>----------------------------------------</w:t>
      </w:r>
    </w:p>
    <w:p w14:paraId="4922825C" w14:textId="77777777" w:rsidR="001A17CF" w:rsidRDefault="001A17CF" w:rsidP="00A55CEF">
      <w:pPr>
        <w:spacing w:after="0"/>
      </w:pPr>
    </w:p>
    <w:p w14:paraId="4BEFF1DE" w14:textId="77777777" w:rsidR="001A17CF" w:rsidRDefault="001A17CF" w:rsidP="00A55CEF">
      <w:pPr>
        <w:spacing w:after="0"/>
      </w:pPr>
      <w:r>
        <w:t>During this </w:t>
      </w:r>
      <w:r>
        <w:rPr>
          <w:sz w:val="18"/>
          <w:szCs w:val="18"/>
        </w:rPr>
        <w:t>Store Procedure, </w:t>
      </w:r>
      <w:proofErr w:type="spellStart"/>
      <w:r>
        <w:rPr>
          <w:b/>
          <w:bCs/>
          <w:sz w:val="18"/>
          <w:szCs w:val="18"/>
        </w:rPr>
        <w:t>spPrintSmallerOrEqualNumber</w:t>
      </w:r>
      <w:proofErr w:type="spellEnd"/>
    </w:p>
    <w:p w14:paraId="4F1EA172" w14:textId="77777777" w:rsidR="001A17CF" w:rsidRDefault="001A17CF" w:rsidP="00A55CEF">
      <w:pPr>
        <w:spacing w:after="0"/>
      </w:pPr>
      <w:r>
        <w:t>There is no different you press </w:t>
      </w:r>
      <w:r>
        <w:rPr>
          <w:b/>
          <w:bCs/>
          <w:sz w:val="18"/>
          <w:szCs w:val="18"/>
        </w:rPr>
        <w:t xml:space="preserve">(Step </w:t>
      </w:r>
      <w:proofErr w:type="gramStart"/>
      <w:r>
        <w:rPr>
          <w:b/>
          <w:bCs/>
          <w:sz w:val="18"/>
          <w:szCs w:val="18"/>
        </w:rPr>
        <w:t>Over :</w:t>
      </w:r>
      <w:proofErr w:type="gramEnd"/>
      <w:r>
        <w:t> </w:t>
      </w:r>
      <w:r>
        <w:rPr>
          <w:b/>
          <w:bCs/>
          <w:sz w:val="18"/>
          <w:szCs w:val="18"/>
        </w:rPr>
        <w:t>F10)</w:t>
      </w:r>
      <w:r>
        <w:rPr>
          <w:sz w:val="18"/>
          <w:szCs w:val="18"/>
        </w:rPr>
        <w:t>  or </w:t>
      </w:r>
      <w:r>
        <w:rPr>
          <w:b/>
          <w:bCs/>
          <w:sz w:val="18"/>
          <w:szCs w:val="18"/>
        </w:rPr>
        <w:t> (Step Into :</w:t>
      </w:r>
      <w:r>
        <w:t> </w:t>
      </w:r>
      <w:r>
        <w:rPr>
          <w:b/>
          <w:bCs/>
          <w:sz w:val="18"/>
          <w:szCs w:val="18"/>
        </w:rPr>
        <w:t>F11)</w:t>
      </w:r>
    </w:p>
    <w:p w14:paraId="65247D69" w14:textId="77777777" w:rsidR="001A17CF" w:rsidRDefault="001A17CF" w:rsidP="00A55CEF">
      <w:pPr>
        <w:spacing w:after="0"/>
      </w:pPr>
    </w:p>
    <w:p w14:paraId="43EC0DAB" w14:textId="77777777" w:rsidR="001A17CF" w:rsidRDefault="001A17CF" w:rsidP="00A55CEF">
      <w:pPr>
        <w:spacing w:after="0"/>
      </w:pPr>
      <w:r>
        <w:t>Because I would like to debug the </w:t>
      </w:r>
      <w:r>
        <w:rPr>
          <w:sz w:val="18"/>
          <w:szCs w:val="18"/>
        </w:rPr>
        <w:t>Store Procedure, </w:t>
      </w:r>
      <w:proofErr w:type="spellStart"/>
      <w:r>
        <w:rPr>
          <w:b/>
          <w:bCs/>
          <w:sz w:val="18"/>
          <w:szCs w:val="18"/>
        </w:rPr>
        <w:t>spPrintSmallerOrEqualNumber</w:t>
      </w:r>
      <w:proofErr w:type="spellEnd"/>
    </w:p>
    <w:p w14:paraId="51D541DF" w14:textId="77777777" w:rsidR="001A17CF" w:rsidRDefault="001A17CF" w:rsidP="00A55CEF">
      <w:pPr>
        <w:spacing w:after="0"/>
      </w:pPr>
      <w:r>
        <w:t xml:space="preserve">I prefer to </w:t>
      </w:r>
      <w:proofErr w:type="gramStart"/>
      <w:r>
        <w:t>press 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</w:t>
      </w:r>
      <w:proofErr w:type="gramEnd"/>
      <w:r>
        <w:rPr>
          <w:b/>
          <w:bCs/>
          <w:sz w:val="18"/>
          <w:szCs w:val="18"/>
        </w:rPr>
        <w:t>Step Over :</w:t>
      </w:r>
      <w:r>
        <w:t> </w:t>
      </w:r>
      <w:r>
        <w:rPr>
          <w:b/>
          <w:bCs/>
          <w:sz w:val="18"/>
          <w:szCs w:val="18"/>
        </w:rPr>
        <w:t>F10)</w:t>
      </w:r>
      <w:r>
        <w:t> here</w:t>
      </w:r>
    </w:p>
    <w:p w14:paraId="7D4CDF4D" w14:textId="77777777" w:rsidR="001A17CF" w:rsidRDefault="001A17CF" w:rsidP="00A55CEF">
      <w:pPr>
        <w:spacing w:after="0"/>
      </w:pPr>
    </w:p>
    <w:p w14:paraId="091F7E45" w14:textId="70DF4E78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0A97A4C6" wp14:editId="5ABF1D99">
            <wp:extent cx="5274310" cy="2341245"/>
            <wp:effectExtent l="0" t="0" r="254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4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BC2C2" w14:textId="77777777" w:rsidR="001A17CF" w:rsidRDefault="001A17CF" w:rsidP="00A55CEF">
      <w:pPr>
        <w:spacing w:after="0"/>
      </w:pPr>
    </w:p>
    <w:p w14:paraId="47AB4DF7" w14:textId="77777777" w:rsidR="001A17CF" w:rsidRDefault="001A17CF" w:rsidP="00A55CEF">
      <w:pPr>
        <w:spacing w:after="0"/>
      </w:pPr>
      <w:r>
        <w:rPr>
          <w:sz w:val="18"/>
          <w:szCs w:val="18"/>
        </w:rPr>
        <w:t>-------------------------------------------------------------------------------------------------</w:t>
      </w:r>
    </w:p>
    <w:p w14:paraId="11DACD22" w14:textId="77777777" w:rsidR="001A17CF" w:rsidRDefault="001A17CF" w:rsidP="00A55CEF">
      <w:pPr>
        <w:spacing w:after="0"/>
      </w:pPr>
    </w:p>
    <w:p w14:paraId="11FC4102" w14:textId="77777777" w:rsidR="001A17CF" w:rsidRDefault="001A17CF" w:rsidP="00A55CEF">
      <w:pPr>
        <w:spacing w:after="0"/>
      </w:pPr>
      <w:r>
        <w:t xml:space="preserve">Now, the next statement </w:t>
      </w:r>
      <w:proofErr w:type="gramStart"/>
      <w:r>
        <w:t>point</w:t>
      </w:r>
      <w:proofErr w:type="gramEnd"/>
      <w:r>
        <w:t xml:space="preserve"> to </w:t>
      </w:r>
    </w:p>
    <w:p w14:paraId="1556B149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arge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39DC02E7" w14:textId="77777777" w:rsidR="001A17CF" w:rsidRDefault="001A17CF" w:rsidP="00A55CEF">
      <w:pPr>
        <w:spacing w:after="0"/>
      </w:pPr>
    </w:p>
    <w:p w14:paraId="48683966" w14:textId="77777777" w:rsidR="001A17CF" w:rsidRDefault="001A17CF" w:rsidP="00A55CEF">
      <w:pPr>
        <w:spacing w:after="0"/>
      </w:pPr>
      <w:r>
        <w:t>I know there is something wrong in </w:t>
      </w:r>
    </w:p>
    <w:p w14:paraId="616EE3F5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2C090A" w14:textId="77777777" w:rsidR="001A17CF" w:rsidRDefault="001A17CF" w:rsidP="00A55CEF">
      <w:pPr>
        <w:spacing w:after="0"/>
      </w:pPr>
      <w:r>
        <w:t>I don't want to waste time to press </w:t>
      </w:r>
      <w:r>
        <w:rPr>
          <w:b/>
          <w:bCs/>
          <w:sz w:val="18"/>
          <w:szCs w:val="18"/>
        </w:rPr>
        <w:t xml:space="preserve">(Step </w:t>
      </w:r>
      <w:proofErr w:type="gramStart"/>
      <w:r>
        <w:rPr>
          <w:b/>
          <w:bCs/>
          <w:sz w:val="18"/>
          <w:szCs w:val="18"/>
        </w:rPr>
        <w:t>Over :</w:t>
      </w:r>
      <w:proofErr w:type="gramEnd"/>
      <w:r>
        <w:t> </w:t>
      </w:r>
      <w:r>
        <w:rPr>
          <w:b/>
          <w:bCs/>
          <w:sz w:val="18"/>
          <w:szCs w:val="18"/>
        </w:rPr>
        <w:t>F10)</w:t>
      </w:r>
      <w:r>
        <w:rPr>
          <w:sz w:val="18"/>
          <w:szCs w:val="18"/>
        </w:rPr>
        <w:t>  or </w:t>
      </w:r>
      <w:r>
        <w:rPr>
          <w:b/>
          <w:bCs/>
          <w:sz w:val="18"/>
          <w:szCs w:val="18"/>
        </w:rPr>
        <w:t> (Step Into :</w:t>
      </w:r>
      <w:r>
        <w:t> </w:t>
      </w:r>
      <w:r>
        <w:rPr>
          <w:b/>
          <w:bCs/>
          <w:sz w:val="18"/>
          <w:szCs w:val="18"/>
        </w:rPr>
        <w:t>F11)</w:t>
      </w:r>
    </w:p>
    <w:p w14:paraId="1263B913" w14:textId="77777777" w:rsidR="001A17CF" w:rsidRDefault="001A17CF" w:rsidP="00A55CEF">
      <w:pPr>
        <w:spacing w:after="0"/>
      </w:pPr>
      <w:r>
        <w:t>I want to go straight the problem point.</w:t>
      </w:r>
    </w:p>
    <w:p w14:paraId="16BFCBDF" w14:textId="77777777" w:rsidR="001A17CF" w:rsidRDefault="001A17CF" w:rsidP="00A55CEF">
      <w:pPr>
        <w:spacing w:after="0"/>
      </w:pPr>
      <w:r>
        <w:t>Thus, I need a </w:t>
      </w:r>
      <w:r>
        <w:rPr>
          <w:b/>
          <w:bCs/>
        </w:rPr>
        <w:t>Breakpoint</w:t>
      </w:r>
    </w:p>
    <w:p w14:paraId="56FCE5CE" w14:textId="77777777" w:rsidR="001A17CF" w:rsidRDefault="001A17CF" w:rsidP="00A55CEF">
      <w:pPr>
        <w:spacing w:after="0"/>
      </w:pPr>
    </w:p>
    <w:p w14:paraId="3F08E7BA" w14:textId="77777777" w:rsidR="001A17CF" w:rsidRDefault="001A17CF" w:rsidP="00A55CEF">
      <w:pPr>
        <w:spacing w:after="0"/>
      </w:pPr>
      <w:r>
        <w:t>There are 2 ways to set up </w:t>
      </w:r>
      <w:r>
        <w:rPr>
          <w:b/>
          <w:bCs/>
          <w:sz w:val="18"/>
          <w:szCs w:val="18"/>
        </w:rPr>
        <w:t>Breakpoint</w:t>
      </w:r>
    </w:p>
    <w:p w14:paraId="53AEA6E2" w14:textId="77777777" w:rsidR="001A17CF" w:rsidRDefault="001A17CF" w:rsidP="00A55CEF">
      <w:pPr>
        <w:spacing w:after="0"/>
      </w:pPr>
      <w:r>
        <w:t>A.</w:t>
      </w:r>
    </w:p>
    <w:p w14:paraId="6E44FD8C" w14:textId="77777777" w:rsidR="001A17CF" w:rsidRDefault="001A17CF" w:rsidP="00A55CEF">
      <w:pPr>
        <w:spacing w:after="0"/>
      </w:pPr>
      <w:r>
        <w:t>left click to the </w:t>
      </w:r>
      <w:proofErr w:type="spellStart"/>
      <w:r>
        <w:t>gray</w:t>
      </w:r>
      <w:proofErr w:type="spellEnd"/>
      <w:r>
        <w:t xml:space="preserve"> margin on the </w:t>
      </w:r>
      <w:proofErr w:type="gramStart"/>
      <w:r>
        <w:t>left hand</w:t>
      </w:r>
      <w:proofErr w:type="gramEnd"/>
      <w:r>
        <w:t xml:space="preserve"> side to add breakpoint in SSMS.</w:t>
      </w:r>
    </w:p>
    <w:p w14:paraId="67BFCEB4" w14:textId="77777777" w:rsidR="001A17CF" w:rsidRDefault="001A17CF" w:rsidP="00A55CEF">
      <w:pPr>
        <w:spacing w:after="0"/>
      </w:pPr>
      <w:r>
        <w:lastRenderedPageBreak/>
        <w:t>You may click the </w:t>
      </w:r>
      <w:r>
        <w:rPr>
          <w:sz w:val="18"/>
          <w:szCs w:val="18"/>
        </w:rPr>
        <w:t>existent breakpoint to remove it.</w:t>
      </w:r>
    </w:p>
    <w:p w14:paraId="4469D07E" w14:textId="77777777" w:rsidR="001A17CF" w:rsidRDefault="001A17CF" w:rsidP="00A55CEF">
      <w:pPr>
        <w:spacing w:after="0"/>
      </w:pPr>
    </w:p>
    <w:p w14:paraId="2A704A57" w14:textId="77777777" w:rsidR="001A17CF" w:rsidRDefault="001A17CF" w:rsidP="00A55CEF">
      <w:pPr>
        <w:spacing w:after="0"/>
      </w:pPr>
      <w:r>
        <w:t>B.</w:t>
      </w:r>
    </w:p>
    <w:p w14:paraId="30E0B9E8" w14:textId="77777777" w:rsidR="001A17CF" w:rsidRDefault="001A17CF" w:rsidP="00A55CEF">
      <w:pPr>
        <w:spacing w:after="0"/>
      </w:pPr>
      <w:r>
        <w:t>Move cursor to the line you want to set up breakpoint, then press </w:t>
      </w:r>
      <w:r>
        <w:rPr>
          <w:b/>
          <w:bCs/>
        </w:rPr>
        <w:t>F9</w:t>
      </w:r>
    </w:p>
    <w:p w14:paraId="3848CC01" w14:textId="77777777" w:rsidR="001A17CF" w:rsidRDefault="001A17CF" w:rsidP="00A55CEF">
      <w:pPr>
        <w:spacing w:after="0"/>
      </w:pPr>
    </w:p>
    <w:p w14:paraId="5BC70A38" w14:textId="77777777" w:rsidR="001A17CF" w:rsidRDefault="001A17CF" w:rsidP="00A55CEF">
      <w:pPr>
        <w:spacing w:after="0"/>
      </w:pPr>
      <w:r>
        <w:t>Now, we set the breakpoint at </w:t>
      </w:r>
    </w:p>
    <w:p w14:paraId="7DDFE799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C4CFF2" w14:textId="77777777" w:rsidR="001A17CF" w:rsidRDefault="001A17CF" w:rsidP="00A55CEF">
      <w:pPr>
        <w:spacing w:after="0"/>
      </w:pPr>
      <w:r>
        <w:rPr>
          <w:u w:val="single"/>
        </w:rPr>
        <w:t>Now Press</w:t>
      </w:r>
      <w:r>
        <w:t> </w:t>
      </w:r>
      <w:r>
        <w:rPr>
          <w:b/>
          <w:bCs/>
          <w:u w:val="single"/>
        </w:rPr>
        <w:t>Continue (Alt+F5)</w:t>
      </w:r>
    </w:p>
    <w:p w14:paraId="466A3807" w14:textId="77777777" w:rsidR="001A17CF" w:rsidRDefault="001A17CF" w:rsidP="00A55CEF">
      <w:pPr>
        <w:spacing w:after="0"/>
      </w:pPr>
    </w:p>
    <w:p w14:paraId="73F43876" w14:textId="18075A47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7698F20E" wp14:editId="057942E1">
            <wp:extent cx="5274310" cy="282067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2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6F17D" w14:textId="77777777" w:rsidR="001A17CF" w:rsidRDefault="001A17CF" w:rsidP="00A55CEF">
      <w:pPr>
        <w:spacing w:after="0"/>
      </w:pPr>
    </w:p>
    <w:p w14:paraId="200B3489" w14:textId="77777777" w:rsidR="001A17CF" w:rsidRDefault="001A17CF" w:rsidP="00A55CEF">
      <w:pPr>
        <w:spacing w:after="0"/>
      </w:pPr>
      <w:r>
        <w:t>If you want to </w:t>
      </w:r>
      <w:r>
        <w:rPr>
          <w:b/>
          <w:bCs/>
        </w:rPr>
        <w:t xml:space="preserve">Enable/Disable All </w:t>
      </w:r>
      <w:proofErr w:type="gramStart"/>
      <w:r>
        <w:rPr>
          <w:b/>
          <w:bCs/>
        </w:rPr>
        <w:t>Breakpoints</w:t>
      </w:r>
      <w:r>
        <w:t>, or</w:t>
      </w:r>
      <w:proofErr w:type="gramEnd"/>
      <w:r>
        <w:t> </w:t>
      </w:r>
      <w:r>
        <w:rPr>
          <w:b/>
          <w:bCs/>
        </w:rPr>
        <w:t>delete all breakpoints</w:t>
      </w:r>
      <w:r>
        <w:t>.</w:t>
      </w:r>
    </w:p>
    <w:p w14:paraId="68EB2370" w14:textId="77777777" w:rsidR="001A17CF" w:rsidRDefault="001A17CF" w:rsidP="00A55CEF">
      <w:pPr>
        <w:spacing w:after="0"/>
      </w:pPr>
      <w:r>
        <w:rPr>
          <w:b/>
          <w:bCs/>
        </w:rPr>
        <w:t>Debug --&gt; Delete All Breakpoints</w:t>
      </w:r>
    </w:p>
    <w:p w14:paraId="1FBB7E52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Debug --&gt; Enable/Disable All Breakpoints</w:t>
      </w:r>
    </w:p>
    <w:p w14:paraId="76E9C236" w14:textId="77777777" w:rsidR="001A17CF" w:rsidRDefault="001A17CF" w:rsidP="00A55CEF">
      <w:pPr>
        <w:spacing w:after="0"/>
      </w:pPr>
    </w:p>
    <w:p w14:paraId="00CC9B31" w14:textId="77777777" w:rsidR="001A17CF" w:rsidRDefault="001A17CF" w:rsidP="00A55CEF">
      <w:pPr>
        <w:spacing w:after="0"/>
      </w:pPr>
      <w:r>
        <w:t>In current case, we still need that breakpoint, </w:t>
      </w:r>
    </w:p>
    <w:p w14:paraId="446A46CC" w14:textId="77777777" w:rsidR="001A17CF" w:rsidRDefault="001A17CF" w:rsidP="00A55CEF">
      <w:pPr>
        <w:spacing w:after="0"/>
      </w:pPr>
      <w:r>
        <w:t>please don't delete that breakpoint.</w:t>
      </w:r>
    </w:p>
    <w:p w14:paraId="3C2AC917" w14:textId="77777777" w:rsidR="001A17CF" w:rsidRDefault="001A17CF" w:rsidP="00A55CEF">
      <w:pPr>
        <w:spacing w:after="0"/>
      </w:pPr>
    </w:p>
    <w:p w14:paraId="50715983" w14:textId="6B9B56C5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648AF0C7" wp14:editId="5E688AA2">
            <wp:extent cx="2682240" cy="350520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3CE7C" w14:textId="77777777" w:rsidR="001A17CF" w:rsidRDefault="001A17CF" w:rsidP="00A55CEF">
      <w:pPr>
        <w:spacing w:after="0"/>
      </w:pPr>
    </w:p>
    <w:p w14:paraId="06952100" w14:textId="77777777" w:rsidR="001A17CF" w:rsidRDefault="001A17CF" w:rsidP="00A55CEF">
      <w:pPr>
        <w:spacing w:after="0"/>
      </w:pPr>
    </w:p>
    <w:p w14:paraId="221FA816" w14:textId="77777777" w:rsidR="001A17CF" w:rsidRDefault="001A17CF" w:rsidP="00A55CEF">
      <w:pPr>
        <w:spacing w:after="0"/>
      </w:pPr>
      <w:r>
        <w:rPr>
          <w:sz w:val="18"/>
          <w:szCs w:val="18"/>
        </w:rPr>
        <w:t>-------------------------------------------------------------------------------------------------</w:t>
      </w:r>
    </w:p>
    <w:p w14:paraId="3380187A" w14:textId="77777777" w:rsidR="001A17CF" w:rsidRDefault="001A17CF" w:rsidP="00A55CEF">
      <w:pPr>
        <w:spacing w:after="0"/>
      </w:pPr>
    </w:p>
    <w:p w14:paraId="5437DAE8" w14:textId="77777777" w:rsidR="001A17CF" w:rsidRDefault="001A17CF" w:rsidP="00A55CEF">
      <w:pPr>
        <w:spacing w:after="0"/>
      </w:pPr>
      <w:r>
        <w:rPr>
          <w:sz w:val="18"/>
          <w:szCs w:val="18"/>
        </w:rPr>
        <w:t>After Press</w:t>
      </w:r>
      <w:r>
        <w:t> </w:t>
      </w:r>
      <w:r>
        <w:rPr>
          <w:sz w:val="18"/>
          <w:szCs w:val="18"/>
        </w:rPr>
        <w:t>Continue </w:t>
      </w:r>
      <w:r>
        <w:rPr>
          <w:b/>
          <w:bCs/>
          <w:sz w:val="18"/>
          <w:szCs w:val="18"/>
        </w:rPr>
        <w:t>(Alt+F5)</w:t>
      </w:r>
    </w:p>
    <w:p w14:paraId="7DD5E745" w14:textId="77777777" w:rsidR="001A17CF" w:rsidRDefault="001A17CF" w:rsidP="00A55CEF">
      <w:pPr>
        <w:spacing w:after="0"/>
      </w:pPr>
      <w:r>
        <w:t>It will hit the breakpoint in the while loop at first time.</w:t>
      </w:r>
    </w:p>
    <w:p w14:paraId="12163EFA" w14:textId="77777777" w:rsidR="001A17CF" w:rsidRDefault="001A17CF" w:rsidP="00A55CEF">
      <w:pPr>
        <w:spacing w:after="0"/>
      </w:pPr>
    </w:p>
    <w:p w14:paraId="7A7AA880" w14:textId="77777777" w:rsidR="001A17CF" w:rsidRDefault="001A17CF" w:rsidP="00A55CEF">
      <w:pPr>
        <w:spacing w:after="0"/>
      </w:pPr>
      <w:r>
        <w:t>At the moment, from the </w:t>
      </w:r>
      <w:proofErr w:type="gramStart"/>
      <w:r>
        <w:rPr>
          <w:b/>
          <w:bCs/>
        </w:rPr>
        <w:t>locals</w:t>
      </w:r>
      <w:proofErr w:type="gramEnd"/>
      <w:r>
        <w:rPr>
          <w:b/>
          <w:bCs/>
        </w:rPr>
        <w:t xml:space="preserve"> window</w:t>
      </w:r>
      <w:r>
        <w:t>, </w:t>
      </w:r>
    </w:p>
    <w:p w14:paraId="4E9F32BB" w14:textId="77777777" w:rsidR="001A17CF" w:rsidRDefault="001A17CF" w:rsidP="00A55CEF">
      <w:pPr>
        <w:spacing w:after="0"/>
      </w:pPr>
      <w:r>
        <w:t>we can see </w:t>
      </w:r>
      <w:r>
        <w:rPr>
          <w:b/>
          <w:bCs/>
        </w:rPr>
        <w:t>@Target=5, @Cont=1</w:t>
      </w:r>
      <w:r>
        <w:t>.</w:t>
      </w:r>
    </w:p>
    <w:p w14:paraId="4C6A1011" w14:textId="77777777" w:rsidR="001A17CF" w:rsidRDefault="001A17CF" w:rsidP="00A55CEF">
      <w:pPr>
        <w:spacing w:after="0"/>
      </w:pPr>
    </w:p>
    <w:p w14:paraId="1BF737BE" w14:textId="77777777" w:rsidR="001A17CF" w:rsidRDefault="001A17CF" w:rsidP="00A55CEF">
      <w:pPr>
        <w:spacing w:after="0"/>
      </w:pPr>
      <w:r>
        <w:rPr>
          <w:u w:val="single"/>
        </w:rPr>
        <w:t>Let's press </w:t>
      </w:r>
      <w:r>
        <w:rPr>
          <w:sz w:val="18"/>
          <w:szCs w:val="18"/>
          <w:u w:val="single"/>
        </w:rPr>
        <w:t>Continue</w:t>
      </w:r>
      <w:r>
        <w:t> </w:t>
      </w:r>
      <w:r>
        <w:rPr>
          <w:b/>
          <w:bCs/>
          <w:sz w:val="18"/>
          <w:szCs w:val="18"/>
          <w:u w:val="single"/>
        </w:rPr>
        <w:t>(Alt+F5) again</w:t>
      </w:r>
    </w:p>
    <w:p w14:paraId="76222626" w14:textId="77777777" w:rsidR="001A17CF" w:rsidRDefault="001A17CF" w:rsidP="00A55CEF">
      <w:pPr>
        <w:spacing w:after="0"/>
      </w:pPr>
      <w:r>
        <w:rPr>
          <w:u w:val="single"/>
        </w:rPr>
        <w:t>to </w:t>
      </w:r>
      <w:r>
        <w:rPr>
          <w:sz w:val="18"/>
          <w:szCs w:val="18"/>
          <w:u w:val="single"/>
        </w:rPr>
        <w:t>hit the breakpoint in the while loop at 2nd time.</w:t>
      </w:r>
    </w:p>
    <w:p w14:paraId="171E6D81" w14:textId="77777777" w:rsidR="001A17CF" w:rsidRDefault="001A17CF" w:rsidP="00A55CEF">
      <w:pPr>
        <w:spacing w:after="0"/>
      </w:pPr>
    </w:p>
    <w:p w14:paraId="055B9E59" w14:textId="3B2B28FD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4143FF80" wp14:editId="03219A5A">
            <wp:extent cx="5166360" cy="2263140"/>
            <wp:effectExtent l="0" t="0" r="0" b="381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65D74" w14:textId="61B8CA8A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68AD98FB" wp14:editId="46666836">
            <wp:extent cx="1775460" cy="640080"/>
            <wp:effectExtent l="0" t="0" r="0" b="7620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BE98F" w14:textId="77777777" w:rsidR="001A17CF" w:rsidRDefault="001A17CF" w:rsidP="00A55CEF">
      <w:pPr>
        <w:spacing w:after="0"/>
      </w:pPr>
    </w:p>
    <w:p w14:paraId="11CBD231" w14:textId="77777777" w:rsidR="001A17CF" w:rsidRDefault="001A17CF" w:rsidP="00A55CEF">
      <w:pPr>
        <w:spacing w:after="0"/>
      </w:pPr>
      <w:r>
        <w:rPr>
          <w:sz w:val="18"/>
          <w:szCs w:val="18"/>
        </w:rPr>
        <w:t>-------------------------------------------------------------------------------------------------</w:t>
      </w:r>
    </w:p>
    <w:p w14:paraId="534B60F7" w14:textId="77777777" w:rsidR="001A17CF" w:rsidRDefault="001A17CF" w:rsidP="00A55CEF">
      <w:pPr>
        <w:spacing w:after="0"/>
      </w:pPr>
    </w:p>
    <w:p w14:paraId="0DD3C24B" w14:textId="77777777" w:rsidR="001A17CF" w:rsidRDefault="001A17CF" w:rsidP="00A55CEF">
      <w:pPr>
        <w:spacing w:after="0"/>
      </w:pPr>
      <w:r>
        <w:rPr>
          <w:sz w:val="18"/>
          <w:szCs w:val="18"/>
        </w:rPr>
        <w:t>After Press</w:t>
      </w:r>
      <w:r>
        <w:t> </w:t>
      </w:r>
      <w:r>
        <w:rPr>
          <w:sz w:val="18"/>
          <w:szCs w:val="18"/>
        </w:rPr>
        <w:t>Continue</w:t>
      </w:r>
      <w:r>
        <w:t> </w:t>
      </w:r>
      <w:r>
        <w:rPr>
          <w:b/>
          <w:bCs/>
          <w:sz w:val="18"/>
          <w:szCs w:val="18"/>
        </w:rPr>
        <w:t>(Alt+F5)</w:t>
      </w:r>
    </w:p>
    <w:p w14:paraId="0FD17391" w14:textId="77777777" w:rsidR="001A17CF" w:rsidRDefault="001A17CF" w:rsidP="00A55CEF">
      <w:pPr>
        <w:spacing w:after="0"/>
      </w:pPr>
      <w:r>
        <w:t>It will hit the breakpoint in the while loop at 2nd time.</w:t>
      </w:r>
    </w:p>
    <w:p w14:paraId="714B3D9E" w14:textId="77777777" w:rsidR="001A17CF" w:rsidRDefault="001A17CF" w:rsidP="00A55CEF">
      <w:pPr>
        <w:spacing w:after="0"/>
      </w:pPr>
    </w:p>
    <w:p w14:paraId="6E87BC39" w14:textId="77777777" w:rsidR="001A17CF" w:rsidRDefault="001A17CF" w:rsidP="00A55CEF">
      <w:pPr>
        <w:spacing w:after="0"/>
      </w:pPr>
      <w:r>
        <w:t>At the moment, from the </w:t>
      </w:r>
      <w:proofErr w:type="gramStart"/>
      <w:r>
        <w:rPr>
          <w:b/>
          <w:bCs/>
        </w:rPr>
        <w:t>locals</w:t>
      </w:r>
      <w:proofErr w:type="gramEnd"/>
      <w:r>
        <w:rPr>
          <w:b/>
          <w:bCs/>
        </w:rPr>
        <w:t xml:space="preserve"> window</w:t>
      </w:r>
      <w:r>
        <w:t>, </w:t>
      </w:r>
    </w:p>
    <w:p w14:paraId="684CD136" w14:textId="77777777" w:rsidR="001A17CF" w:rsidRDefault="001A17CF" w:rsidP="00A55CEF">
      <w:pPr>
        <w:spacing w:after="0"/>
      </w:pPr>
      <w:r>
        <w:t>we can see </w:t>
      </w:r>
      <w:r>
        <w:rPr>
          <w:b/>
          <w:bCs/>
        </w:rPr>
        <w:t>@Target=5, @Cont=2</w:t>
      </w:r>
      <w:r>
        <w:t>.</w:t>
      </w:r>
    </w:p>
    <w:p w14:paraId="66030438" w14:textId="77777777" w:rsidR="001A17CF" w:rsidRDefault="001A17CF" w:rsidP="00A55CEF">
      <w:pPr>
        <w:spacing w:after="0"/>
      </w:pPr>
    </w:p>
    <w:p w14:paraId="1CC5BEFF" w14:textId="77777777" w:rsidR="001A17CF" w:rsidRDefault="001A17CF" w:rsidP="00A55CEF">
      <w:pPr>
        <w:spacing w:after="0"/>
      </w:pPr>
    </w:p>
    <w:p w14:paraId="693D10A1" w14:textId="77777777" w:rsidR="001A17CF" w:rsidRDefault="001A17CF" w:rsidP="00A55CEF">
      <w:pPr>
        <w:spacing w:after="0"/>
      </w:pPr>
    </w:p>
    <w:p w14:paraId="66B3E214" w14:textId="5E638210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66D2B9F6" wp14:editId="6CF06BC6">
            <wp:extent cx="5274310" cy="2317115"/>
            <wp:effectExtent l="0" t="0" r="2540" b="698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1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50132" w14:textId="77475E0A" w:rsidR="001A17CF" w:rsidRDefault="001A17CF" w:rsidP="00A55CEF">
      <w:pPr>
        <w:spacing w:after="0"/>
      </w:pPr>
      <w:r>
        <w:rPr>
          <w:noProof/>
        </w:rPr>
        <w:lastRenderedPageBreak/>
        <w:drawing>
          <wp:inline distT="0" distB="0" distL="0" distR="0" wp14:anchorId="3D34F7F8" wp14:editId="7FF50ED7">
            <wp:extent cx="2156460" cy="792480"/>
            <wp:effectExtent l="0" t="0" r="0" b="762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B8C2A" w14:textId="77777777" w:rsidR="001A17CF" w:rsidRDefault="001A17CF" w:rsidP="00A55CEF">
      <w:pPr>
        <w:spacing w:after="0"/>
      </w:pPr>
    </w:p>
    <w:p w14:paraId="167D1F85" w14:textId="77777777" w:rsidR="001A17CF" w:rsidRDefault="001A17CF" w:rsidP="00A55CEF">
      <w:pPr>
        <w:spacing w:after="0"/>
        <w:rPr>
          <w:sz w:val="18"/>
          <w:szCs w:val="18"/>
        </w:rPr>
      </w:pPr>
    </w:p>
    <w:p w14:paraId="592EF93F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sz w:val="18"/>
          <w:szCs w:val="18"/>
          <w:u w:val="single"/>
        </w:rPr>
        <w:t>I don't want to waste time to keep pressing continue, </w:t>
      </w:r>
    </w:p>
    <w:p w14:paraId="7A1CCE1C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  <w:u w:val="single"/>
        </w:rPr>
        <w:t>thus, I want to use </w:t>
      </w:r>
      <w:r>
        <w:rPr>
          <w:rFonts w:ascii="Tahoma" w:hAnsi="Tahoma" w:cs="Tahoma"/>
          <w:b/>
          <w:bCs/>
          <w:color w:val="000000"/>
          <w:sz w:val="27"/>
          <w:szCs w:val="27"/>
          <w:u w:val="single"/>
        </w:rPr>
        <w:t>conditional Breakpoints</w:t>
      </w:r>
    </w:p>
    <w:p w14:paraId="3E1BFB69" w14:textId="77777777" w:rsidR="001A17CF" w:rsidRDefault="001A17CF" w:rsidP="00A55CEF">
      <w:pPr>
        <w:spacing w:after="0"/>
        <w:rPr>
          <w:sz w:val="27"/>
          <w:szCs w:val="27"/>
        </w:rPr>
      </w:pPr>
    </w:p>
    <w:p w14:paraId="5288D312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Mouse point to breakpoint --&gt; Right clock --&gt; conditions</w:t>
      </w:r>
    </w:p>
    <w:p w14:paraId="661630E7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Type the condition.</w:t>
      </w:r>
    </w:p>
    <w:p w14:paraId="7C5F062D" w14:textId="77777777" w:rsidR="001A17CF" w:rsidRDefault="001A17CF" w:rsidP="00A55CEF">
      <w:pPr>
        <w:spacing w:after="0"/>
        <w:rPr>
          <w:sz w:val="27"/>
          <w:szCs w:val="27"/>
        </w:rPr>
      </w:pPr>
    </w:p>
    <w:p w14:paraId="647CDAA4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this case, condition is</w:t>
      </w:r>
      <w:r>
        <w:rPr>
          <w:rFonts w:ascii="Tahoma" w:hAnsi="Tahoma" w:cs="Tahoma"/>
          <w:b/>
          <w:bCs/>
          <w:color w:val="000000"/>
          <w:sz w:val="27"/>
          <w:szCs w:val="27"/>
          <w:shd w:val="clear" w:color="auto" w:fill="FFFAA5"/>
        </w:rPr>
        <w:t>     </w:t>
      </w:r>
      <w:r>
        <w:rPr>
          <w:rFonts w:ascii="Consolas" w:hAnsi="Consolas"/>
          <w:b/>
          <w:bCs/>
          <w:color w:val="000000"/>
          <w:sz w:val="18"/>
          <w:szCs w:val="18"/>
          <w:shd w:val="clear" w:color="auto" w:fill="FFFAA5"/>
        </w:rPr>
        <w:t>@Count=@Target-1</w:t>
      </w:r>
    </w:p>
    <w:p w14:paraId="24DCADCE" w14:textId="77777777" w:rsidR="001A17CF" w:rsidRDefault="001A17CF" w:rsidP="00A55CEF">
      <w:pPr>
        <w:spacing w:after="0"/>
        <w:rPr>
          <w:sz w:val="27"/>
          <w:szCs w:val="27"/>
        </w:rPr>
      </w:pPr>
    </w:p>
    <w:p w14:paraId="410484B6" w14:textId="68B292C0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419CA9F" wp14:editId="25C098CC">
            <wp:extent cx="4960620" cy="3200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421E4" w14:textId="77777777" w:rsidR="001A17CF" w:rsidRDefault="001A17CF" w:rsidP="00A55CEF">
      <w:pPr>
        <w:spacing w:after="0"/>
        <w:rPr>
          <w:sz w:val="24"/>
          <w:szCs w:val="24"/>
        </w:rPr>
      </w:pPr>
    </w:p>
    <w:p w14:paraId="4D75179F" w14:textId="77777777" w:rsidR="001A17CF" w:rsidRDefault="001A17CF" w:rsidP="00A55CEF">
      <w:pPr>
        <w:spacing w:after="0"/>
      </w:pPr>
      <w:r>
        <w:t>--&gt;</w:t>
      </w:r>
    </w:p>
    <w:p w14:paraId="201808E7" w14:textId="77777777" w:rsidR="001A17CF" w:rsidRDefault="001A17CF" w:rsidP="00A55CEF">
      <w:pPr>
        <w:spacing w:after="0"/>
      </w:pPr>
    </w:p>
    <w:p w14:paraId="551A4D19" w14:textId="28208DFB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5C7F1452" wp14:editId="282ED7FB">
            <wp:extent cx="5274310" cy="1249045"/>
            <wp:effectExtent l="0" t="0" r="2540" b="8255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4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CA759" w14:textId="77777777" w:rsidR="001A17CF" w:rsidRDefault="001A17CF" w:rsidP="00A55CEF">
      <w:pPr>
        <w:spacing w:after="0"/>
      </w:pPr>
    </w:p>
    <w:p w14:paraId="197CF76C" w14:textId="77777777" w:rsidR="001A17CF" w:rsidRDefault="001A17CF" w:rsidP="00A55CEF">
      <w:pPr>
        <w:spacing w:after="0"/>
      </w:pPr>
      <w:r>
        <w:t>Now, Press </w:t>
      </w:r>
      <w:r>
        <w:rPr>
          <w:b/>
          <w:bCs/>
        </w:rPr>
        <w:t>Continue (Alt+F5)</w:t>
      </w:r>
    </w:p>
    <w:p w14:paraId="6A2CA7E6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E320F33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he while loop will jump to the breakpoint when </w:t>
      </w:r>
      <w:r>
        <w:rPr>
          <w:rFonts w:ascii="Consolas" w:hAnsi="Consolas"/>
          <w:b/>
          <w:bCs/>
          <w:color w:val="000000"/>
          <w:sz w:val="18"/>
          <w:szCs w:val="18"/>
          <w:shd w:val="clear" w:color="auto" w:fill="FFFAA5"/>
        </w:rPr>
        <w:t>@Count=@Target-1</w:t>
      </w:r>
    </w:p>
    <w:p w14:paraId="717DFFE6" w14:textId="77777777" w:rsidR="001A17CF" w:rsidRDefault="001A17CF" w:rsidP="00A55CEF">
      <w:pPr>
        <w:spacing w:after="0"/>
        <w:rPr>
          <w:sz w:val="27"/>
          <w:szCs w:val="27"/>
        </w:rPr>
      </w:pPr>
    </w:p>
    <w:p w14:paraId="09CF1BBC" w14:textId="77777777" w:rsidR="001A17CF" w:rsidRDefault="001A17CF" w:rsidP="00A55CEF">
      <w:pPr>
        <w:spacing w:after="0"/>
        <w:rPr>
          <w:sz w:val="24"/>
          <w:szCs w:val="24"/>
        </w:rPr>
      </w:pPr>
    </w:p>
    <w:p w14:paraId="6967B477" w14:textId="0FDE680F" w:rsidR="001A17CF" w:rsidRDefault="001A17CF" w:rsidP="00A55CEF">
      <w:pPr>
        <w:spacing w:after="0"/>
      </w:pPr>
      <w:r>
        <w:rPr>
          <w:noProof/>
        </w:rPr>
        <w:lastRenderedPageBreak/>
        <w:drawing>
          <wp:inline distT="0" distB="0" distL="0" distR="0" wp14:anchorId="123B7079" wp14:editId="23C67760">
            <wp:extent cx="5274310" cy="231076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1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329C6" w14:textId="0350B985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0D568DE7" wp14:editId="22B7E173">
            <wp:extent cx="2446020" cy="876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66407" w14:textId="77777777" w:rsidR="001A17CF" w:rsidRDefault="001A17CF" w:rsidP="00A55CEF">
      <w:pPr>
        <w:spacing w:after="0"/>
      </w:pPr>
    </w:p>
    <w:p w14:paraId="359824E1" w14:textId="77777777" w:rsidR="001A17CF" w:rsidRDefault="001A17CF" w:rsidP="00A55CEF">
      <w:pPr>
        <w:spacing w:after="0"/>
      </w:pPr>
    </w:p>
    <w:p w14:paraId="28CB9864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hen I keep pressing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(Step </w:t>
      </w:r>
      <w:proofErr w:type="gramStart"/>
      <w:r>
        <w:rPr>
          <w:rFonts w:ascii="Tahoma" w:hAnsi="Tahoma" w:cs="Tahoma"/>
          <w:b/>
          <w:bCs/>
          <w:color w:val="000000"/>
          <w:sz w:val="18"/>
          <w:szCs w:val="18"/>
        </w:rPr>
        <w:t>Over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F10)</w:t>
      </w:r>
      <w:r>
        <w:rPr>
          <w:rFonts w:ascii="Tahoma" w:hAnsi="Tahoma" w:cs="Tahoma"/>
          <w:color w:val="000000"/>
          <w:sz w:val="18"/>
          <w:szCs w:val="18"/>
        </w:rPr>
        <w:t> </w:t>
      </w:r>
    </w:p>
    <w:p w14:paraId="25A20733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ntil the next statement point to </w:t>
      </w:r>
    </w:p>
    <w:p w14:paraId="53FB0552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 xml:space="preserve">'Finished </w:t>
      </w:r>
      <w:proofErr w:type="spellStart"/>
      <w:r>
        <w:rPr>
          <w:rFonts w:ascii="Consolas" w:hAnsi="Consolas"/>
          <w:color w:val="FF0000"/>
          <w:sz w:val="18"/>
          <w:szCs w:val="18"/>
        </w:rPr>
        <w:t>spPrintSmallerOrEqualNumber</w:t>
      </w:r>
      <w:proofErr w:type="spellEnd"/>
      <w:r>
        <w:rPr>
          <w:rFonts w:ascii="Consolas" w:hAnsi="Consolas"/>
          <w:color w:val="FF0000"/>
          <w:sz w:val="18"/>
          <w:szCs w:val="18"/>
        </w:rPr>
        <w:t>, Target = 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RTRI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Target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6007F3CD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2C20F796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hus, we know that</w:t>
      </w:r>
    </w:p>
    <w:p w14:paraId="07C6EF7E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WHI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Cou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&lt; </w:t>
      </w:r>
      <w:r>
        <w:rPr>
          <w:rFonts w:ascii="Consolas" w:hAnsi="Consolas"/>
          <w:color w:val="000000"/>
          <w:sz w:val="18"/>
          <w:szCs w:val="18"/>
        </w:rPr>
        <w:t>@</w:t>
      </w:r>
      <w:proofErr w:type="gramStart"/>
      <w:r>
        <w:rPr>
          <w:rFonts w:ascii="Consolas" w:hAnsi="Consolas"/>
          <w:color w:val="000000"/>
          <w:sz w:val="18"/>
          <w:szCs w:val="18"/>
        </w:rPr>
        <w:t>Targ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75DE5883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s logic error, but</w:t>
      </w:r>
    </w:p>
    <w:p w14:paraId="6DF68C14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WHI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Cou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</w:t>
      </w:r>
      <w:proofErr w:type="gramStart"/>
      <w:r>
        <w:rPr>
          <w:rFonts w:ascii="Consolas" w:hAnsi="Consolas"/>
          <w:color w:val="000000"/>
          <w:sz w:val="18"/>
          <w:szCs w:val="18"/>
        </w:rPr>
        <w:t>Targ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2668CA16" w14:textId="77777777" w:rsidR="001A17CF" w:rsidRDefault="001A17CF" w:rsidP="00A55CEF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is correct answer </w:t>
      </w:r>
    </w:p>
    <w:p w14:paraId="1D1D7A59" w14:textId="77777777" w:rsidR="001A17CF" w:rsidRDefault="001A17CF" w:rsidP="00A55CEF">
      <w:pPr>
        <w:spacing w:after="0"/>
      </w:pPr>
    </w:p>
    <w:p w14:paraId="0EEB5F55" w14:textId="5D83BD14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4C8E9662" wp14:editId="690AC711">
            <wp:extent cx="5274310" cy="2050415"/>
            <wp:effectExtent l="0" t="0" r="254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4FFCA" w14:textId="13CC05DD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152C01AD" wp14:editId="5EDB07ED">
            <wp:extent cx="5274310" cy="1433195"/>
            <wp:effectExtent l="0" t="0" r="2540" b="0"/>
            <wp:docPr id="12" name="Picture 12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5E644" w14:textId="77777777" w:rsidR="001A17CF" w:rsidRDefault="001A17CF" w:rsidP="00A55CEF">
      <w:pPr>
        <w:spacing w:after="0"/>
      </w:pPr>
    </w:p>
    <w:p w14:paraId="7B1F782B" w14:textId="77777777" w:rsidR="001A17CF" w:rsidRDefault="001A17CF" w:rsidP="00A55CEF">
      <w:pPr>
        <w:spacing w:after="0"/>
      </w:pPr>
    </w:p>
    <w:p w14:paraId="0152160A" w14:textId="77777777" w:rsidR="001A17CF" w:rsidRDefault="001A17CF" w:rsidP="00A55CEF">
      <w:pPr>
        <w:spacing w:after="0"/>
      </w:pPr>
      <w:r>
        <w:rPr>
          <w:rFonts w:ascii="Tahoma" w:hAnsi="Tahoma" w:cs="Tahoma"/>
          <w:color w:val="000000"/>
          <w:sz w:val="28"/>
          <w:szCs w:val="28"/>
        </w:rPr>
        <w:lastRenderedPageBreak/>
        <w:t>Locals Window</w:t>
      </w:r>
    </w:p>
    <w:p w14:paraId="45244065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Locals Window in SSMS</w:t>
      </w:r>
      <w:r>
        <w:rPr>
          <w:rFonts w:ascii="Tahoma" w:hAnsi="Tahoma" w:cs="Tahoma"/>
          <w:color w:val="000000"/>
          <w:sz w:val="18"/>
          <w:szCs w:val="18"/>
          <w:u w:val="single"/>
        </w:rPr>
        <w:t> displays the current</w:t>
      </w:r>
      <w:r>
        <w:rPr>
          <w:sz w:val="18"/>
          <w:szCs w:val="18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variables values</w:t>
      </w:r>
      <w:r>
        <w:rPr>
          <w:sz w:val="18"/>
          <w:szCs w:val="18"/>
        </w:rPr>
        <w:t> </w:t>
      </w:r>
      <w:r>
        <w:rPr>
          <w:rFonts w:ascii="Tahoma" w:hAnsi="Tahoma" w:cs="Tahoma"/>
          <w:color w:val="000000"/>
          <w:sz w:val="18"/>
          <w:szCs w:val="18"/>
          <w:u w:val="single"/>
        </w:rPr>
        <w:t>and</w:t>
      </w:r>
      <w:r>
        <w:rPr>
          <w:sz w:val="18"/>
          <w:szCs w:val="18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parameters</w:t>
      </w:r>
      <w:r>
        <w:rPr>
          <w:rFonts w:ascii="Tahoma" w:hAnsi="Tahoma" w:cs="Tahoma"/>
          <w:color w:val="000000"/>
          <w:sz w:val="18"/>
          <w:szCs w:val="18"/>
          <w:u w:val="single"/>
        </w:rPr>
        <w:t>.</w:t>
      </w:r>
    </w:p>
    <w:p w14:paraId="1AC73677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At this moment, </w:t>
      </w:r>
    </w:p>
    <w:p w14:paraId="67813504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@Target=5</w:t>
      </w:r>
    </w:p>
    <w:p w14:paraId="62DBC6B9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@Count=5</w:t>
      </w:r>
    </w:p>
    <w:p w14:paraId="2463931B" w14:textId="77777777" w:rsidR="001A17CF" w:rsidRDefault="001A17CF" w:rsidP="00A55CEF">
      <w:pPr>
        <w:spacing w:after="0"/>
        <w:rPr>
          <w:sz w:val="18"/>
          <w:szCs w:val="18"/>
        </w:rPr>
      </w:pPr>
    </w:p>
    <w:p w14:paraId="1B0F3BDE" w14:textId="77777777" w:rsidR="001A17CF" w:rsidRDefault="001A17CF" w:rsidP="00A55CEF">
      <w:pPr>
        <w:spacing w:after="0"/>
        <w:rPr>
          <w:sz w:val="18"/>
          <w:szCs w:val="18"/>
        </w:rPr>
      </w:pPr>
    </w:p>
    <w:p w14:paraId="32786AF2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28"/>
          <w:szCs w:val="28"/>
        </w:rPr>
        <w:t>Immediate Window</w:t>
      </w:r>
    </w:p>
    <w:p w14:paraId="50ABA1B3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Immediate Window</w:t>
      </w:r>
      <w:r>
        <w:rPr>
          <w:rFonts w:ascii="Tahoma" w:hAnsi="Tahoma" w:cs="Tahoma"/>
          <w:color w:val="000000"/>
          <w:sz w:val="18"/>
          <w:szCs w:val="18"/>
          <w:u w:val="single"/>
        </w:rPr>
        <w:t> in SSMS </w:t>
      </w:r>
    </w:p>
    <w:p w14:paraId="63673D6C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  <w:u w:val="single"/>
        </w:rPr>
        <w:t>allow user to print variable value with expression </w:t>
      </w:r>
    </w:p>
    <w:p w14:paraId="0AAC3992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  <w:u w:val="single"/>
        </w:rPr>
        <w:t>and then get the value immediately.</w:t>
      </w:r>
    </w:p>
    <w:p w14:paraId="0C2947A5" w14:textId="77777777" w:rsidR="001A17CF" w:rsidRDefault="001A17CF" w:rsidP="00A55CEF">
      <w:pPr>
        <w:spacing w:after="0"/>
        <w:rPr>
          <w:sz w:val="27"/>
          <w:szCs w:val="27"/>
        </w:rPr>
      </w:pPr>
    </w:p>
    <w:p w14:paraId="26AE41DC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.g.</w:t>
      </w:r>
    </w:p>
    <w:p w14:paraId="06216240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nter @Count, it will</w:t>
      </w:r>
      <w:r>
        <w:rPr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return 5</w:t>
      </w:r>
    </w:p>
    <w:p w14:paraId="49C2F61C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nter @Target, it will return 5</w:t>
      </w:r>
    </w:p>
    <w:p w14:paraId="5768673D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nter </w:t>
      </w:r>
      <w:r>
        <w:rPr>
          <w:rFonts w:ascii="Consolas" w:hAnsi="Consolas"/>
          <w:color w:val="000000"/>
          <w:sz w:val="18"/>
          <w:szCs w:val="18"/>
        </w:rPr>
        <w:t>(@Target * @Count)</w:t>
      </w:r>
      <w:r>
        <w:rPr>
          <w:rFonts w:ascii="Tahoma" w:hAnsi="Tahoma" w:cs="Tahoma"/>
          <w:color w:val="000000"/>
          <w:sz w:val="18"/>
          <w:szCs w:val="18"/>
        </w:rPr>
        <w:t xml:space="preserve">, it 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i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will return 25</w:t>
      </w:r>
    </w:p>
    <w:p w14:paraId="5B4D6B8C" w14:textId="77777777" w:rsidR="001A17CF" w:rsidRDefault="001A17CF" w:rsidP="00A55CEF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  <w:shd w:val="clear" w:color="auto" w:fill="FFFAA5"/>
        </w:rPr>
        <w:t>If you enter</w:t>
      </w:r>
      <w:r>
        <w:t> </w:t>
      </w:r>
      <w:r>
        <w:rPr>
          <w:rFonts w:ascii="Tahoma" w:hAnsi="Tahoma" w:cs="Tahoma"/>
          <w:b/>
          <w:bCs/>
          <w:color w:val="000000"/>
          <w:sz w:val="18"/>
          <w:szCs w:val="18"/>
          <w:shd w:val="clear" w:color="auto" w:fill="FFFAA5"/>
        </w:rPr>
        <w:t>&gt;</w:t>
      </w:r>
      <w:proofErr w:type="spellStart"/>
      <w:proofErr w:type="gramStart"/>
      <w:r>
        <w:rPr>
          <w:rFonts w:ascii="Tahoma" w:hAnsi="Tahoma" w:cs="Tahoma"/>
          <w:b/>
          <w:bCs/>
          <w:color w:val="000000"/>
          <w:sz w:val="18"/>
          <w:szCs w:val="18"/>
          <w:shd w:val="clear" w:color="auto" w:fill="FFFAA5"/>
        </w:rPr>
        <w:t>cls</w:t>
      </w:r>
      <w:proofErr w:type="spellEnd"/>
      <w:r>
        <w:t> </w:t>
      </w:r>
      <w:r>
        <w:rPr>
          <w:rFonts w:ascii="Tahoma" w:hAnsi="Tahoma" w:cs="Tahoma"/>
          <w:color w:val="000000"/>
          <w:sz w:val="18"/>
          <w:szCs w:val="18"/>
          <w:shd w:val="clear" w:color="auto" w:fill="FFFAA5"/>
        </w:rPr>
        <w:t>,</w:t>
      </w:r>
      <w:proofErr w:type="gramEnd"/>
      <w:r>
        <w:rPr>
          <w:rFonts w:ascii="Tahoma" w:hAnsi="Tahoma" w:cs="Tahoma"/>
          <w:color w:val="000000"/>
          <w:sz w:val="18"/>
          <w:szCs w:val="18"/>
          <w:shd w:val="clear" w:color="auto" w:fill="FFFAA5"/>
        </w:rPr>
        <w:t xml:space="preserve">  it will clear the screen </w:t>
      </w:r>
    </w:p>
    <w:p w14:paraId="4423B246" w14:textId="77777777" w:rsidR="001A17CF" w:rsidRDefault="001A17CF" w:rsidP="00A55CEF">
      <w:pPr>
        <w:spacing w:after="0"/>
      </w:pPr>
    </w:p>
    <w:p w14:paraId="287B0E28" w14:textId="77777777" w:rsidR="001A17CF" w:rsidRDefault="001A17CF" w:rsidP="00A55CEF">
      <w:pPr>
        <w:spacing w:after="0"/>
      </w:pPr>
    </w:p>
    <w:p w14:paraId="13DAEF7F" w14:textId="77777777" w:rsidR="001A17CF" w:rsidRDefault="001A17CF" w:rsidP="00A55CEF">
      <w:pPr>
        <w:spacing w:after="0"/>
      </w:pPr>
      <w:r>
        <w:rPr>
          <w:sz w:val="48"/>
          <w:szCs w:val="48"/>
        </w:rPr>
        <w:t>5.</w:t>
      </w:r>
      <w:r>
        <w:t> </w:t>
      </w:r>
      <w:r>
        <w:rPr>
          <w:sz w:val="48"/>
          <w:szCs w:val="48"/>
        </w:rPr>
        <w:t xml:space="preserve">Debug scenario 2 - Run to </w:t>
      </w:r>
      <w:proofErr w:type="gramStart"/>
      <w:r>
        <w:rPr>
          <w:sz w:val="48"/>
          <w:szCs w:val="48"/>
        </w:rPr>
        <w:t>Cursor</w:t>
      </w:r>
      <w:r>
        <w:rPr>
          <w:sz w:val="48"/>
          <w:szCs w:val="48"/>
          <w:shd w:val="clear" w:color="auto" w:fill="FFFAA5"/>
        </w:rPr>
        <w:t>(</w:t>
      </w:r>
      <w:proofErr w:type="gramEnd"/>
      <w:r>
        <w:rPr>
          <w:sz w:val="48"/>
          <w:szCs w:val="48"/>
          <w:shd w:val="clear" w:color="auto" w:fill="FFFAA5"/>
        </w:rPr>
        <w:t>Ctrl+F10)</w:t>
      </w:r>
      <w:r>
        <w:rPr>
          <w:sz w:val="48"/>
          <w:szCs w:val="48"/>
        </w:rPr>
        <w:t>, Step Over(</w:t>
      </w:r>
      <w:r>
        <w:rPr>
          <w:sz w:val="48"/>
          <w:szCs w:val="48"/>
          <w:shd w:val="clear" w:color="auto" w:fill="FFFAA5"/>
        </w:rPr>
        <w:t>F11</w:t>
      </w:r>
      <w:r>
        <w:rPr>
          <w:sz w:val="48"/>
          <w:szCs w:val="48"/>
        </w:rPr>
        <w:t>)</w:t>
      </w:r>
    </w:p>
    <w:p w14:paraId="5122A23E" w14:textId="77777777" w:rsidR="001A17CF" w:rsidRDefault="001A17CF" w:rsidP="00A55CEF">
      <w:pPr>
        <w:spacing w:after="0"/>
      </w:pPr>
    </w:p>
    <w:p w14:paraId="38B70CD3" w14:textId="77777777" w:rsidR="001A17CF" w:rsidRDefault="001A17CF" w:rsidP="00A55CEF">
      <w:pPr>
        <w:spacing w:after="0"/>
      </w:pPr>
      <w:r>
        <w:t>I assume you Debug the main query again, then press "</w:t>
      </w:r>
      <w:r>
        <w:rPr>
          <w:b/>
          <w:bCs/>
        </w:rPr>
        <w:t>Continue (Alt+F5)</w:t>
      </w:r>
      <w:r>
        <w:t>"</w:t>
      </w:r>
    </w:p>
    <w:p w14:paraId="6173CE7F" w14:textId="77777777" w:rsidR="001A17CF" w:rsidRDefault="001A17CF" w:rsidP="00A55CEF">
      <w:pPr>
        <w:spacing w:after="0"/>
      </w:pPr>
      <w:r>
        <w:t>and we hit the "</w:t>
      </w:r>
      <w:r>
        <w:rPr>
          <w:b/>
          <w:bCs/>
        </w:rPr>
        <w:t>Condition Breakpoint again</w:t>
      </w:r>
      <w:r>
        <w:t>"</w:t>
      </w:r>
    </w:p>
    <w:p w14:paraId="32C5C1CB" w14:textId="77777777" w:rsidR="001A17CF" w:rsidRDefault="001A17CF" w:rsidP="00A55CEF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The while loop will jump to the breakpoint when </w:t>
      </w:r>
      <w:r>
        <w:rPr>
          <w:rFonts w:ascii="Consolas" w:hAnsi="Consolas"/>
          <w:b/>
          <w:bCs/>
          <w:color w:val="000000"/>
          <w:sz w:val="18"/>
          <w:szCs w:val="18"/>
          <w:shd w:val="clear" w:color="auto" w:fill="FFFAA5"/>
        </w:rPr>
        <w:t>@Count=@Target-1</w:t>
      </w:r>
    </w:p>
    <w:p w14:paraId="67A8528C" w14:textId="77777777" w:rsidR="001A17CF" w:rsidRDefault="001A17CF" w:rsidP="00A55CEF">
      <w:pPr>
        <w:spacing w:after="0"/>
      </w:pPr>
    </w:p>
    <w:p w14:paraId="3F73C1D7" w14:textId="77777777" w:rsidR="001A17CF" w:rsidRDefault="001A17CF" w:rsidP="00A55CEF">
      <w:pPr>
        <w:spacing w:after="0"/>
      </w:pPr>
      <w:r>
        <w:t xml:space="preserve">We have already </w:t>
      </w:r>
      <w:proofErr w:type="gramStart"/>
      <w:r>
        <w:t>fix</w:t>
      </w:r>
      <w:proofErr w:type="gramEnd"/>
      <w:r>
        <w:t xml:space="preserve"> the while loop</w:t>
      </w:r>
    </w:p>
    <w:p w14:paraId="56E02E0B" w14:textId="77777777" w:rsidR="001A17CF" w:rsidRDefault="001A17CF" w:rsidP="00A55CEF">
      <w:pPr>
        <w:spacing w:after="0"/>
      </w:pPr>
      <w:r>
        <w:t>by replacing </w:t>
      </w:r>
    </w:p>
    <w:p w14:paraId="71534D23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arge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23C31C32" w14:textId="77777777" w:rsidR="001A17CF" w:rsidRDefault="001A17CF" w:rsidP="00A55CEF">
      <w:pPr>
        <w:spacing w:after="0"/>
      </w:pPr>
      <w:r>
        <w:rPr>
          <w:sz w:val="18"/>
          <w:szCs w:val="18"/>
        </w:rPr>
        <w:t>to </w:t>
      </w:r>
    </w:p>
    <w:p w14:paraId="0F1D73F9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arge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77F6C7B5" w14:textId="77777777" w:rsidR="001A17CF" w:rsidRDefault="001A17CF" w:rsidP="00A55CEF">
      <w:pPr>
        <w:spacing w:after="0"/>
      </w:pPr>
    </w:p>
    <w:p w14:paraId="51586A0E" w14:textId="77777777" w:rsidR="001A17CF" w:rsidRDefault="001A17CF" w:rsidP="00A55CEF">
      <w:pPr>
        <w:spacing w:after="0"/>
      </w:pPr>
      <w:proofErr w:type="gramStart"/>
      <w:r>
        <w:t>At the moment</w:t>
      </w:r>
      <w:proofErr w:type="gramEnd"/>
      <w:r>
        <w:t>, the next statement little yellow arrow is pointing </w:t>
      </w:r>
    </w:p>
    <w:p w14:paraId="47E98C4D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B8516B" w14:textId="77777777" w:rsidR="001A17CF" w:rsidRDefault="001A17CF" w:rsidP="00A55CEF">
      <w:pPr>
        <w:spacing w:after="0"/>
      </w:pPr>
      <w:r>
        <w:rPr>
          <w:sz w:val="18"/>
          <w:szCs w:val="18"/>
        </w:rPr>
        <w:t>I am in the middle of the while loop</w:t>
      </w:r>
    </w:p>
    <w:p w14:paraId="6B1861D7" w14:textId="77777777" w:rsidR="001A17CF" w:rsidRDefault="001A17CF" w:rsidP="00A55CEF">
      <w:pPr>
        <w:spacing w:after="0"/>
      </w:pPr>
      <w:r>
        <w:rPr>
          <w:sz w:val="18"/>
          <w:szCs w:val="18"/>
        </w:rPr>
        <w:t>I don't think loop has any problem</w:t>
      </w:r>
    </w:p>
    <w:p w14:paraId="216E6B7F" w14:textId="77777777" w:rsidR="001A17CF" w:rsidRDefault="001A17CF" w:rsidP="00A55CEF">
      <w:pPr>
        <w:spacing w:after="0"/>
      </w:pPr>
      <w:r>
        <w:rPr>
          <w:sz w:val="18"/>
          <w:szCs w:val="18"/>
        </w:rPr>
        <w:t>you want to get out from the while loop </w:t>
      </w:r>
    </w:p>
    <w:p w14:paraId="241E9A51" w14:textId="77777777" w:rsidR="001A17CF" w:rsidRDefault="001A17CF" w:rsidP="00A55CEF">
      <w:pPr>
        <w:spacing w:after="0"/>
      </w:pPr>
      <w:r>
        <w:rPr>
          <w:sz w:val="18"/>
          <w:szCs w:val="18"/>
        </w:rPr>
        <w:t xml:space="preserve">but stay </w:t>
      </w:r>
      <w:proofErr w:type="gramStart"/>
      <w:r>
        <w:rPr>
          <w:sz w:val="18"/>
          <w:szCs w:val="18"/>
        </w:rPr>
        <w:t>in side</w:t>
      </w:r>
      <w:proofErr w:type="gramEnd"/>
      <w:r>
        <w:rPr>
          <w:sz w:val="18"/>
          <w:szCs w:val="18"/>
        </w:rPr>
        <w:t xml:space="preserve"> of store procedure, </w:t>
      </w:r>
      <w:proofErr w:type="spellStart"/>
      <w:r>
        <w:rPr>
          <w:b/>
          <w:bCs/>
          <w:sz w:val="18"/>
          <w:szCs w:val="18"/>
        </w:rPr>
        <w:t>spPrintSmallerOrEqualNumber</w:t>
      </w:r>
      <w:proofErr w:type="spellEnd"/>
    </w:p>
    <w:p w14:paraId="4512CB39" w14:textId="77777777" w:rsidR="001A17CF" w:rsidRDefault="001A17CF" w:rsidP="00A55CEF">
      <w:pPr>
        <w:spacing w:after="0"/>
      </w:pPr>
    </w:p>
    <w:p w14:paraId="7D0B3394" w14:textId="77777777" w:rsidR="001A17CF" w:rsidRDefault="001A17CF" w:rsidP="00A55CEF">
      <w:pPr>
        <w:spacing w:after="0"/>
      </w:pPr>
      <w:r>
        <w:rPr>
          <w:sz w:val="18"/>
          <w:szCs w:val="18"/>
        </w:rPr>
        <w:t>In this case, we may use "</w:t>
      </w:r>
      <w:r>
        <w:rPr>
          <w:b/>
          <w:bCs/>
          <w:sz w:val="18"/>
          <w:szCs w:val="18"/>
        </w:rPr>
        <w:t>Run to cursor</w:t>
      </w:r>
      <w:r>
        <w:rPr>
          <w:sz w:val="18"/>
          <w:szCs w:val="18"/>
        </w:rPr>
        <w:t>"</w:t>
      </w:r>
    </w:p>
    <w:p w14:paraId="31C6A7DB" w14:textId="77777777" w:rsidR="001A17CF" w:rsidRDefault="001A17CF" w:rsidP="00A55CEF">
      <w:pPr>
        <w:spacing w:after="0"/>
      </w:pPr>
      <w:r>
        <w:rPr>
          <w:b/>
          <w:bCs/>
          <w:sz w:val="18"/>
          <w:szCs w:val="18"/>
        </w:rPr>
        <w:t>Run to Cursor</w:t>
      </w:r>
      <w:r>
        <w:t> </w:t>
      </w:r>
      <w:r>
        <w:rPr>
          <w:sz w:val="18"/>
          <w:szCs w:val="18"/>
        </w:rPr>
        <w:t>command</w:t>
      </w:r>
      <w:r>
        <w:t> </w:t>
      </w:r>
      <w:r>
        <w:rPr>
          <w:sz w:val="18"/>
          <w:szCs w:val="18"/>
          <w:u w:val="single"/>
        </w:rPr>
        <w:t>executes all the statements in a batch up to the current cursor position</w:t>
      </w:r>
      <w:r>
        <w:rPr>
          <w:sz w:val="18"/>
          <w:szCs w:val="18"/>
        </w:rPr>
        <w:t> </w:t>
      </w:r>
    </w:p>
    <w:p w14:paraId="2D225666" w14:textId="77777777" w:rsidR="001A17CF" w:rsidRDefault="001A17CF" w:rsidP="00A55CEF">
      <w:pPr>
        <w:spacing w:after="0"/>
      </w:pPr>
    </w:p>
    <w:p w14:paraId="195958BB" w14:textId="685073AF" w:rsidR="001A17CF" w:rsidRDefault="001A17CF" w:rsidP="00A55CEF">
      <w:pPr>
        <w:spacing w:after="0"/>
      </w:pPr>
      <w:r>
        <w:rPr>
          <w:noProof/>
        </w:rPr>
        <w:lastRenderedPageBreak/>
        <w:drawing>
          <wp:inline distT="0" distB="0" distL="0" distR="0" wp14:anchorId="5448F5AE" wp14:editId="0EB246BD">
            <wp:extent cx="5274310" cy="2326005"/>
            <wp:effectExtent l="0" t="0" r="254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2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DB0F6" w14:textId="3DEC79F3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0E05F805" wp14:editId="32CB579A">
            <wp:extent cx="2446020" cy="876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A9B99" w14:textId="77777777" w:rsidR="001A17CF" w:rsidRDefault="001A17CF" w:rsidP="00A55CEF">
      <w:pPr>
        <w:spacing w:after="0"/>
      </w:pPr>
    </w:p>
    <w:p w14:paraId="59DFE1F8" w14:textId="77777777" w:rsidR="001A17CF" w:rsidRDefault="001A17CF" w:rsidP="00A55CEF">
      <w:pPr>
        <w:spacing w:after="0"/>
      </w:pPr>
    </w:p>
    <w:p w14:paraId="7CECD96E" w14:textId="77777777" w:rsidR="001A17CF" w:rsidRDefault="001A17CF" w:rsidP="00A55CEF">
      <w:pPr>
        <w:spacing w:after="0"/>
      </w:pPr>
    </w:p>
    <w:p w14:paraId="255E5835" w14:textId="77777777" w:rsidR="001A17CF" w:rsidRDefault="001A17CF" w:rsidP="00A55CEF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Now, move your mouse and point to </w:t>
      </w:r>
    </w:p>
    <w:p w14:paraId="2F6ABDD9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 xml:space="preserve">'Finished </w:t>
      </w:r>
      <w:proofErr w:type="spellStart"/>
      <w:r>
        <w:rPr>
          <w:rFonts w:ascii="Consolas" w:hAnsi="Consolas"/>
          <w:color w:val="FF0000"/>
          <w:sz w:val="18"/>
          <w:szCs w:val="18"/>
        </w:rPr>
        <w:t>spPrintSmallerOrEqualNumber</w:t>
      </w:r>
      <w:proofErr w:type="spellEnd"/>
      <w:r>
        <w:rPr>
          <w:rFonts w:ascii="Consolas" w:hAnsi="Consolas"/>
          <w:color w:val="FF0000"/>
          <w:sz w:val="18"/>
          <w:szCs w:val="18"/>
        </w:rPr>
        <w:t>, Target = '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FF00FF"/>
          <w:sz w:val="18"/>
          <w:szCs w:val="18"/>
        </w:rPr>
        <w:t>RTRI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Target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D020A72" w14:textId="77777777" w:rsidR="001A17CF" w:rsidRDefault="001A17CF" w:rsidP="00A55CEF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Right click --&gt; Run to the Cursor</w:t>
      </w:r>
    </w:p>
    <w:p w14:paraId="42577E5F" w14:textId="77777777" w:rsidR="001A17CF" w:rsidRDefault="001A17CF" w:rsidP="00A55CEF">
      <w:pPr>
        <w:spacing w:after="0"/>
        <w:rPr>
          <w:sz w:val="18"/>
          <w:szCs w:val="18"/>
        </w:rPr>
      </w:pPr>
    </w:p>
    <w:p w14:paraId="3197DCE0" w14:textId="77777777" w:rsidR="001A17CF" w:rsidRDefault="001A17CF" w:rsidP="00A55CEF">
      <w:pPr>
        <w:spacing w:after="0"/>
        <w:rPr>
          <w:sz w:val="18"/>
          <w:szCs w:val="18"/>
        </w:rPr>
      </w:pPr>
    </w:p>
    <w:p w14:paraId="2A015977" w14:textId="31C835A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noProof/>
          <w:color w:val="000000"/>
          <w:sz w:val="18"/>
          <w:szCs w:val="18"/>
        </w:rPr>
        <w:drawing>
          <wp:inline distT="0" distB="0" distL="0" distR="0" wp14:anchorId="16088932" wp14:editId="1FD7B85B">
            <wp:extent cx="5274310" cy="28327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1E6C7" w14:textId="0D17E05E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noProof/>
          <w:color w:val="000000"/>
          <w:sz w:val="18"/>
          <w:szCs w:val="18"/>
        </w:rPr>
        <w:drawing>
          <wp:inline distT="0" distB="0" distL="0" distR="0" wp14:anchorId="6084118A" wp14:editId="61CCE91D">
            <wp:extent cx="2446020" cy="876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F0AC7" w14:textId="77777777" w:rsidR="001A17CF" w:rsidRDefault="001A17CF" w:rsidP="00A55CEF">
      <w:pPr>
        <w:spacing w:after="0"/>
        <w:rPr>
          <w:sz w:val="18"/>
          <w:szCs w:val="18"/>
        </w:rPr>
      </w:pPr>
    </w:p>
    <w:p w14:paraId="0D9D4DC3" w14:textId="77777777" w:rsidR="001A17CF" w:rsidRDefault="001A17CF" w:rsidP="00A55CEF">
      <w:pPr>
        <w:spacing w:after="0"/>
        <w:rPr>
          <w:sz w:val="18"/>
          <w:szCs w:val="18"/>
        </w:rPr>
      </w:pPr>
    </w:p>
    <w:p w14:paraId="66BCE0AB" w14:textId="77777777" w:rsidR="001A17CF" w:rsidRDefault="001A17CF" w:rsidP="00A55CEF">
      <w:pPr>
        <w:spacing w:after="0"/>
        <w:rPr>
          <w:sz w:val="18"/>
          <w:szCs w:val="18"/>
        </w:rPr>
      </w:pPr>
    </w:p>
    <w:p w14:paraId="7703EE1D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After you use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Run to Cursor</w:t>
      </w:r>
      <w:r>
        <w:rPr>
          <w:rFonts w:ascii="Tahoma" w:hAnsi="Tahoma" w:cs="Tahoma"/>
          <w:color w:val="000000"/>
          <w:sz w:val="18"/>
          <w:szCs w:val="18"/>
        </w:rPr>
        <w:t>"</w:t>
      </w:r>
    </w:p>
    <w:p w14:paraId="6CD2C13F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The next statement is pointing to </w:t>
      </w:r>
    </w:p>
    <w:p w14:paraId="6C4C91AF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 xml:space="preserve">'Finished </w:t>
      </w:r>
      <w:proofErr w:type="spellStart"/>
      <w:r>
        <w:rPr>
          <w:rFonts w:ascii="Consolas" w:hAnsi="Consolas"/>
          <w:color w:val="FF0000"/>
          <w:sz w:val="18"/>
          <w:szCs w:val="18"/>
        </w:rPr>
        <w:t>spPrintSmallerOrEqualNumber</w:t>
      </w:r>
      <w:proofErr w:type="spellEnd"/>
      <w:r>
        <w:rPr>
          <w:rFonts w:ascii="Consolas" w:hAnsi="Consolas"/>
          <w:color w:val="FF0000"/>
          <w:sz w:val="18"/>
          <w:szCs w:val="18"/>
        </w:rPr>
        <w:t>, Target = '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Consolas" w:hAnsi="Consolas"/>
          <w:color w:val="FF00FF"/>
          <w:sz w:val="18"/>
          <w:szCs w:val="18"/>
        </w:rPr>
        <w:t>RTRI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Target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07DD3E5" w14:textId="77777777" w:rsidR="001A17CF" w:rsidRDefault="001A17CF" w:rsidP="00A55CEF">
      <w:pPr>
        <w:spacing w:after="0"/>
        <w:rPr>
          <w:sz w:val="18"/>
          <w:szCs w:val="18"/>
        </w:rPr>
      </w:pPr>
    </w:p>
    <w:p w14:paraId="0636D2A2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You may see the @Target=5, and</w:t>
      </w:r>
      <w:r>
        <w:rPr>
          <w:sz w:val="18"/>
          <w:szCs w:val="18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@Cout=5</w:t>
      </w:r>
    </w:p>
    <w:p w14:paraId="003B4D8C" w14:textId="77777777" w:rsidR="001A17CF" w:rsidRDefault="001A17CF" w:rsidP="00A55CEF">
      <w:pPr>
        <w:spacing w:after="0"/>
        <w:rPr>
          <w:sz w:val="18"/>
          <w:szCs w:val="18"/>
        </w:rPr>
      </w:pPr>
    </w:p>
    <w:p w14:paraId="7E1AAC47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  <w:u w:val="single"/>
        </w:rPr>
        <w:t>"</w:t>
      </w: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Run to Cursor</w:t>
      </w:r>
      <w:r>
        <w:rPr>
          <w:rFonts w:ascii="Tahoma" w:hAnsi="Tahoma" w:cs="Tahoma"/>
          <w:color w:val="000000"/>
          <w:sz w:val="18"/>
          <w:szCs w:val="18"/>
          <w:u w:val="single"/>
        </w:rPr>
        <w:t xml:space="preserve">" can be replacing by using breakpoint(F9) and </w:t>
      </w:r>
      <w:proofErr w:type="gramStart"/>
      <w:r>
        <w:rPr>
          <w:rFonts w:ascii="Tahoma" w:hAnsi="Tahoma" w:cs="Tahoma"/>
          <w:color w:val="000000"/>
          <w:sz w:val="18"/>
          <w:szCs w:val="18"/>
          <w:u w:val="single"/>
        </w:rPr>
        <w:t>Continue(</w:t>
      </w:r>
      <w:proofErr w:type="gramEnd"/>
      <w:r>
        <w:rPr>
          <w:rFonts w:ascii="Tahoma" w:hAnsi="Tahoma" w:cs="Tahoma"/>
          <w:color w:val="000000"/>
          <w:sz w:val="18"/>
          <w:szCs w:val="18"/>
          <w:u w:val="single"/>
        </w:rPr>
        <w:t>Alt+F5)'</w:t>
      </w:r>
    </w:p>
    <w:p w14:paraId="60501761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  <w:u w:val="single"/>
        </w:rPr>
        <w:lastRenderedPageBreak/>
        <w:t xml:space="preserve">I personally get used to use breakpoint(F9) and </w:t>
      </w:r>
      <w:proofErr w:type="gramStart"/>
      <w:r>
        <w:rPr>
          <w:rFonts w:ascii="Tahoma" w:hAnsi="Tahoma" w:cs="Tahoma"/>
          <w:color w:val="000000"/>
          <w:sz w:val="18"/>
          <w:szCs w:val="18"/>
          <w:u w:val="single"/>
        </w:rPr>
        <w:t>Continue(</w:t>
      </w:r>
      <w:proofErr w:type="gramEnd"/>
      <w:r>
        <w:rPr>
          <w:rFonts w:ascii="Tahoma" w:hAnsi="Tahoma" w:cs="Tahoma"/>
          <w:color w:val="000000"/>
          <w:sz w:val="18"/>
          <w:szCs w:val="18"/>
          <w:u w:val="single"/>
        </w:rPr>
        <w:t>Alt+F5)'.</w:t>
      </w:r>
    </w:p>
    <w:p w14:paraId="7B9DC890" w14:textId="77777777" w:rsidR="001A17CF" w:rsidRDefault="001A17CF" w:rsidP="00A55CEF">
      <w:pPr>
        <w:spacing w:after="0"/>
        <w:rPr>
          <w:sz w:val="18"/>
          <w:szCs w:val="18"/>
        </w:rPr>
      </w:pPr>
    </w:p>
    <w:p w14:paraId="6F2444D4" w14:textId="2F499228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noProof/>
          <w:color w:val="000000"/>
          <w:sz w:val="18"/>
          <w:szCs w:val="18"/>
        </w:rPr>
        <w:drawing>
          <wp:inline distT="0" distB="0" distL="0" distR="0" wp14:anchorId="45A1B4D2" wp14:editId="6E0ACC39">
            <wp:extent cx="5274310" cy="234378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1776B" w14:textId="7BE23450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noProof/>
          <w:color w:val="000000"/>
          <w:sz w:val="18"/>
          <w:szCs w:val="18"/>
        </w:rPr>
        <w:drawing>
          <wp:inline distT="0" distB="0" distL="0" distR="0" wp14:anchorId="67A2C663" wp14:editId="2DB46061">
            <wp:extent cx="2484120" cy="8686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F2E31" w14:textId="77777777" w:rsidR="001A17CF" w:rsidRDefault="001A17CF" w:rsidP="00A55CEF">
      <w:pPr>
        <w:spacing w:after="0"/>
        <w:rPr>
          <w:sz w:val="18"/>
          <w:szCs w:val="18"/>
        </w:rPr>
      </w:pPr>
    </w:p>
    <w:p w14:paraId="2C9C0457" w14:textId="77777777" w:rsidR="001A17CF" w:rsidRDefault="001A17CF" w:rsidP="00A55CEF">
      <w:pPr>
        <w:spacing w:after="0"/>
        <w:rPr>
          <w:sz w:val="18"/>
          <w:szCs w:val="18"/>
        </w:rPr>
      </w:pPr>
    </w:p>
    <w:p w14:paraId="785F3EB7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--------------------------------------------------------------------------------------------------------------------</w:t>
      </w:r>
    </w:p>
    <w:p w14:paraId="78F5ECC3" w14:textId="77777777" w:rsidR="001A17CF" w:rsidRDefault="001A17CF" w:rsidP="00A55CEF">
      <w:pPr>
        <w:spacing w:after="0"/>
        <w:rPr>
          <w:sz w:val="18"/>
          <w:szCs w:val="18"/>
        </w:rPr>
      </w:pPr>
    </w:p>
    <w:p w14:paraId="0D88DF77" w14:textId="77777777" w:rsidR="001A17CF" w:rsidRDefault="001A17CF" w:rsidP="00A55CEF">
      <w:pPr>
        <w:spacing w:after="0"/>
        <w:rPr>
          <w:sz w:val="18"/>
          <w:szCs w:val="18"/>
        </w:rPr>
      </w:pPr>
    </w:p>
    <w:p w14:paraId="56F19DFD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Now, the next statement is pointing to </w:t>
      </w:r>
    </w:p>
    <w:p w14:paraId="0E46D0E0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 xml:space="preserve">'Finished </w:t>
      </w:r>
      <w:proofErr w:type="spellStart"/>
      <w:r>
        <w:rPr>
          <w:rFonts w:ascii="Consolas" w:hAnsi="Consolas"/>
          <w:color w:val="FF0000"/>
          <w:sz w:val="18"/>
          <w:szCs w:val="18"/>
        </w:rPr>
        <w:t>spPrintSmallerOrEqualNumber</w:t>
      </w:r>
      <w:proofErr w:type="spellEnd"/>
      <w:r>
        <w:rPr>
          <w:rFonts w:ascii="Consolas" w:hAnsi="Consolas"/>
          <w:color w:val="FF0000"/>
          <w:sz w:val="18"/>
          <w:szCs w:val="18"/>
        </w:rPr>
        <w:t>, Target = '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sz w:val="18"/>
          <w:szCs w:val="18"/>
        </w:rPr>
        <w:t> </w:t>
      </w:r>
      <w:r>
        <w:rPr>
          <w:rFonts w:ascii="Consolas" w:hAnsi="Consolas"/>
          <w:color w:val="FF00FF"/>
          <w:sz w:val="18"/>
          <w:szCs w:val="18"/>
        </w:rPr>
        <w:t>RTRI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Target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4DC7CC4F" w14:textId="77777777" w:rsidR="001A17CF" w:rsidRDefault="001A17CF" w:rsidP="00A55CEF">
      <w:pPr>
        <w:spacing w:after="0"/>
        <w:rPr>
          <w:sz w:val="18"/>
          <w:szCs w:val="18"/>
        </w:rPr>
      </w:pPr>
    </w:p>
    <w:p w14:paraId="04F5CF9D" w14:textId="77777777" w:rsidR="001A17CF" w:rsidRDefault="001A17CF" w:rsidP="00A55CEF">
      <w:pPr>
        <w:spacing w:after="0"/>
        <w:rPr>
          <w:sz w:val="24"/>
          <w:szCs w:val="24"/>
        </w:rPr>
      </w:pPr>
      <w:r>
        <w:t>I know this store procedure has no more problem.</w:t>
      </w:r>
    </w:p>
    <w:p w14:paraId="652A7680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I want to get out from this store procedure.</w:t>
      </w:r>
    </w:p>
    <w:p w14:paraId="2910FCBF" w14:textId="77777777" w:rsidR="001A17CF" w:rsidRDefault="001A17CF" w:rsidP="00A55CEF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Thus, I can use</w:t>
      </w:r>
      <w:r>
        <w:rPr>
          <w:sz w:val="18"/>
          <w:szCs w:val="18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Step </w:t>
      </w:r>
      <w:proofErr w:type="gramStart"/>
      <w:r>
        <w:rPr>
          <w:rFonts w:ascii="Tahoma" w:hAnsi="Tahoma" w:cs="Tahoma"/>
          <w:b/>
          <w:bCs/>
          <w:color w:val="000000"/>
          <w:sz w:val="18"/>
          <w:szCs w:val="18"/>
        </w:rPr>
        <w:t>Out(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>Shift+F11)</w:t>
      </w:r>
    </w:p>
    <w:p w14:paraId="0BBCE29D" w14:textId="77777777" w:rsidR="001A17CF" w:rsidRDefault="001A17CF" w:rsidP="00A55CEF">
      <w:pPr>
        <w:spacing w:after="0"/>
        <w:rPr>
          <w:sz w:val="24"/>
          <w:szCs w:val="24"/>
        </w:rPr>
      </w:pPr>
      <w:r>
        <w:t>to get out from this </w:t>
      </w:r>
      <w:r>
        <w:rPr>
          <w:rFonts w:ascii="Tahoma" w:hAnsi="Tahoma" w:cs="Tahoma"/>
          <w:color w:val="000000"/>
          <w:sz w:val="18"/>
          <w:szCs w:val="18"/>
        </w:rPr>
        <w:t>store procedure.</w:t>
      </w:r>
    </w:p>
    <w:p w14:paraId="684E4F7D" w14:textId="77777777" w:rsidR="001A17CF" w:rsidRDefault="001A17CF" w:rsidP="00A55CEF">
      <w:pPr>
        <w:spacing w:after="0"/>
      </w:pPr>
    </w:p>
    <w:p w14:paraId="1F4C5FEE" w14:textId="77777777" w:rsidR="001A17CF" w:rsidRDefault="001A17CF" w:rsidP="00A55CEF">
      <w:pPr>
        <w:spacing w:after="0"/>
      </w:pPr>
      <w:r>
        <w:rPr>
          <w:u w:val="single"/>
        </w:rPr>
        <w:t>Now press </w:t>
      </w:r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 xml:space="preserve">Step </w:t>
      </w:r>
      <w:proofErr w:type="gramStart"/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Out(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  <w:u w:val="single"/>
        </w:rPr>
        <w:t>Shift+F11)</w:t>
      </w:r>
    </w:p>
    <w:p w14:paraId="5008E80E" w14:textId="77777777" w:rsidR="001A17CF" w:rsidRDefault="001A17CF" w:rsidP="00A55CEF">
      <w:pPr>
        <w:spacing w:after="0"/>
      </w:pPr>
    </w:p>
    <w:p w14:paraId="00BB3C94" w14:textId="44113B84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6AA1A598" wp14:editId="34693B35">
            <wp:extent cx="4427220" cy="17830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FA4ED" w14:textId="36D59859" w:rsidR="001A17CF" w:rsidRDefault="001A17CF" w:rsidP="00A55CEF">
      <w:pPr>
        <w:spacing w:after="0"/>
      </w:pPr>
      <w:r>
        <w:rPr>
          <w:noProof/>
        </w:rPr>
        <w:lastRenderedPageBreak/>
        <w:drawing>
          <wp:inline distT="0" distB="0" distL="0" distR="0" wp14:anchorId="565AAC0F" wp14:editId="7DFEE64A">
            <wp:extent cx="5274310" cy="23437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4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6E38D" w14:textId="21EDB4F9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6F878E3E" wp14:editId="48D802BC">
            <wp:extent cx="2484120" cy="868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47A32" w14:textId="77777777" w:rsidR="001A17CF" w:rsidRDefault="001A17CF" w:rsidP="00A55CEF">
      <w:pPr>
        <w:spacing w:after="0"/>
      </w:pPr>
    </w:p>
    <w:p w14:paraId="2D908374" w14:textId="77777777" w:rsidR="001A17CF" w:rsidRDefault="001A17CF" w:rsidP="00A55CEF">
      <w:pPr>
        <w:spacing w:after="0"/>
      </w:pPr>
    </w:p>
    <w:p w14:paraId="1C0FCC93" w14:textId="77777777" w:rsidR="001A17CF" w:rsidRDefault="001A17CF" w:rsidP="00A55CEF">
      <w:pPr>
        <w:spacing w:after="0"/>
      </w:pPr>
      <w:r>
        <w:t>After I press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Step </w:t>
      </w:r>
      <w:proofErr w:type="gramStart"/>
      <w:r>
        <w:rPr>
          <w:rFonts w:ascii="Tahoma" w:hAnsi="Tahoma" w:cs="Tahoma"/>
          <w:b/>
          <w:bCs/>
          <w:color w:val="000000"/>
          <w:sz w:val="18"/>
          <w:szCs w:val="18"/>
        </w:rPr>
        <w:t>Out(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>Shift+F11)</w:t>
      </w:r>
    </w:p>
    <w:p w14:paraId="2527F3EA" w14:textId="77777777" w:rsidR="001A17CF" w:rsidRDefault="001A17CF" w:rsidP="00A55CEF">
      <w:pPr>
        <w:spacing w:after="0"/>
      </w:pPr>
      <w:r>
        <w:t>to get out from the </w:t>
      </w:r>
      <w:r>
        <w:rPr>
          <w:rFonts w:ascii="Tahoma" w:hAnsi="Tahoma" w:cs="Tahoma"/>
          <w:color w:val="000000"/>
          <w:sz w:val="18"/>
          <w:szCs w:val="18"/>
        </w:rPr>
        <w:t>store procedure.</w:t>
      </w:r>
    </w:p>
    <w:p w14:paraId="08C5254D" w14:textId="77777777" w:rsidR="001A17CF" w:rsidRDefault="001A17CF" w:rsidP="00A55CEF">
      <w:pPr>
        <w:spacing w:after="0"/>
      </w:pPr>
      <w:r>
        <w:t>The next statement is pointing </w:t>
      </w:r>
    </w:p>
    <w:p w14:paraId="0E34A92B" w14:textId="77777777" w:rsidR="001A17CF" w:rsidRDefault="001A17CF" w:rsidP="00A55CE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nished'</w:t>
      </w:r>
    </w:p>
    <w:p w14:paraId="154A9C92" w14:textId="77777777" w:rsidR="001A17CF" w:rsidRDefault="001A17CF" w:rsidP="00A55CEF">
      <w:pPr>
        <w:spacing w:after="0"/>
      </w:pPr>
      <w:r>
        <w:t>in the main query window.</w:t>
      </w:r>
    </w:p>
    <w:p w14:paraId="6A6542DF" w14:textId="77777777" w:rsidR="001A17CF" w:rsidRDefault="001A17CF" w:rsidP="00A55CEF">
      <w:pPr>
        <w:spacing w:after="0"/>
      </w:pPr>
    </w:p>
    <w:p w14:paraId="49C3658D" w14:textId="77777777" w:rsidR="001A17CF" w:rsidRDefault="001A17CF" w:rsidP="00A55CEF">
      <w:pPr>
        <w:spacing w:after="0"/>
      </w:pPr>
      <w:r>
        <w:t>Now, you may stop the debugging by pressing "</w:t>
      </w:r>
      <w:r>
        <w:rPr>
          <w:b/>
          <w:bCs/>
        </w:rPr>
        <w:t>Stop Debugging</w:t>
      </w:r>
      <w:r>
        <w:t>"</w:t>
      </w:r>
    </w:p>
    <w:p w14:paraId="681BB008" w14:textId="77777777" w:rsidR="001A17CF" w:rsidRDefault="001A17CF" w:rsidP="00A55CEF">
      <w:pPr>
        <w:spacing w:after="0"/>
      </w:pPr>
    </w:p>
    <w:p w14:paraId="093D0CA2" w14:textId="566B698C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3E68D5B6" wp14:editId="19686EB2">
            <wp:extent cx="4038600" cy="60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A61A5" w14:textId="74AA6D17" w:rsidR="001A17CF" w:rsidRDefault="001A17CF" w:rsidP="00A55CEF">
      <w:pPr>
        <w:spacing w:after="0"/>
      </w:pPr>
      <w:r>
        <w:rPr>
          <w:noProof/>
        </w:rPr>
        <w:drawing>
          <wp:inline distT="0" distB="0" distL="0" distR="0" wp14:anchorId="56DB8441" wp14:editId="1742B1C4">
            <wp:extent cx="4518660" cy="1051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841D3" w14:textId="71EF9DFE" w:rsidR="001F0969" w:rsidRPr="00B0239A" w:rsidRDefault="00B0239A" w:rsidP="00A55CEF">
      <w:pPr>
        <w:spacing w:after="0"/>
      </w:pPr>
      <w:r>
        <w:br/>
      </w:r>
      <w:r>
        <w:br/>
      </w:r>
      <w:r>
        <w:br/>
      </w:r>
      <w:r>
        <w:br/>
      </w:r>
    </w:p>
    <w:sectPr w:rsidR="001F0969" w:rsidRPr="00B0239A" w:rsidSect="00A55CE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1CD93" w14:textId="77777777" w:rsidR="000814BE" w:rsidRDefault="000814BE" w:rsidP="002F7523">
      <w:pPr>
        <w:spacing w:after="0" w:line="240" w:lineRule="auto"/>
      </w:pPr>
      <w:r>
        <w:separator/>
      </w:r>
    </w:p>
  </w:endnote>
  <w:endnote w:type="continuationSeparator" w:id="0">
    <w:p w14:paraId="771F1EF3" w14:textId="77777777" w:rsidR="000814BE" w:rsidRDefault="000814BE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645A4" w14:textId="77777777" w:rsidR="000814BE" w:rsidRDefault="000814BE" w:rsidP="002F7523">
      <w:pPr>
        <w:spacing w:after="0" w:line="240" w:lineRule="auto"/>
      </w:pPr>
      <w:r>
        <w:separator/>
      </w:r>
    </w:p>
  </w:footnote>
  <w:footnote w:type="continuationSeparator" w:id="0">
    <w:p w14:paraId="6B51EC12" w14:textId="77777777" w:rsidR="000814BE" w:rsidRDefault="000814BE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QwMzIzMTAzMDFQ0lEKTi0uzszPAykwqgUAQWAVLSwAAAA="/>
  </w:docVars>
  <w:rsids>
    <w:rsidRoot w:val="00934FCE"/>
    <w:rsid w:val="000669EA"/>
    <w:rsid w:val="00072656"/>
    <w:rsid w:val="00075F7C"/>
    <w:rsid w:val="000814BE"/>
    <w:rsid w:val="00084122"/>
    <w:rsid w:val="000B32CE"/>
    <w:rsid w:val="000E265D"/>
    <w:rsid w:val="000E4120"/>
    <w:rsid w:val="000F3E92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A17CF"/>
    <w:rsid w:val="001B7BB4"/>
    <w:rsid w:val="001C2FA5"/>
    <w:rsid w:val="001D466A"/>
    <w:rsid w:val="001E39BD"/>
    <w:rsid w:val="001F0969"/>
    <w:rsid w:val="001F386F"/>
    <w:rsid w:val="00202D6F"/>
    <w:rsid w:val="00204320"/>
    <w:rsid w:val="00221E25"/>
    <w:rsid w:val="00231969"/>
    <w:rsid w:val="00251D56"/>
    <w:rsid w:val="00277C83"/>
    <w:rsid w:val="002A347C"/>
    <w:rsid w:val="002A4B9F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748F0"/>
    <w:rsid w:val="004807ED"/>
    <w:rsid w:val="00484882"/>
    <w:rsid w:val="004B0245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1094"/>
    <w:rsid w:val="007B2A7B"/>
    <w:rsid w:val="007C212C"/>
    <w:rsid w:val="007C5955"/>
    <w:rsid w:val="007D3FBE"/>
    <w:rsid w:val="007E15A7"/>
    <w:rsid w:val="007E39EB"/>
    <w:rsid w:val="008A1B25"/>
    <w:rsid w:val="008A38E7"/>
    <w:rsid w:val="008E65B7"/>
    <w:rsid w:val="00923A7C"/>
    <w:rsid w:val="00934FCE"/>
    <w:rsid w:val="00952A13"/>
    <w:rsid w:val="00952CDE"/>
    <w:rsid w:val="009B3D53"/>
    <w:rsid w:val="009E1A4D"/>
    <w:rsid w:val="00A04731"/>
    <w:rsid w:val="00A3177B"/>
    <w:rsid w:val="00A46804"/>
    <w:rsid w:val="00A53656"/>
    <w:rsid w:val="00A54F0C"/>
    <w:rsid w:val="00A55CEF"/>
    <w:rsid w:val="00AA5FF3"/>
    <w:rsid w:val="00AC094F"/>
    <w:rsid w:val="00AE13A0"/>
    <w:rsid w:val="00AE1DF1"/>
    <w:rsid w:val="00B0239A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4333F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1500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3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45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6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9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8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2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4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9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5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2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8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3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3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04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46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53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2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33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8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7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6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8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2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5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9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5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3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8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21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1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34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1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76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4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0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8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1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5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98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5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38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4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3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8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5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9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7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7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6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9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2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8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9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9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5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6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6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2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1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7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6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2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35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8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4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5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5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5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4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83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1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6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6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8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4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65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98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19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098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65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9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35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27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38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72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80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94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6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7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6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6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04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71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09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30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1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61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90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10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99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2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09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21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08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0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332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10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90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5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1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1</Pages>
  <Words>2154</Words>
  <Characters>12283</Characters>
  <Application>Microsoft Office Word</Application>
  <DocSecurity>0</DocSecurity>
  <Lines>102</Lines>
  <Paragraphs>28</Paragraphs>
  <ScaleCrop>false</ScaleCrop>
  <Company/>
  <LinksUpToDate>false</LinksUpToDate>
  <CharactersWithSpaces>1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5</cp:revision>
  <dcterms:created xsi:type="dcterms:W3CDTF">2020-06-13T10:05:00Z</dcterms:created>
  <dcterms:modified xsi:type="dcterms:W3CDTF">2022-11-13T19:25:00Z</dcterms:modified>
</cp:coreProperties>
</file>